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bookmarkStart w:id="0" w:name="_Toc360273512"/>
      <w:bookmarkStart w:id="1" w:name="_Toc360271204"/>
      <w:bookmarkStart w:id="2" w:name="_Toc360270319"/>
      <w:bookmarkStart w:id="3" w:name="_Toc332436450"/>
      <w:bookmarkStart w:id="4" w:name="_Toc332333915"/>
      <w:bookmarkStart w:id="5" w:name="_Toc332333591"/>
      <w:bookmarkStart w:id="6" w:name="_Toc332332351"/>
      <w:bookmarkStart w:id="7" w:name="_Toc332332335"/>
      <w:bookmarkStart w:id="8" w:name="_Toc248953198"/>
      <w:bookmarkStart w:id="9" w:name="_Toc235340574"/>
      <w:bookmarkStart w:id="10" w:name="_Toc229228031"/>
      <w:bookmarkStart w:id="11" w:name="_Toc226357888"/>
      <w:bookmarkStart w:id="12" w:name="_Toc226357621"/>
      <w:r w:rsidRPr="009D068F">
        <w:rPr>
          <w:rFonts w:ascii="Tahoma" w:hAnsi="Tahoma" w:cs="B Nazanin"/>
          <w:noProof/>
          <w:sz w:val="28"/>
          <w:szCs w:val="28"/>
          <w:lang w:bidi="fa-IR"/>
        </w:rPr>
        <w:drawing>
          <wp:inline distT="0" distB="0" distL="0" distR="0" wp14:anchorId="71ACA0D8" wp14:editId="06A36EB7">
            <wp:extent cx="1812925" cy="1687195"/>
            <wp:effectExtent l="0" t="0" r="0" b="825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68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</w:rPr>
        <w:t>دانشگاه علوم پزشکي</w:t>
      </w:r>
    </w:p>
    <w:p w:rsidR="005E06E0" w:rsidRPr="009D068F" w:rsidRDefault="005E06E0" w:rsidP="005E06E0">
      <w:pPr>
        <w:rPr>
          <w:rFonts w:ascii="Tahoma" w:hAnsi="Tahoma" w:cs="B Nazanin"/>
          <w:b/>
          <w:bCs/>
          <w:sz w:val="28"/>
          <w:szCs w:val="28"/>
          <w:rtl/>
          <w:lang w:bidi="fa-IR"/>
        </w:rPr>
      </w:pP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</w:rPr>
        <w:t xml:space="preserve">پايان نامه جهت </w:t>
      </w:r>
      <w:r w:rsidRPr="009D068F">
        <w:rPr>
          <w:rFonts w:ascii="Tahoma" w:hAnsi="Tahoma" w:cs="B Nazanin" w:hint="cs"/>
          <w:b/>
          <w:bCs/>
          <w:sz w:val="28"/>
          <w:szCs w:val="28"/>
          <w:rtl/>
        </w:rPr>
        <w:t>دریافت درجه فوق تخصصی ریه و مراقبت های ویژه</w:t>
      </w:r>
    </w:p>
    <w:p w:rsidR="005E06E0" w:rsidRPr="009D068F" w:rsidRDefault="005E06E0" w:rsidP="005E06E0">
      <w:pPr>
        <w:rPr>
          <w:rFonts w:ascii="Tahoma" w:hAnsi="Tahoma" w:cs="B Nazanin"/>
          <w:b/>
          <w:bCs/>
          <w:sz w:val="28"/>
          <w:szCs w:val="28"/>
          <w:rtl/>
          <w:lang w:bidi="fa-IR"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</w:rPr>
        <w:t xml:space="preserve"> </w:t>
      </w: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</w:rPr>
      </w:pPr>
      <w:r w:rsidRPr="009D068F">
        <w:rPr>
          <w:rFonts w:ascii="Tahoma" w:hAnsi="Tahoma" w:cs="B Nazanin" w:hint="cs"/>
          <w:b/>
          <w:bCs/>
          <w:sz w:val="28"/>
          <w:szCs w:val="28"/>
          <w:rtl/>
        </w:rPr>
        <w:t>عنوان:</w:t>
      </w:r>
    </w:p>
    <w:p w:rsidR="005E06E0" w:rsidRPr="009D068F" w:rsidRDefault="005E06E0" w:rsidP="005E06E0">
      <w:pPr>
        <w:jc w:val="lowKashida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jc w:val="lowKashida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32"/>
          <w:szCs w:val="32"/>
          <w:rtl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</w:rPr>
        <w:t>اس</w:t>
      </w:r>
      <w:r w:rsidRPr="009D068F">
        <w:rPr>
          <w:rFonts w:ascii="Tahoma" w:hAnsi="Tahoma" w:cs="B Nazanin" w:hint="cs"/>
          <w:b/>
          <w:bCs/>
          <w:sz w:val="28"/>
          <w:szCs w:val="28"/>
          <w:rtl/>
        </w:rPr>
        <w:t>تا</w:t>
      </w:r>
      <w:r w:rsidRPr="009D068F">
        <w:rPr>
          <w:rFonts w:ascii="Tahoma" w:hAnsi="Tahoma" w:cs="B Nazanin"/>
          <w:b/>
          <w:bCs/>
          <w:sz w:val="28"/>
          <w:szCs w:val="28"/>
          <w:rtl/>
        </w:rPr>
        <w:t>د راهنما</w:t>
      </w:r>
      <w:r w:rsidRPr="009D068F">
        <w:rPr>
          <w:rFonts w:ascii="Tahoma" w:hAnsi="Tahoma" w:cs="B Nazanin"/>
          <w:b/>
          <w:bCs/>
          <w:sz w:val="32"/>
          <w:szCs w:val="32"/>
          <w:rtl/>
        </w:rPr>
        <w:t>:</w:t>
      </w: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9D068F">
        <w:rPr>
          <w:rFonts w:ascii="Tahoma" w:hAnsi="Tahoma" w:cs="B Nazanin" w:hint="cs"/>
          <w:b/>
          <w:bCs/>
          <w:sz w:val="28"/>
          <w:szCs w:val="28"/>
          <w:rtl/>
        </w:rPr>
        <w:t>استاد مشاور:</w:t>
      </w: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9D068F">
        <w:rPr>
          <w:rFonts w:ascii="Tahoma" w:hAnsi="Tahoma" w:cs="B Nazanin" w:hint="cs"/>
          <w:b/>
          <w:bCs/>
          <w:sz w:val="28"/>
          <w:szCs w:val="28"/>
          <w:rtl/>
        </w:rPr>
        <w:t>استاد آمار و اپیدمیولوژی:</w:t>
      </w: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9D068F">
        <w:rPr>
          <w:rFonts w:ascii="Tahoma" w:hAnsi="Tahoma" w:cs="B Nazanin" w:hint="cs"/>
          <w:b/>
          <w:bCs/>
          <w:sz w:val="28"/>
          <w:szCs w:val="28"/>
          <w:rtl/>
        </w:rPr>
        <w:t>نگارش :</w:t>
      </w:r>
    </w:p>
    <w:p w:rsidR="005E06E0" w:rsidRDefault="005E06E0" w:rsidP="005E06E0">
      <w:pPr>
        <w:jc w:val="lowKashida"/>
        <w:rPr>
          <w:rFonts w:cs="B Nazanin"/>
          <w:b/>
          <w:bCs/>
          <w:rtl/>
        </w:rPr>
      </w:pPr>
    </w:p>
    <w:p w:rsidR="00A95CBA" w:rsidRDefault="00A95CBA" w:rsidP="005E06E0">
      <w:pPr>
        <w:jc w:val="lowKashida"/>
        <w:rPr>
          <w:rFonts w:cs="B Nazanin"/>
          <w:b/>
          <w:bCs/>
          <w:rtl/>
        </w:rPr>
      </w:pPr>
    </w:p>
    <w:p w:rsidR="00A95CBA" w:rsidRDefault="00A95CBA" w:rsidP="005E06E0">
      <w:pPr>
        <w:jc w:val="lowKashida"/>
        <w:rPr>
          <w:rFonts w:cs="B Nazanin"/>
          <w:b/>
          <w:bCs/>
          <w:rtl/>
        </w:rPr>
      </w:pPr>
    </w:p>
    <w:p w:rsidR="00A95CBA" w:rsidRDefault="00A95CBA" w:rsidP="005E06E0">
      <w:pPr>
        <w:jc w:val="lowKashida"/>
        <w:rPr>
          <w:rFonts w:cs="B Nazanin"/>
          <w:b/>
          <w:bCs/>
          <w:rtl/>
        </w:rPr>
      </w:pPr>
    </w:p>
    <w:p w:rsidR="00A95CBA" w:rsidRDefault="00A95CBA" w:rsidP="005E06E0">
      <w:pPr>
        <w:jc w:val="lowKashida"/>
        <w:rPr>
          <w:rFonts w:cs="B Nazanin"/>
          <w:b/>
          <w:bCs/>
          <w:rtl/>
        </w:rPr>
      </w:pPr>
    </w:p>
    <w:p w:rsidR="00A95CBA" w:rsidRDefault="00A95CBA" w:rsidP="005E06E0">
      <w:pPr>
        <w:jc w:val="lowKashida"/>
        <w:rPr>
          <w:rFonts w:cs="B Nazanin"/>
          <w:b/>
          <w:bCs/>
          <w:rtl/>
        </w:rPr>
      </w:pPr>
    </w:p>
    <w:p w:rsidR="00A95CBA" w:rsidRDefault="00A95CBA" w:rsidP="005E06E0">
      <w:pPr>
        <w:jc w:val="lowKashida"/>
        <w:rPr>
          <w:rFonts w:cs="B Nazanin"/>
          <w:b/>
          <w:bCs/>
          <w:rtl/>
        </w:rPr>
      </w:pPr>
    </w:p>
    <w:p w:rsidR="00A95CBA" w:rsidRPr="009D068F" w:rsidRDefault="00A95CBA" w:rsidP="005E06E0">
      <w:pPr>
        <w:jc w:val="lowKashida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</w:rPr>
        <w:t>محل اجرا:</w:t>
      </w:r>
      <w:r w:rsidRPr="009D068F">
        <w:rPr>
          <w:rFonts w:ascii="Tahoma" w:hAnsi="Tahoma" w:cs="B Nazanin" w:hint="cs"/>
          <w:sz w:val="28"/>
          <w:szCs w:val="28"/>
          <w:rtl/>
        </w:rPr>
        <w:t xml:space="preserve"> پژوهشکده ی سل و بیماری های ریوی</w:t>
      </w:r>
    </w:p>
    <w:p w:rsidR="005E06E0" w:rsidRPr="00E74B95" w:rsidRDefault="005E06E0" w:rsidP="005E06E0">
      <w:pPr>
        <w:jc w:val="lowKashida"/>
        <w:rPr>
          <w:rFonts w:ascii="Tahoma" w:hAnsi="Tahoma" w:cs="B Nazanin"/>
          <w:rtl/>
          <w:lang w:eastAsia="x-none" w:bidi="fa-IR"/>
        </w:rPr>
      </w:pPr>
      <w:r w:rsidRPr="009D068F">
        <w:rPr>
          <w:rFonts w:ascii="Tahoma" w:hAnsi="Tahoma" w:cs="B Nazanin" w:hint="cs"/>
          <w:rtl/>
          <w:lang w:val="x-none" w:eastAsia="x-none" w:bidi="fa-IR"/>
        </w:rPr>
        <w:t>سال تحصیلی 95-96                                                                                                 شماره ی پایان نامه:</w:t>
      </w:r>
      <w:r>
        <w:rPr>
          <w:rFonts w:ascii="Tahoma" w:hAnsi="Tahoma" w:cs="B Nazanin" w:hint="cs"/>
          <w:rtl/>
          <w:lang w:eastAsia="x-none" w:bidi="fa-IR"/>
        </w:rPr>
        <w:t xml:space="preserve">155 </w:t>
      </w:r>
    </w:p>
    <w:p w:rsidR="005E06E0" w:rsidRPr="009D068F" w:rsidRDefault="005E06E0" w:rsidP="005E06E0">
      <w:pPr>
        <w:spacing w:line="460" w:lineRule="exact"/>
        <w:ind w:left="28"/>
        <w:jc w:val="both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spacing w:line="460" w:lineRule="exact"/>
        <w:ind w:left="28"/>
        <w:jc w:val="both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spacing w:line="460" w:lineRule="exact"/>
        <w:ind w:left="28"/>
        <w:jc w:val="both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spacing w:line="460" w:lineRule="exact"/>
        <w:ind w:left="28"/>
        <w:jc w:val="both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spacing w:line="460" w:lineRule="exact"/>
        <w:ind w:left="28"/>
        <w:jc w:val="both"/>
        <w:rPr>
          <w:rFonts w:ascii="Tahoma" w:hAnsi="Tahoma" w:cs="B Nazanin"/>
          <w:b/>
          <w:bCs/>
          <w:sz w:val="28"/>
          <w:szCs w:val="28"/>
          <w:rtl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val="x-none"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rPr>
          <w:rFonts w:ascii="Tahoma" w:hAnsi="Tahoma" w:cs="B Nazanin"/>
          <w:b/>
          <w:bCs/>
          <w:rtl/>
          <w:lang w:val="x-none"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val="x-none"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val="x-none" w:eastAsia="x-none" w:bidi="fa-IR"/>
        </w:rPr>
      </w:pPr>
      <w:r w:rsidRPr="009D068F">
        <w:rPr>
          <w:rFonts w:ascii="Tahoma" w:hAnsi="Tahoma" w:cs="B Nazanin"/>
          <w:b/>
          <w:bCs/>
          <w:noProof/>
          <w:lang w:bidi="fa-IR"/>
        </w:rPr>
        <w:drawing>
          <wp:inline distT="0" distB="0" distL="0" distR="0" wp14:anchorId="46DB19B4" wp14:editId="5E75E335">
            <wp:extent cx="5771515" cy="3228340"/>
            <wp:effectExtent l="0" t="0" r="635" b="0"/>
            <wp:docPr id="9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3228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val="x-none"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lang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lang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lang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lang w:eastAsia="x-none" w:bidi="fa-IR"/>
        </w:rPr>
      </w:pPr>
    </w:p>
    <w:p w:rsidR="005E06E0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eastAsia="x-none" w:bidi="fa-IR"/>
        </w:rPr>
      </w:pPr>
    </w:p>
    <w:p w:rsidR="005E06E0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eastAsia="x-none" w:bidi="fa-IR"/>
        </w:rPr>
      </w:pPr>
    </w:p>
    <w:p w:rsidR="005E06E0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eastAsia="x-none" w:bidi="fa-IR"/>
        </w:rPr>
      </w:pPr>
    </w:p>
    <w:p w:rsidR="005E06E0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eastAsia="x-none" w:bidi="fa-IR"/>
        </w:rPr>
      </w:pPr>
    </w:p>
    <w:p w:rsidR="005E06E0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rtl/>
          <w:lang w:eastAsia="x-none" w:bidi="fa-IR"/>
        </w:rPr>
      </w:pPr>
    </w:p>
    <w:p w:rsidR="005E06E0" w:rsidRPr="0037366E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lang w:eastAsia="x-none" w:bidi="fa-IR"/>
        </w:rPr>
      </w:pPr>
    </w:p>
    <w:p w:rsidR="005E06E0" w:rsidRPr="009D068F" w:rsidRDefault="005E06E0" w:rsidP="005E06E0">
      <w:pPr>
        <w:pStyle w:val="BodyText2"/>
        <w:spacing w:line="276" w:lineRule="auto"/>
        <w:outlineLvl w:val="0"/>
        <w:rPr>
          <w:rFonts w:ascii="Tahoma" w:hAnsi="Tahoma" w:cs="B Nazanin"/>
          <w:b/>
          <w:bCs/>
          <w:lang w:val="x-none" w:eastAsia="x-none" w:bidi="fa-IR"/>
        </w:rPr>
      </w:pPr>
      <w:bookmarkStart w:id="13" w:name="_Toc500917491"/>
      <w:bookmarkStart w:id="14" w:name="_Toc500924331"/>
      <w:r w:rsidRPr="009D068F">
        <w:rPr>
          <w:rFonts w:ascii="Tahoma" w:hAnsi="Tahoma" w:cs="B Nazanin"/>
          <w:b/>
          <w:bCs/>
          <w:rtl/>
          <w:lang w:val="x-none" w:eastAsia="x-none" w:bidi="fa-IR"/>
        </w:rPr>
        <w:t>خلاصه پایان نامه :</w:t>
      </w:r>
      <w:bookmarkEnd w:id="13"/>
      <w:bookmarkEnd w:id="14"/>
    </w:p>
    <w:p w:rsidR="005E06E0" w:rsidRDefault="005E06E0" w:rsidP="005E06E0">
      <w:pPr>
        <w:jc w:val="both"/>
        <w:rPr>
          <w:rFonts w:cs="B Nazanin"/>
          <w:sz w:val="26"/>
          <w:szCs w:val="26"/>
          <w:rtl/>
        </w:rPr>
      </w:pPr>
      <w:r w:rsidRPr="009D068F">
        <w:rPr>
          <w:rFonts w:cs="B Nazanin" w:hint="cs"/>
          <w:b/>
          <w:bCs/>
          <w:sz w:val="26"/>
          <w:szCs w:val="26"/>
          <w:rtl/>
        </w:rPr>
        <w:t>مقدمه</w:t>
      </w:r>
      <w:r w:rsidRPr="009D068F">
        <w:rPr>
          <w:rFonts w:cs="B Nazanin" w:hint="cs"/>
          <w:sz w:val="26"/>
          <w:szCs w:val="26"/>
          <w:rtl/>
        </w:rPr>
        <w:t>:</w:t>
      </w:r>
    </w:p>
    <w:p w:rsidR="005E06E0" w:rsidRDefault="005E06E0" w:rsidP="005E06E0">
      <w:pPr>
        <w:jc w:val="both"/>
        <w:rPr>
          <w:rFonts w:cs="B Nazanin"/>
          <w:sz w:val="26"/>
          <w:szCs w:val="26"/>
          <w:rtl/>
          <w:lang w:val="x-none" w:eastAsia="x-none" w:bidi="fa-IR"/>
        </w:rPr>
      </w:pPr>
      <w:r w:rsidRPr="009D068F">
        <w:rPr>
          <w:rFonts w:cs="B Nazanin" w:hint="cs"/>
          <w:b/>
          <w:bCs/>
          <w:sz w:val="26"/>
          <w:szCs w:val="26"/>
          <w:rtl/>
          <w:lang w:val="x-none" w:eastAsia="x-none" w:bidi="fa-IR"/>
        </w:rPr>
        <w:t>روش</w:t>
      </w:r>
      <w:r w:rsidRPr="009D068F">
        <w:rPr>
          <w:rFonts w:cs="B Nazanin" w:hint="cs"/>
          <w:sz w:val="26"/>
          <w:szCs w:val="26"/>
          <w:rtl/>
          <w:lang w:val="x-none" w:eastAsia="x-none" w:bidi="fa-IR"/>
        </w:rPr>
        <w:t xml:space="preserve"> : </w:t>
      </w:r>
    </w:p>
    <w:p w:rsidR="005E06E0" w:rsidRPr="009D068F" w:rsidRDefault="005E06E0" w:rsidP="005E06E0">
      <w:pPr>
        <w:jc w:val="both"/>
        <w:rPr>
          <w:rFonts w:cs="B Nazanin"/>
          <w:sz w:val="26"/>
          <w:szCs w:val="26"/>
          <w:rtl/>
          <w:lang w:bidi="fa-IR"/>
        </w:rPr>
      </w:pPr>
    </w:p>
    <w:p w:rsidR="005E06E0" w:rsidRDefault="005E06E0" w:rsidP="005E06E0">
      <w:pPr>
        <w:jc w:val="both"/>
        <w:rPr>
          <w:rFonts w:cs="B Nazanin"/>
          <w:sz w:val="26"/>
          <w:szCs w:val="26"/>
          <w:rtl/>
          <w:lang w:val="x-none" w:eastAsia="x-none" w:bidi="fa-IR"/>
        </w:rPr>
      </w:pPr>
      <w:r w:rsidRPr="009D068F">
        <w:rPr>
          <w:rFonts w:cs="B Nazanin" w:hint="cs"/>
          <w:b/>
          <w:bCs/>
          <w:sz w:val="26"/>
          <w:szCs w:val="26"/>
          <w:rtl/>
          <w:lang w:val="x-none" w:eastAsia="x-none" w:bidi="fa-IR"/>
        </w:rPr>
        <w:t>نتایج</w:t>
      </w:r>
      <w:r w:rsidRPr="009D068F">
        <w:rPr>
          <w:rFonts w:cs="B Nazanin" w:hint="cs"/>
          <w:sz w:val="26"/>
          <w:szCs w:val="26"/>
          <w:rtl/>
          <w:lang w:val="x-none" w:eastAsia="x-none" w:bidi="fa-IR"/>
        </w:rPr>
        <w:t xml:space="preserve">: </w:t>
      </w:r>
      <w:r>
        <w:rPr>
          <w:rFonts w:cs="B Nazanin" w:hint="cs"/>
          <w:sz w:val="26"/>
          <w:szCs w:val="26"/>
          <w:rtl/>
          <w:lang w:val="x-none" w:eastAsia="x-none" w:bidi="fa-IR"/>
        </w:rPr>
        <w:t xml:space="preserve"> </w:t>
      </w:r>
    </w:p>
    <w:p w:rsidR="005E06E0" w:rsidRPr="00523DC0" w:rsidRDefault="005E06E0" w:rsidP="005E06E0">
      <w:pPr>
        <w:spacing w:after="200" w:line="276" w:lineRule="auto"/>
        <w:jc w:val="both"/>
        <w:rPr>
          <w:rFonts w:cs="B Nazanin"/>
          <w:b/>
          <w:bCs/>
          <w:sz w:val="28"/>
          <w:szCs w:val="28"/>
          <w:rtl/>
        </w:rPr>
      </w:pPr>
      <w:r w:rsidRPr="00523DC0">
        <w:rPr>
          <w:rFonts w:cs="B Nazanin" w:hint="cs"/>
          <w:b/>
          <w:bCs/>
          <w:sz w:val="28"/>
          <w:szCs w:val="28"/>
          <w:rtl/>
        </w:rPr>
        <w:t xml:space="preserve">بحث: </w:t>
      </w:r>
    </w:p>
    <w:p w:rsidR="005E06E0" w:rsidRDefault="005E06E0" w:rsidP="005E06E0">
      <w:pPr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5E06E0" w:rsidRPr="009D068F" w:rsidRDefault="005E06E0" w:rsidP="005E06E0">
      <w:pPr>
        <w:jc w:val="both"/>
        <w:rPr>
          <w:rFonts w:cs="B Nazanin"/>
          <w:rtl/>
          <w:lang w:eastAsia="x-none" w:bidi="fa-IR"/>
        </w:rPr>
      </w:pPr>
    </w:p>
    <w:p w:rsidR="005E06E0" w:rsidRDefault="005E06E0" w:rsidP="005E06E0">
      <w:pPr>
        <w:spacing w:line="276" w:lineRule="auto"/>
        <w:rPr>
          <w:rFonts w:ascii="Arial" w:hAnsi="Arial" w:cs="B Nazanin"/>
          <w:sz w:val="28"/>
          <w:szCs w:val="28"/>
          <w:rtl/>
          <w:lang w:val="x-none" w:eastAsia="x-none" w:bidi="fa-IR"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  <w:t>واژگان کلیدی(5-3- واژه):</w:t>
      </w:r>
      <w:r w:rsidRPr="009D068F">
        <w:rPr>
          <w:rFonts w:ascii="Arial" w:hAnsi="Arial" w:cs="B Nazanin"/>
          <w:sz w:val="28"/>
          <w:szCs w:val="28"/>
          <w:lang w:val="x-none" w:eastAsia="x-none" w:bidi="fa-IR"/>
        </w:rPr>
        <w:t xml:space="preserve"> </w:t>
      </w:r>
    </w:p>
    <w:p w:rsidR="005E06E0" w:rsidRDefault="005E06E0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rPr>
          <w:rFonts w:ascii="Arial" w:hAnsi="Arial" w:cs="B Nazanin"/>
          <w:sz w:val="28"/>
          <w:szCs w:val="28"/>
          <w:rtl/>
          <w:lang w:val="x-none" w:eastAsia="x-none" w:bidi="fa-IR"/>
        </w:rPr>
      </w:pPr>
    </w:p>
    <w:p w:rsidR="00A95CBA" w:rsidRPr="009D068F" w:rsidRDefault="00A95CBA" w:rsidP="005E06E0">
      <w:pPr>
        <w:rPr>
          <w:rFonts w:cs="B Nazanin"/>
          <w:b/>
          <w:bCs/>
          <w:sz w:val="26"/>
          <w:szCs w:val="26"/>
          <w:rtl/>
          <w:lang w:val="x-none" w:eastAsia="x-none" w:bidi="fa-IR"/>
        </w:rPr>
      </w:pPr>
    </w:p>
    <w:p w:rsidR="005E06E0" w:rsidRPr="009D068F" w:rsidRDefault="005E06E0" w:rsidP="005E06E0">
      <w:pPr>
        <w:jc w:val="right"/>
        <w:rPr>
          <w:rFonts w:cs="B Nazanin"/>
          <w:b/>
          <w:bCs/>
          <w:sz w:val="26"/>
          <w:szCs w:val="26"/>
          <w:rtl/>
          <w:lang w:val="x-none" w:eastAsia="x-none" w:bidi="fa-IR"/>
        </w:rPr>
      </w:pPr>
    </w:p>
    <w:p w:rsidR="005E06E0" w:rsidRPr="009D068F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lang w:eastAsia="x-none" w:bidi="fa-IR"/>
        </w:rPr>
      </w:pPr>
    </w:p>
    <w:p w:rsidR="005E06E0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  <w:r>
        <w:rPr>
          <w:rFonts w:ascii="Tahoma" w:hAnsi="Tahoma" w:cs="B Nazanin" w:hint="cs"/>
          <w:b/>
          <w:bCs/>
          <w:sz w:val="28"/>
          <w:szCs w:val="28"/>
          <w:rtl/>
          <w:lang w:eastAsia="x-none" w:bidi="fa-IR"/>
        </w:rPr>
        <w:t>خلاصه مقاله به انگلیسی</w:t>
      </w: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Default="00A95CBA" w:rsidP="005E06E0">
      <w:pPr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A95CBA" w:rsidRPr="00555235" w:rsidRDefault="00A95CBA" w:rsidP="005E06E0">
      <w:pPr>
        <w:rPr>
          <w:rFonts w:cs="Times New Roman"/>
          <w:b/>
          <w:bCs/>
          <w:rtl/>
        </w:rPr>
      </w:pPr>
    </w:p>
    <w:p w:rsidR="005E06E0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lang w:eastAsia="x-none" w:bidi="fa-IR"/>
        </w:rPr>
      </w:pPr>
    </w:p>
    <w:p w:rsidR="005E06E0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5E06E0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5E06E0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5E06E0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5E06E0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5E06E0" w:rsidRDefault="005E06E0" w:rsidP="005E06E0">
      <w:pPr>
        <w:rPr>
          <w:rFonts w:cs="B Lotus"/>
          <w:b/>
          <w:bCs/>
          <w:i/>
          <w:iCs/>
          <w:sz w:val="48"/>
          <w:szCs w:val="48"/>
          <w:rtl/>
          <w:lang w:bidi="fa-IR"/>
        </w:rPr>
      </w:pPr>
    </w:p>
    <w:p w:rsidR="00342B96" w:rsidRDefault="00342B96" w:rsidP="005E06E0">
      <w:pPr>
        <w:rPr>
          <w:rFonts w:cs="B Lotus"/>
          <w:b/>
          <w:bCs/>
          <w:i/>
          <w:iCs/>
          <w:sz w:val="48"/>
          <w:szCs w:val="48"/>
          <w:rtl/>
          <w:lang w:bidi="fa-IR"/>
        </w:rPr>
      </w:pPr>
    </w:p>
    <w:p w:rsidR="005E06E0" w:rsidRPr="00602913" w:rsidRDefault="005E06E0" w:rsidP="00342B96">
      <w:pPr>
        <w:rPr>
          <w:rFonts w:cs="B Lotus"/>
          <w:b/>
          <w:bCs/>
          <w:i/>
          <w:iCs/>
          <w:sz w:val="48"/>
          <w:szCs w:val="48"/>
          <w:rtl/>
          <w:lang w:bidi="fa-IR"/>
        </w:rPr>
      </w:pPr>
      <w:r w:rsidRPr="00602913">
        <w:rPr>
          <w:rFonts w:cs="B Lotus" w:hint="cs"/>
          <w:b/>
          <w:bCs/>
          <w:i/>
          <w:iCs/>
          <w:sz w:val="48"/>
          <w:szCs w:val="48"/>
          <w:rtl/>
          <w:lang w:bidi="fa-IR"/>
        </w:rPr>
        <w:lastRenderedPageBreak/>
        <w:t>تقدیم به</w:t>
      </w:r>
    </w:p>
    <w:p w:rsidR="005E06E0" w:rsidRPr="00602913" w:rsidRDefault="005E06E0" w:rsidP="00342B96">
      <w:pPr>
        <w:rPr>
          <w:rFonts w:cs="B Lotus"/>
          <w:b/>
          <w:bCs/>
          <w:i/>
          <w:iCs/>
          <w:sz w:val="48"/>
          <w:szCs w:val="48"/>
          <w:rtl/>
          <w:lang w:bidi="fa-IR"/>
        </w:rPr>
      </w:pPr>
    </w:p>
    <w:p w:rsidR="005E06E0" w:rsidRPr="00602913" w:rsidRDefault="005E06E0" w:rsidP="00342B96">
      <w:pPr>
        <w:rPr>
          <w:rFonts w:cs="B Lotus"/>
          <w:b/>
          <w:bCs/>
          <w:i/>
          <w:iCs/>
          <w:sz w:val="48"/>
          <w:szCs w:val="48"/>
          <w:rtl/>
          <w:lang w:bidi="fa-IR"/>
        </w:rPr>
      </w:pPr>
    </w:p>
    <w:p w:rsidR="005E06E0" w:rsidRPr="00602913" w:rsidRDefault="005E06E0" w:rsidP="00342B96">
      <w:pPr>
        <w:ind w:left="1420" w:firstLine="75"/>
        <w:rPr>
          <w:rFonts w:cs="B Lotus"/>
          <w:b/>
          <w:bCs/>
          <w:i/>
          <w:iCs/>
          <w:sz w:val="48"/>
          <w:szCs w:val="48"/>
          <w:rtl/>
          <w:lang w:bidi="fa-IR"/>
        </w:rPr>
      </w:pPr>
    </w:p>
    <w:p w:rsidR="005E06E0" w:rsidRPr="00602913" w:rsidRDefault="005E06E0" w:rsidP="00342B96">
      <w:pPr>
        <w:spacing w:line="360" w:lineRule="auto"/>
        <w:rPr>
          <w:rFonts w:ascii="Tahoma" w:hAnsi="Tahoma" w:cs="B Nazanin"/>
          <w:b/>
          <w:bCs/>
          <w:i/>
          <w:iCs/>
          <w:sz w:val="28"/>
          <w:szCs w:val="28"/>
          <w:rtl/>
          <w:lang w:val="x-none" w:eastAsia="x-none" w:bidi="fa-IR"/>
        </w:rPr>
      </w:pPr>
    </w:p>
    <w:p w:rsidR="005E06E0" w:rsidRPr="00602913" w:rsidRDefault="005E06E0" w:rsidP="00342B96">
      <w:pPr>
        <w:spacing w:line="360" w:lineRule="auto"/>
        <w:rPr>
          <w:rFonts w:ascii="Tahoma" w:hAnsi="Tahoma" w:cs="B Nazanin"/>
          <w:b/>
          <w:bCs/>
          <w:i/>
          <w:iCs/>
          <w:sz w:val="28"/>
          <w:szCs w:val="28"/>
          <w:rtl/>
          <w:lang w:val="x-none" w:eastAsia="x-none" w:bidi="fa-IR"/>
        </w:rPr>
      </w:pPr>
    </w:p>
    <w:p w:rsidR="005E06E0" w:rsidRPr="009D068F" w:rsidRDefault="005E06E0" w:rsidP="00342B96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Default="005E06E0" w:rsidP="00342B96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Default="005E06E0" w:rsidP="00342B96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Default="005E06E0" w:rsidP="00342B96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Default="005E06E0" w:rsidP="00342B96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Pr="009D068F" w:rsidRDefault="005E06E0" w:rsidP="00342B96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Default="005E06E0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A95CBA" w:rsidRPr="009D068F" w:rsidRDefault="00A95CBA" w:rsidP="005E06E0">
      <w:pPr>
        <w:spacing w:line="360" w:lineRule="auto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Pr="009D068F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  <w:r w:rsidRPr="009D068F">
        <w:rPr>
          <w:rFonts w:ascii="Tahoma" w:hAnsi="Tahoma" w:cs="B Nazanin" w:hint="cs"/>
          <w:b/>
          <w:bCs/>
          <w:sz w:val="28"/>
          <w:szCs w:val="28"/>
          <w:rtl/>
          <w:lang w:val="x-none" w:eastAsia="x-none" w:bidi="fa-IR"/>
        </w:rPr>
        <w:lastRenderedPageBreak/>
        <w:t xml:space="preserve">فهرست مطالب: </w:t>
      </w: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FC6DCC" w:rsidRDefault="005E06E0" w:rsidP="005E06E0">
      <w:pPr>
        <w:spacing w:line="360" w:lineRule="auto"/>
        <w:jc w:val="both"/>
        <w:rPr>
          <w:rFonts w:ascii="Tahoma" w:hAnsi="Tahoma" w:cs="B Nazanin"/>
          <w:b/>
          <w:bCs/>
          <w:sz w:val="26"/>
          <w:szCs w:val="26"/>
          <w:lang w:eastAsia="x-none" w:bidi="fa-IR"/>
        </w:rPr>
      </w:pPr>
    </w:p>
    <w:p w:rsidR="005E06E0" w:rsidRPr="009D068F" w:rsidRDefault="005E06E0" w:rsidP="00A95CBA">
      <w:pPr>
        <w:pStyle w:val="TableofFigures"/>
        <w:tabs>
          <w:tab w:val="right" w:leader="dot" w:pos="9072"/>
        </w:tabs>
        <w:rPr>
          <w:rFonts w:ascii="Tahoma" w:hAnsi="Tahoma" w:cs="B Nazanin"/>
          <w:b/>
          <w:bCs/>
          <w:sz w:val="26"/>
          <w:szCs w:val="26"/>
          <w:rtl/>
          <w:lang w:val="x-none" w:eastAsia="x-none" w:bidi="fa-IR"/>
        </w:rPr>
      </w:pPr>
    </w:p>
    <w:p w:rsidR="002274E2" w:rsidRPr="00D10954" w:rsidRDefault="002274E2" w:rsidP="00FD53B5">
      <w:pPr>
        <w:rPr>
          <w:rtl/>
          <w:lang w:bidi="fa-IR"/>
        </w:rPr>
        <w:sectPr w:rsidR="002274E2" w:rsidRPr="00D10954" w:rsidSect="00402A25">
          <w:footerReference w:type="even" r:id="rId11"/>
          <w:footerReference w:type="default" r:id="rId12"/>
          <w:pgSz w:w="11907" w:h="16840" w:code="9"/>
          <w:pgMar w:top="851" w:right="1737" w:bottom="1701" w:left="1170" w:header="720" w:footer="720" w:gutter="0"/>
          <w:pgNumType w:fmt="arabicAlpha" w:start="1" w:chapStyle="1"/>
          <w:cols w:space="720"/>
          <w:bidi/>
          <w:rtlGutter/>
        </w:sectPr>
      </w:pPr>
      <w:bookmarkStart w:id="15" w:name="_Toc380223988"/>
      <w:bookmarkEnd w:id="0"/>
      <w:bookmarkEnd w:id="1"/>
      <w:bookmarkEnd w:id="2"/>
    </w:p>
    <w:p w:rsidR="00342B96" w:rsidRDefault="00342B96" w:rsidP="00FD53B5">
      <w:pPr>
        <w:rPr>
          <w:rtl/>
          <w:lang w:bidi="fa-IR"/>
        </w:rPr>
      </w:pPr>
    </w:p>
    <w:p w:rsidR="00342B96" w:rsidRDefault="00342B96" w:rsidP="00FD53B5">
      <w:pPr>
        <w:rPr>
          <w:rtl/>
          <w:lang w:bidi="fa-IR"/>
        </w:rPr>
      </w:pPr>
    </w:p>
    <w:p w:rsidR="00342B96" w:rsidRDefault="00342B96" w:rsidP="00FD53B5">
      <w:pPr>
        <w:rPr>
          <w:rtl/>
          <w:lang w:bidi="fa-IR"/>
        </w:rPr>
      </w:pPr>
    </w:p>
    <w:p w:rsidR="00342B96" w:rsidRDefault="00342B96" w:rsidP="00FD53B5">
      <w:pPr>
        <w:rPr>
          <w:rtl/>
          <w:lang w:bidi="fa-IR"/>
        </w:rPr>
      </w:pPr>
    </w:p>
    <w:p w:rsidR="00342B96" w:rsidRDefault="00342B96" w:rsidP="00FD53B5">
      <w:pPr>
        <w:rPr>
          <w:rtl/>
          <w:lang w:bidi="fa-IR"/>
        </w:rPr>
      </w:pPr>
    </w:p>
    <w:p w:rsidR="00342B96" w:rsidRDefault="00342B96" w:rsidP="00FD53B5">
      <w:pPr>
        <w:rPr>
          <w:rtl/>
          <w:lang w:bidi="fa-IR"/>
        </w:rPr>
      </w:pPr>
    </w:p>
    <w:p w:rsidR="00342B96" w:rsidRPr="00D10954" w:rsidRDefault="00342B96" w:rsidP="00FD53B5">
      <w:pPr>
        <w:rPr>
          <w:rtl/>
          <w:lang w:bidi="fa-IR"/>
        </w:rPr>
      </w:pPr>
    </w:p>
    <w:p w:rsidR="0086677F" w:rsidRDefault="0086677F" w:rsidP="0086677F">
      <w:pPr>
        <w:bidi w:val="0"/>
        <w:rPr>
          <w:rtl/>
          <w:lang w:bidi="fa-IR"/>
        </w:rPr>
      </w:pPr>
    </w:p>
    <w:p w:rsidR="00342B96" w:rsidRDefault="00342B96" w:rsidP="00342B96">
      <w:pPr>
        <w:bidi w:val="0"/>
        <w:rPr>
          <w:rtl/>
          <w:lang w:bidi="fa-IR"/>
        </w:rPr>
      </w:pPr>
    </w:p>
    <w:p w:rsidR="00342B96" w:rsidRDefault="00342B96" w:rsidP="00342B96">
      <w:pPr>
        <w:bidi w:val="0"/>
        <w:rPr>
          <w:rtl/>
          <w:lang w:bidi="fa-IR"/>
        </w:rPr>
      </w:pPr>
    </w:p>
    <w:p w:rsidR="00342B96" w:rsidRDefault="00342B96" w:rsidP="00342B96">
      <w:pPr>
        <w:bidi w:val="0"/>
        <w:rPr>
          <w:rtl/>
          <w:lang w:bidi="fa-IR"/>
        </w:rPr>
      </w:pPr>
    </w:p>
    <w:p w:rsidR="00342B96" w:rsidRDefault="00342B96" w:rsidP="00342B96">
      <w:pPr>
        <w:bidi w:val="0"/>
        <w:rPr>
          <w:rtl/>
          <w:lang w:bidi="fa-IR"/>
        </w:rPr>
      </w:pPr>
    </w:p>
    <w:p w:rsidR="00342B96" w:rsidRPr="00D10954" w:rsidRDefault="00342B96" w:rsidP="00342B96">
      <w:pPr>
        <w:bidi w:val="0"/>
        <w:rPr>
          <w:lang w:bidi="fa-IR"/>
        </w:rPr>
      </w:pPr>
    </w:p>
    <w:p w:rsidR="004B0B47" w:rsidRPr="00D10954" w:rsidRDefault="004B0B47" w:rsidP="004B0B47">
      <w:pPr>
        <w:bidi w:val="0"/>
        <w:rPr>
          <w:rtl/>
          <w:lang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80"/>
          <w:szCs w:val="80"/>
          <w:rtl/>
          <w:lang w:val="x-none" w:eastAsia="x-none" w:bidi="fa-IR"/>
        </w:rPr>
      </w:pPr>
      <w:bookmarkStart w:id="16" w:name="_Toc500917492"/>
      <w:bookmarkStart w:id="17" w:name="_Toc500924332"/>
      <w:bookmarkStart w:id="18" w:name="_Toc467141886"/>
      <w:r w:rsidRPr="009D068F">
        <w:rPr>
          <w:rFonts w:ascii="Tahoma" w:hAnsi="Tahoma" w:cs="B Nazanin" w:hint="cs"/>
          <w:sz w:val="80"/>
          <w:szCs w:val="80"/>
          <w:rtl/>
          <w:lang w:val="x-none" w:eastAsia="x-none" w:bidi="fa-IR"/>
        </w:rPr>
        <w:t>فصل اول</w:t>
      </w:r>
      <w:bookmarkEnd w:id="16"/>
      <w:bookmarkEnd w:id="17"/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80"/>
          <w:szCs w:val="80"/>
          <w:rtl/>
          <w:lang w:val="x-none" w:eastAsia="x-none" w:bidi="fa-IR"/>
        </w:rPr>
      </w:pPr>
      <w:bookmarkStart w:id="19" w:name="_Toc498038641"/>
      <w:bookmarkStart w:id="20" w:name="_Toc500917493"/>
      <w:bookmarkStart w:id="21" w:name="_Toc500924333"/>
      <w:r w:rsidRPr="009D068F">
        <w:rPr>
          <w:rFonts w:ascii="Tahoma" w:hAnsi="Tahoma" w:cs="B Nazanin" w:hint="cs"/>
          <w:sz w:val="80"/>
          <w:szCs w:val="80"/>
          <w:rtl/>
          <w:lang w:val="x-none" w:eastAsia="x-none" w:bidi="fa-IR"/>
        </w:rPr>
        <w:t>مقدمه و بیان مسئله</w:t>
      </w:r>
      <w:bookmarkEnd w:id="19"/>
      <w:bookmarkEnd w:id="20"/>
      <w:bookmarkEnd w:id="21"/>
    </w:p>
    <w:p w:rsidR="00342B96" w:rsidRPr="009D068F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eastAsia="x-none" w:bidi="fa-IR"/>
        </w:rPr>
      </w:pPr>
    </w:p>
    <w:p w:rsidR="00342B96" w:rsidRPr="00764E4D" w:rsidRDefault="00342B96" w:rsidP="00342B96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lang w:eastAsia="x-none" w:bidi="fa-IR"/>
        </w:rPr>
      </w:pPr>
    </w:p>
    <w:p w:rsidR="00342B96" w:rsidRPr="00B5770D" w:rsidRDefault="00342B96" w:rsidP="00342B96">
      <w:pPr>
        <w:rPr>
          <w:lang w:val="x-none" w:eastAsia="x-none" w:bidi="fa-IR"/>
        </w:rPr>
      </w:pPr>
      <w:bookmarkStart w:id="22" w:name="_Toc498038642"/>
      <w:bookmarkStart w:id="23" w:name="_Toc500917494"/>
      <w:bookmarkStart w:id="24" w:name="_Toc500924334"/>
    </w:p>
    <w:p w:rsidR="00342B96" w:rsidRPr="009D068F" w:rsidRDefault="00342B96" w:rsidP="00342B96">
      <w:pPr>
        <w:pStyle w:val="Heading2"/>
        <w:rPr>
          <w:rFonts w:ascii="Tahoma" w:hAnsi="Tahoma" w:cs="B Nazanin"/>
          <w:b w:val="0"/>
          <w:bCs w:val="0"/>
          <w:sz w:val="28"/>
          <w:rtl/>
          <w:lang w:val="x-none" w:eastAsia="x-none" w:bidi="fa-IR"/>
        </w:rPr>
      </w:pPr>
      <w:r w:rsidRPr="009D068F">
        <w:rPr>
          <w:rFonts w:ascii="Tahoma" w:hAnsi="Tahoma" w:cs="B Nazanin" w:hint="cs"/>
          <w:sz w:val="28"/>
          <w:rtl/>
          <w:lang w:val="x-none" w:eastAsia="x-none" w:bidi="fa-IR"/>
        </w:rPr>
        <w:t>مقدمه:</w:t>
      </w:r>
      <w:bookmarkEnd w:id="22"/>
      <w:bookmarkEnd w:id="23"/>
      <w:bookmarkEnd w:id="24"/>
    </w:p>
    <w:p w:rsidR="00342B96" w:rsidRDefault="00342B96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A95CBA" w:rsidRPr="009D068F" w:rsidRDefault="00A95CBA" w:rsidP="00342B96">
      <w:pPr>
        <w:spacing w:line="360" w:lineRule="auto"/>
        <w:jc w:val="both"/>
        <w:rPr>
          <w:rFonts w:ascii="Tahoma" w:hAnsi="Tahoma" w:cs="B Nazanin"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pStyle w:val="Heading2"/>
        <w:rPr>
          <w:rFonts w:ascii="Tahoma" w:hAnsi="Tahoma" w:cs="B Nazanin"/>
          <w:b w:val="0"/>
          <w:bCs w:val="0"/>
          <w:sz w:val="32"/>
          <w:szCs w:val="32"/>
          <w:rtl/>
          <w:lang w:val="x-none" w:eastAsia="x-none" w:bidi="fa-IR"/>
        </w:rPr>
      </w:pPr>
      <w:bookmarkStart w:id="25" w:name="_Toc498038643"/>
      <w:bookmarkStart w:id="26" w:name="_Toc500917495"/>
      <w:bookmarkStart w:id="27" w:name="_Toc500924335"/>
      <w:r w:rsidRPr="009D068F">
        <w:rPr>
          <w:rFonts w:ascii="Tahoma" w:hAnsi="Tahoma" w:cs="B Nazanin"/>
          <w:sz w:val="28"/>
          <w:rtl/>
          <w:lang w:val="x-none" w:eastAsia="x-none" w:bidi="fa-IR"/>
        </w:rPr>
        <w:lastRenderedPageBreak/>
        <w:t>بيان مس</w:t>
      </w:r>
      <w:r w:rsidRPr="009D068F">
        <w:rPr>
          <w:rFonts w:ascii="Tahoma" w:hAnsi="Tahoma" w:cs="B Nazanin" w:hint="cs"/>
          <w:sz w:val="28"/>
          <w:rtl/>
          <w:lang w:val="x-none" w:eastAsia="x-none" w:bidi="fa-IR"/>
        </w:rPr>
        <w:t>اله</w:t>
      </w:r>
      <w:r w:rsidRPr="009D068F">
        <w:rPr>
          <w:rFonts w:ascii="Tahoma" w:hAnsi="Tahoma" w:cs="B Nazanin"/>
          <w:sz w:val="28"/>
          <w:rtl/>
          <w:lang w:val="x-none" w:eastAsia="x-none" w:bidi="fa-IR"/>
        </w:rPr>
        <w:t>:</w:t>
      </w:r>
      <w:bookmarkEnd w:id="25"/>
      <w:bookmarkEnd w:id="26"/>
      <w:bookmarkEnd w:id="27"/>
      <w:r w:rsidRPr="009D068F">
        <w:rPr>
          <w:rFonts w:ascii="Tahoma" w:hAnsi="Tahoma" w:cs="B Nazanin"/>
          <w:sz w:val="28"/>
          <w:rtl/>
          <w:lang w:val="x-none" w:eastAsia="x-none" w:bidi="fa-IR"/>
        </w:rPr>
        <w:t xml:space="preserve"> </w:t>
      </w:r>
    </w:p>
    <w:p w:rsidR="00342B96" w:rsidRPr="009D068F" w:rsidRDefault="00342B96" w:rsidP="00342B96">
      <w:pPr>
        <w:rPr>
          <w:rtl/>
          <w:lang w:val="x-none" w:eastAsia="x-none" w:bidi="fa-IR"/>
        </w:rPr>
      </w:pPr>
    </w:p>
    <w:p w:rsidR="00342B96" w:rsidRDefault="00342B96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A95CBA" w:rsidRDefault="00A95CBA" w:rsidP="00342B96">
      <w:pPr>
        <w:spacing w:after="200" w:line="360" w:lineRule="auto"/>
        <w:jc w:val="both"/>
        <w:rPr>
          <w:rFonts w:ascii="Calibri" w:eastAsia="Calibri" w:hAnsi="Calibri" w:cs="B Nazanin"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pStyle w:val="Heading1"/>
        <w:rPr>
          <w:rFonts w:cs="B Nazanin"/>
          <w:b w:val="0"/>
          <w:bCs w:val="0"/>
          <w:rtl/>
        </w:rPr>
      </w:pPr>
      <w:bookmarkStart w:id="28" w:name="_Toc498038651"/>
      <w:bookmarkStart w:id="29" w:name="_Toc500917496"/>
      <w:bookmarkStart w:id="30" w:name="_Toc500924336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lastRenderedPageBreak/>
        <w:t>اهداف و فرضيات</w:t>
      </w:r>
      <w:bookmarkEnd w:id="28"/>
      <w:bookmarkEnd w:id="29"/>
      <w:bookmarkEnd w:id="30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 xml:space="preserve"> </w:t>
      </w:r>
    </w:p>
    <w:p w:rsidR="00342B96" w:rsidRDefault="00342B96" w:rsidP="00342B96">
      <w:pPr>
        <w:pStyle w:val="Heading2"/>
        <w:rPr>
          <w:rStyle w:val="Strong"/>
          <w:rFonts w:cs="B Nazanin"/>
          <w:rtl/>
        </w:rPr>
      </w:pPr>
      <w:bookmarkStart w:id="31" w:name="_Toc498038652"/>
      <w:bookmarkStart w:id="32" w:name="_Toc500917497"/>
      <w:bookmarkStart w:id="33" w:name="_Toc500924337"/>
      <w:r w:rsidRPr="009D068F">
        <w:rPr>
          <w:rFonts w:ascii="Tahoma" w:hAnsi="Tahoma" w:cs="B Nazanin"/>
          <w:sz w:val="28"/>
          <w:rtl/>
          <w:lang w:val="x-none" w:eastAsia="x-none" w:bidi="fa-IR"/>
        </w:rPr>
        <w:t>1- هدف کلی</w:t>
      </w:r>
      <w:bookmarkEnd w:id="31"/>
      <w:bookmarkEnd w:id="32"/>
      <w:bookmarkEnd w:id="33"/>
      <w:r w:rsidRPr="009D068F">
        <w:rPr>
          <w:rFonts w:ascii="Tahoma" w:hAnsi="Tahoma" w:cs="B Nazanin"/>
          <w:sz w:val="28"/>
          <w:rtl/>
          <w:lang w:val="x-none" w:eastAsia="x-none" w:bidi="fa-IR"/>
        </w:rPr>
        <w:t xml:space="preserve"> </w:t>
      </w:r>
    </w:p>
    <w:p w:rsidR="00DA7DCF" w:rsidRPr="00DA7DCF" w:rsidRDefault="00DA7DCF" w:rsidP="00DA7DCF">
      <w:pPr>
        <w:rPr>
          <w:rtl/>
        </w:rPr>
      </w:pPr>
    </w:p>
    <w:p w:rsidR="00342B96" w:rsidRDefault="00342B96" w:rsidP="00342B96">
      <w:pPr>
        <w:pStyle w:val="Heading2"/>
        <w:rPr>
          <w:rFonts w:cs="B Nazanin"/>
          <w:b w:val="0"/>
          <w:bCs w:val="0"/>
          <w:sz w:val="28"/>
          <w:rtl/>
        </w:rPr>
      </w:pPr>
      <w:bookmarkStart w:id="34" w:name="_Toc498038653"/>
      <w:bookmarkStart w:id="35" w:name="_Toc500917498"/>
      <w:bookmarkStart w:id="36" w:name="_Toc500924338"/>
      <w:r w:rsidRPr="009D068F">
        <w:rPr>
          <w:rFonts w:ascii="Tahoma" w:hAnsi="Tahoma" w:cs="B Nazanin" w:hint="cs"/>
          <w:sz w:val="28"/>
          <w:rtl/>
          <w:lang w:val="x-none" w:eastAsia="x-none" w:bidi="fa-IR"/>
        </w:rPr>
        <w:t>2</w:t>
      </w:r>
      <w:r w:rsidRPr="009D068F">
        <w:rPr>
          <w:rFonts w:ascii="Tahoma" w:hAnsi="Tahoma" w:cs="B Nazanin"/>
          <w:sz w:val="28"/>
          <w:rtl/>
          <w:lang w:val="x-none" w:eastAsia="x-none" w:bidi="fa-IR"/>
        </w:rPr>
        <w:t>-  اهداف اختصا</w:t>
      </w:r>
      <w:r w:rsidRPr="009D068F">
        <w:rPr>
          <w:rFonts w:ascii="Tahoma" w:hAnsi="Tahoma" w:cs="B Nazanin" w:hint="cs"/>
          <w:sz w:val="28"/>
          <w:rtl/>
          <w:lang w:val="x-none" w:eastAsia="x-none" w:bidi="fa-IR"/>
        </w:rPr>
        <w:t>صی</w:t>
      </w:r>
      <w:r w:rsidRPr="009D068F">
        <w:rPr>
          <w:rStyle w:val="Strong"/>
          <w:rFonts w:cs="B Nazanin"/>
          <w:sz w:val="28"/>
          <w:rtl/>
        </w:rPr>
        <w:t>:</w:t>
      </w:r>
      <w:bookmarkEnd w:id="34"/>
      <w:bookmarkEnd w:id="35"/>
      <w:bookmarkEnd w:id="36"/>
    </w:p>
    <w:p w:rsidR="00DA7DCF" w:rsidRPr="00DA7DCF" w:rsidRDefault="00DA7DCF" w:rsidP="00DA7DCF">
      <w:pPr>
        <w:rPr>
          <w:rtl/>
        </w:rPr>
      </w:pPr>
    </w:p>
    <w:p w:rsidR="00342B96" w:rsidRPr="009D068F" w:rsidRDefault="00342B96" w:rsidP="00342B96">
      <w:pPr>
        <w:ind w:left="720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Pr="009D068F" w:rsidRDefault="00342B96" w:rsidP="00342B96">
      <w:pPr>
        <w:spacing w:line="276" w:lineRule="auto"/>
        <w:jc w:val="both"/>
        <w:rPr>
          <w:rFonts w:ascii="Tahoma" w:hAnsi="Tahoma" w:cs="B Nazanin"/>
          <w:b/>
          <w:bCs/>
          <w:sz w:val="28"/>
          <w:szCs w:val="28"/>
          <w:lang w:val="x-none" w:eastAsia="x-none" w:bidi="fa-IR"/>
        </w:rPr>
      </w:pPr>
    </w:p>
    <w:p w:rsidR="00342B96" w:rsidRDefault="00342B96" w:rsidP="00342B96">
      <w:pPr>
        <w:pStyle w:val="Heading2"/>
        <w:rPr>
          <w:rStyle w:val="Strong"/>
          <w:rFonts w:cs="B Nazanin"/>
          <w:rtl/>
        </w:rPr>
      </w:pPr>
      <w:bookmarkStart w:id="37" w:name="_Toc498038654"/>
      <w:bookmarkStart w:id="38" w:name="_Toc500917499"/>
      <w:bookmarkStart w:id="39" w:name="_Toc500924339"/>
      <w:r w:rsidRPr="009D068F">
        <w:rPr>
          <w:rFonts w:ascii="Tahoma" w:hAnsi="Tahoma" w:cs="B Nazanin" w:hint="cs"/>
          <w:sz w:val="28"/>
          <w:rtl/>
          <w:lang w:eastAsia="x-none" w:bidi="fa-IR"/>
        </w:rPr>
        <w:t>3</w:t>
      </w:r>
      <w:r w:rsidRPr="009D068F">
        <w:rPr>
          <w:rFonts w:ascii="Tahoma" w:hAnsi="Tahoma" w:cs="B Nazanin"/>
          <w:sz w:val="28"/>
          <w:rtl/>
          <w:lang w:val="x-none" w:eastAsia="x-none" w:bidi="fa-IR"/>
        </w:rPr>
        <w:t xml:space="preserve">- اهداف كاربردي </w:t>
      </w:r>
      <w:r w:rsidRPr="009D068F">
        <w:rPr>
          <w:rStyle w:val="Strong"/>
          <w:rFonts w:cs="B Nazanin"/>
        </w:rPr>
        <w:t>(Applied objectives)</w:t>
      </w:r>
      <w:r w:rsidRPr="009D068F">
        <w:rPr>
          <w:rStyle w:val="Strong"/>
          <w:rFonts w:cs="B Nazanin" w:hint="cs"/>
          <w:rtl/>
        </w:rPr>
        <w:t>:</w:t>
      </w:r>
      <w:bookmarkEnd w:id="37"/>
      <w:bookmarkEnd w:id="38"/>
      <w:bookmarkEnd w:id="39"/>
      <w:r w:rsidRPr="009D068F">
        <w:rPr>
          <w:rStyle w:val="Strong"/>
          <w:rFonts w:cs="B Nazanin" w:hint="cs"/>
          <w:rtl/>
        </w:rPr>
        <w:t xml:space="preserve"> </w:t>
      </w:r>
    </w:p>
    <w:p w:rsidR="004877DF" w:rsidRPr="004877DF" w:rsidRDefault="004877DF" w:rsidP="004877DF">
      <w:pPr>
        <w:rPr>
          <w:rtl/>
        </w:rPr>
      </w:pPr>
    </w:p>
    <w:p w:rsidR="00342B96" w:rsidRPr="009D068F" w:rsidRDefault="00342B96" w:rsidP="00342B96">
      <w:pPr>
        <w:spacing w:line="276" w:lineRule="auto"/>
        <w:ind w:left="26"/>
        <w:jc w:val="both"/>
        <w:rPr>
          <w:rStyle w:val="Strong"/>
          <w:rFonts w:cs="B Nazanin"/>
          <w:rtl/>
        </w:rPr>
      </w:pPr>
    </w:p>
    <w:p w:rsidR="00DA7DCF" w:rsidRDefault="00342B96" w:rsidP="00DA7DCF">
      <w:pPr>
        <w:pStyle w:val="Heading2"/>
        <w:rPr>
          <w:rFonts w:ascii="Tahoma" w:hAnsi="Tahoma" w:cs="B Nazanin"/>
          <w:sz w:val="28"/>
          <w:rtl/>
          <w:lang w:val="x-none" w:eastAsia="x-none" w:bidi="fa-IR"/>
        </w:rPr>
      </w:pPr>
      <w:bookmarkStart w:id="40" w:name="_Toc498038655"/>
      <w:bookmarkStart w:id="41" w:name="_Toc500917500"/>
      <w:bookmarkStart w:id="42" w:name="_Toc500924340"/>
      <w:r w:rsidRPr="009D068F">
        <w:rPr>
          <w:rFonts w:ascii="Tahoma" w:hAnsi="Tahoma" w:cs="B Nazanin" w:hint="cs"/>
          <w:sz w:val="28"/>
          <w:rtl/>
          <w:lang w:val="x-none" w:eastAsia="x-none" w:bidi="fa-IR"/>
        </w:rPr>
        <w:t xml:space="preserve">4- </w:t>
      </w:r>
      <w:r w:rsidRPr="009D068F">
        <w:rPr>
          <w:rFonts w:ascii="Tahoma" w:hAnsi="Tahoma" w:cs="B Nazanin"/>
          <w:sz w:val="28"/>
          <w:rtl/>
          <w:lang w:val="x-none" w:eastAsia="x-none" w:bidi="fa-IR"/>
        </w:rPr>
        <w:t xml:space="preserve">فرضيات </w:t>
      </w:r>
    </w:p>
    <w:p w:rsidR="00DA7DCF" w:rsidRPr="00DA7DCF" w:rsidRDefault="00DA7DCF" w:rsidP="00DA7DCF">
      <w:pPr>
        <w:rPr>
          <w:rtl/>
          <w:lang w:val="x-none" w:eastAsia="x-none" w:bidi="fa-IR"/>
        </w:rPr>
      </w:pPr>
    </w:p>
    <w:p w:rsidR="00342B96" w:rsidRDefault="00DA7DCF" w:rsidP="00DA7DCF">
      <w:pPr>
        <w:pStyle w:val="Heading2"/>
        <w:rPr>
          <w:rStyle w:val="Strong"/>
          <w:rFonts w:cs="B Nazanin"/>
          <w:rtl/>
        </w:rPr>
      </w:pPr>
      <w:r>
        <w:rPr>
          <w:rFonts w:ascii="Tahoma" w:hAnsi="Tahoma" w:cs="B Nazanin" w:hint="cs"/>
          <w:sz w:val="28"/>
          <w:rtl/>
          <w:lang w:val="x-none" w:eastAsia="x-none" w:bidi="fa-IR"/>
        </w:rPr>
        <w:t>5-</w:t>
      </w:r>
      <w:r w:rsidR="00342B96" w:rsidRPr="009D068F">
        <w:rPr>
          <w:rFonts w:ascii="Tahoma" w:hAnsi="Tahoma" w:cs="B Nazanin"/>
          <w:sz w:val="28"/>
          <w:rtl/>
          <w:lang w:val="x-none" w:eastAsia="x-none" w:bidi="fa-IR"/>
        </w:rPr>
        <w:t xml:space="preserve">سؤالات </w:t>
      </w:r>
      <w:r w:rsidR="00342B96" w:rsidRPr="009D068F">
        <w:rPr>
          <w:rStyle w:val="Strong"/>
          <w:rFonts w:cs="B Nazanin"/>
        </w:rPr>
        <w:t>(Hypotheses / Questions)</w:t>
      </w:r>
      <w:r w:rsidR="00342B96" w:rsidRPr="009D068F">
        <w:rPr>
          <w:rStyle w:val="Strong"/>
          <w:rFonts w:cs="B Nazanin"/>
          <w:rtl/>
        </w:rPr>
        <w:t>:</w:t>
      </w:r>
      <w:bookmarkEnd w:id="40"/>
      <w:bookmarkEnd w:id="41"/>
      <w:bookmarkEnd w:id="42"/>
    </w:p>
    <w:p w:rsidR="00DA7DCF" w:rsidRPr="00DA7DCF" w:rsidRDefault="00DA7DCF" w:rsidP="00DA7DCF">
      <w:pPr>
        <w:shd w:val="clear" w:color="auto" w:fill="FFFFFF"/>
        <w:spacing w:before="100" w:beforeAutospacing="1" w:after="100" w:afterAutospacing="1"/>
        <w:rPr>
          <w:rFonts w:cs="Mitra"/>
          <w:color w:val="000000"/>
          <w:sz w:val="28"/>
          <w:szCs w:val="28"/>
          <w:rtl/>
          <w:lang w:bidi="fa-IR"/>
        </w:rPr>
      </w:pPr>
      <w:bookmarkStart w:id="43" w:name="_GoBack"/>
      <w:bookmarkEnd w:id="43"/>
      <w:r>
        <w:rPr>
          <w:rFonts w:cs="B Nazanin" w:hint="cs"/>
          <w:color w:val="000000"/>
          <w:sz w:val="28"/>
          <w:szCs w:val="28"/>
          <w:rtl/>
          <w:lang w:bidi="fa-IR"/>
        </w:rPr>
        <w:t>؟</w:t>
      </w:r>
    </w:p>
    <w:p w:rsidR="00DA7DCF" w:rsidRPr="00DA7DCF" w:rsidRDefault="00DA7DCF" w:rsidP="00DA7DCF">
      <w:pPr>
        <w:rPr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</w:rPr>
      </w:pPr>
    </w:p>
    <w:p w:rsidR="00342B96" w:rsidRPr="00EB073E" w:rsidRDefault="00342B96" w:rsidP="00342B96">
      <w:pPr>
        <w:rPr>
          <w:lang w:val="x-none" w:eastAsia="x-none" w:bidi="fa-IR"/>
        </w:rPr>
      </w:pPr>
      <w:bookmarkStart w:id="44" w:name="_Toc498038656"/>
      <w:bookmarkStart w:id="45" w:name="_Toc500917501"/>
      <w:bookmarkStart w:id="46" w:name="_Toc500924341"/>
    </w:p>
    <w:p w:rsidR="00342B96" w:rsidRPr="00EB073E" w:rsidRDefault="00342B96" w:rsidP="00342B96">
      <w:pPr>
        <w:pStyle w:val="Heading1"/>
        <w:rPr>
          <w:rFonts w:ascii="Tahoma" w:hAnsi="Tahoma" w:cs="B Nazanin"/>
          <w:sz w:val="28"/>
          <w:szCs w:val="28"/>
          <w:rtl/>
          <w:lang w:val="x-none" w:eastAsia="x-none" w:bidi="fa-IR"/>
        </w:rPr>
      </w:pPr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 xml:space="preserve">جدول متغيرها </w:t>
      </w:r>
      <w:r w:rsidRPr="009D068F">
        <w:rPr>
          <w:rStyle w:val="Strong"/>
          <w:rFonts w:cs="B Nazanin"/>
        </w:rPr>
        <w:t>(Variables table)</w:t>
      </w:r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>:</w:t>
      </w:r>
      <w:bookmarkEnd w:id="44"/>
      <w:bookmarkEnd w:id="45"/>
      <w:bookmarkEnd w:id="46"/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lang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lang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Default="00342B96" w:rsidP="00342B96">
      <w:pPr>
        <w:pStyle w:val="Heading1"/>
        <w:jc w:val="center"/>
        <w:rPr>
          <w:rFonts w:ascii="BTitrBold" w:cs="B Nazanin"/>
          <w:b w:val="0"/>
          <w:bCs w:val="0"/>
          <w:sz w:val="90"/>
          <w:szCs w:val="90"/>
          <w:rtl/>
          <w:lang w:bidi="fa-IR"/>
        </w:rPr>
      </w:pPr>
      <w:bookmarkStart w:id="47" w:name="_Toc498038657"/>
      <w:bookmarkStart w:id="48" w:name="_Toc500917502"/>
      <w:bookmarkStart w:id="49" w:name="_Toc500924342"/>
    </w:p>
    <w:p w:rsidR="00342B96" w:rsidRPr="000C729A" w:rsidRDefault="00342B96" w:rsidP="00342B96">
      <w:pPr>
        <w:pStyle w:val="Heading1"/>
        <w:jc w:val="center"/>
        <w:rPr>
          <w:rFonts w:ascii="Calibri" w:hAnsi="Calibri" w:cs="B Nazanin"/>
          <w:b w:val="0"/>
          <w:bCs w:val="0"/>
          <w:sz w:val="90"/>
          <w:szCs w:val="90"/>
          <w:lang w:bidi="fa-IR"/>
        </w:rPr>
      </w:pPr>
      <w:r w:rsidRPr="009D068F">
        <w:rPr>
          <w:rFonts w:ascii="BTitrBold" w:cs="B Nazanin" w:hint="cs"/>
          <w:sz w:val="90"/>
          <w:szCs w:val="90"/>
          <w:rtl/>
          <w:lang w:bidi="fa-IR"/>
        </w:rPr>
        <w:t>فصل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دوم</w:t>
      </w:r>
      <w:bookmarkEnd w:id="47"/>
      <w:bookmarkEnd w:id="48"/>
      <w:bookmarkEnd w:id="49"/>
    </w:p>
    <w:p w:rsidR="00342B96" w:rsidRPr="000C729A" w:rsidRDefault="00342B96" w:rsidP="00342B96">
      <w:pPr>
        <w:rPr>
          <w:lang w:bidi="fa-IR"/>
        </w:rPr>
      </w:pPr>
    </w:p>
    <w:p w:rsidR="00342B96" w:rsidRPr="009D068F" w:rsidRDefault="00342B96" w:rsidP="00342B96">
      <w:pPr>
        <w:pStyle w:val="Heading1"/>
        <w:jc w:val="center"/>
        <w:rPr>
          <w:rFonts w:cs="B Nazanin"/>
          <w:color w:val="FF0000"/>
          <w:sz w:val="26"/>
          <w:szCs w:val="26"/>
          <w:rtl/>
        </w:rPr>
      </w:pPr>
      <w:bookmarkStart w:id="50" w:name="_Toc498038658"/>
      <w:bookmarkStart w:id="51" w:name="_Toc500917503"/>
      <w:bookmarkStart w:id="52" w:name="_Toc500924343"/>
      <w:r w:rsidRPr="009D068F">
        <w:rPr>
          <w:rFonts w:ascii="BTitrBold" w:cs="B Nazanin" w:hint="cs"/>
          <w:sz w:val="90"/>
          <w:szCs w:val="90"/>
          <w:rtl/>
          <w:lang w:bidi="fa-IR"/>
        </w:rPr>
        <w:t>بازنگري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منابع</w:t>
      </w:r>
      <w:bookmarkEnd w:id="50"/>
      <w:bookmarkEnd w:id="51"/>
      <w:bookmarkEnd w:id="52"/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color w:val="FF0000"/>
          <w:sz w:val="26"/>
          <w:szCs w:val="26"/>
          <w:rtl/>
        </w:rPr>
      </w:pPr>
    </w:p>
    <w:p w:rsidR="00342B96" w:rsidRPr="009D068F" w:rsidRDefault="00342B96" w:rsidP="00342B96">
      <w:pPr>
        <w:pStyle w:val="Heading1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  <w:bookmarkStart w:id="53" w:name="_Toc498038659"/>
      <w:bookmarkStart w:id="54" w:name="_Toc500917504"/>
      <w:bookmarkStart w:id="55" w:name="_Toc500924344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>بررسي متون</w:t>
      </w:r>
      <w:bookmarkEnd w:id="53"/>
      <w:bookmarkEnd w:id="54"/>
      <w:bookmarkEnd w:id="55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 xml:space="preserve"> </w:t>
      </w:r>
    </w:p>
    <w:p w:rsidR="00342B96" w:rsidRPr="009D068F" w:rsidRDefault="00342B96" w:rsidP="00342B96">
      <w:pPr>
        <w:rPr>
          <w:lang w:val="x-none" w:eastAsia="x-none" w:bidi="fa-IR"/>
        </w:rPr>
      </w:pPr>
    </w:p>
    <w:p w:rsidR="00342B96" w:rsidRPr="009D068F" w:rsidRDefault="00342B96" w:rsidP="00342B96">
      <w:pPr>
        <w:spacing w:after="200" w:line="276" w:lineRule="auto"/>
        <w:jc w:val="both"/>
        <w:rPr>
          <w:rFonts w:ascii="Calibri" w:eastAsia="Calibri" w:hAnsi="Calibri" w:cs="B Nazanin"/>
          <w:color w:val="FF0000"/>
          <w:rtl/>
        </w:rPr>
      </w:pPr>
    </w:p>
    <w:p w:rsidR="00342B96" w:rsidRDefault="00342B96" w:rsidP="00342B96">
      <w:pPr>
        <w:spacing w:line="360" w:lineRule="auto"/>
        <w:ind w:left="360"/>
        <w:jc w:val="both"/>
        <w:rPr>
          <w:rFonts w:cs="B Nazanin"/>
          <w:sz w:val="28"/>
          <w:szCs w:val="28"/>
          <w:rtl/>
          <w:lang w:bidi="fa-IR"/>
        </w:rPr>
      </w:pPr>
    </w:p>
    <w:p w:rsidR="00342B96" w:rsidRDefault="00342B96" w:rsidP="00342B96">
      <w:pPr>
        <w:spacing w:line="360" w:lineRule="auto"/>
        <w:ind w:left="360"/>
        <w:jc w:val="both"/>
        <w:rPr>
          <w:rFonts w:cs="B Nazanin"/>
          <w:sz w:val="28"/>
          <w:szCs w:val="28"/>
          <w:rtl/>
          <w:lang w:bidi="fa-IR"/>
        </w:rPr>
      </w:pPr>
    </w:p>
    <w:p w:rsidR="00342B96" w:rsidRDefault="00342B96" w:rsidP="00342B96">
      <w:pPr>
        <w:spacing w:line="360" w:lineRule="auto"/>
        <w:ind w:left="360"/>
        <w:jc w:val="both"/>
        <w:rPr>
          <w:rFonts w:cs="B Nazanin"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8"/>
          <w:szCs w:val="28"/>
          <w:lang w:bidi="fa-IR"/>
        </w:rPr>
      </w:pPr>
    </w:p>
    <w:p w:rsidR="00342B96" w:rsidRDefault="00342B96" w:rsidP="00342B96">
      <w:pPr>
        <w:pStyle w:val="Heading1"/>
        <w:jc w:val="center"/>
        <w:rPr>
          <w:rFonts w:ascii="BTitrBold" w:cs="B Nazanin"/>
          <w:sz w:val="90"/>
          <w:szCs w:val="90"/>
          <w:rtl/>
          <w:lang w:bidi="fa-IR"/>
        </w:rPr>
      </w:pPr>
      <w:bookmarkStart w:id="56" w:name="_Toc498038660"/>
      <w:bookmarkStart w:id="57" w:name="_Toc500917505"/>
      <w:bookmarkStart w:id="58" w:name="_Toc500924345"/>
    </w:p>
    <w:p w:rsidR="00342B96" w:rsidRDefault="00342B96" w:rsidP="00342B96">
      <w:pPr>
        <w:pStyle w:val="Heading1"/>
        <w:jc w:val="center"/>
        <w:rPr>
          <w:rFonts w:ascii="BTitrBold" w:cs="B Nazanin"/>
          <w:sz w:val="90"/>
          <w:szCs w:val="90"/>
          <w:rtl/>
          <w:lang w:bidi="fa-IR"/>
        </w:rPr>
      </w:pPr>
    </w:p>
    <w:p w:rsidR="00342B96" w:rsidRDefault="00342B96" w:rsidP="00342B96">
      <w:pPr>
        <w:pStyle w:val="Heading1"/>
        <w:jc w:val="center"/>
        <w:rPr>
          <w:rFonts w:ascii="BTitrBold" w:cs="B Nazanin"/>
          <w:sz w:val="90"/>
          <w:szCs w:val="90"/>
          <w:rtl/>
          <w:lang w:bidi="fa-IR"/>
        </w:rPr>
      </w:pPr>
    </w:p>
    <w:p w:rsidR="00342B96" w:rsidRPr="00A30EBF" w:rsidRDefault="00342B96" w:rsidP="00342B96">
      <w:pPr>
        <w:pStyle w:val="Heading1"/>
        <w:jc w:val="center"/>
        <w:rPr>
          <w:rFonts w:ascii="Calibri" w:hAnsi="Calibri" w:cs="B Nazanin"/>
          <w:b w:val="0"/>
          <w:bCs w:val="0"/>
          <w:sz w:val="90"/>
          <w:szCs w:val="90"/>
          <w:lang w:bidi="fa-IR"/>
        </w:rPr>
      </w:pPr>
      <w:r w:rsidRPr="009D068F">
        <w:rPr>
          <w:rFonts w:ascii="BTitrBold" w:cs="B Nazanin" w:hint="cs"/>
          <w:sz w:val="90"/>
          <w:szCs w:val="90"/>
          <w:rtl/>
          <w:lang w:bidi="fa-IR"/>
        </w:rPr>
        <w:t>فصل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سوم</w:t>
      </w:r>
      <w:bookmarkEnd w:id="56"/>
      <w:bookmarkEnd w:id="57"/>
      <w:bookmarkEnd w:id="58"/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  <w:bookmarkStart w:id="59" w:name="_Toc498038661"/>
      <w:bookmarkStart w:id="60" w:name="_Toc500917506"/>
      <w:bookmarkStart w:id="61" w:name="_Toc500924346"/>
      <w:r w:rsidRPr="009D068F">
        <w:rPr>
          <w:rFonts w:ascii="BTitrBold" w:cs="B Nazanin" w:hint="cs"/>
          <w:sz w:val="90"/>
          <w:szCs w:val="90"/>
          <w:rtl/>
          <w:lang w:bidi="fa-IR"/>
        </w:rPr>
        <w:t>روش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تحقيق</w:t>
      </w:r>
      <w:bookmarkEnd w:id="59"/>
      <w:bookmarkEnd w:id="60"/>
      <w:bookmarkEnd w:id="61"/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jc w:val="center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ind w:left="26"/>
        <w:jc w:val="center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ind w:left="26"/>
        <w:jc w:val="center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ind w:left="26"/>
        <w:jc w:val="center"/>
        <w:rPr>
          <w:rFonts w:ascii="Tahoma" w:hAnsi="Tahoma" w:cs="B Nazanin"/>
          <w:b/>
          <w:bCs/>
          <w:sz w:val="28"/>
          <w:szCs w:val="28"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  <w:bookmarkStart w:id="62" w:name="_Toc498038662"/>
      <w:bookmarkStart w:id="63" w:name="_Toc500917507"/>
      <w:bookmarkStart w:id="64" w:name="_Toc500924347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lastRenderedPageBreak/>
        <w:t>روش و تکنيک ونحوه اجرای مطالعه</w:t>
      </w:r>
      <w:r w:rsidRPr="009D068F">
        <w:rPr>
          <w:rStyle w:val="Strong"/>
          <w:rFonts w:cs="B Nazanin"/>
        </w:rPr>
        <w:t xml:space="preserve">(Method of Research) </w:t>
      </w:r>
      <w:r w:rsidRPr="009D068F">
        <w:rPr>
          <w:rStyle w:val="Strong"/>
          <w:rFonts w:cs="B Nazanin"/>
          <w:rtl/>
        </w:rPr>
        <w:t>:</w:t>
      </w:r>
      <w:bookmarkEnd w:id="62"/>
      <w:bookmarkEnd w:id="63"/>
      <w:bookmarkEnd w:id="64"/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  <w:r w:rsidRPr="009D068F">
        <w:rPr>
          <w:rFonts w:cs="B Nazanin" w:hint="cs"/>
          <w:sz w:val="26"/>
          <w:szCs w:val="26"/>
          <w:rtl/>
          <w:lang w:val="x-none" w:eastAsia="x-none" w:bidi="fa-IR"/>
        </w:rPr>
        <w:t>.</w:t>
      </w:r>
    </w:p>
    <w:p w:rsidR="00342B96" w:rsidRPr="009D068F" w:rsidRDefault="00342B96" w:rsidP="00A95CBA">
      <w:pPr>
        <w:spacing w:line="360" w:lineRule="auto"/>
        <w:jc w:val="both"/>
        <w:rPr>
          <w:rFonts w:ascii="Tahoma" w:hAnsi="Tahoma" w:cs="B Nazanin"/>
          <w:b/>
          <w:bCs/>
          <w:sz w:val="28"/>
          <w:szCs w:val="28"/>
          <w:lang w:val="x-none" w:eastAsia="x-none" w:bidi="fa-IR"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  <w:lang w:bidi="fa-IR"/>
        </w:rPr>
        <w:t>طراحي و روش اجراي پایان نامه (</w:t>
      </w:r>
      <w:r w:rsidRPr="009D068F">
        <w:rPr>
          <w:rStyle w:val="Strong"/>
        </w:rPr>
        <w:t>(Study design &amp; Method</w:t>
      </w:r>
      <w:r w:rsidRPr="009D068F">
        <w:rPr>
          <w:rFonts w:ascii="Tahoma" w:hAnsi="Tahoma" w:cs="B Nazanin"/>
          <w:b/>
          <w:bCs/>
          <w:sz w:val="28"/>
          <w:szCs w:val="28"/>
          <w:lang w:bidi="fa-IR"/>
        </w:rPr>
        <w:t xml:space="preserve"> </w:t>
      </w:r>
      <w:r w:rsidRPr="009D068F">
        <w:rPr>
          <w:rFonts w:ascii="Tahoma" w:hAnsi="Tahoma" w:cs="B Nazanin"/>
          <w:b/>
          <w:bCs/>
          <w:sz w:val="28"/>
          <w:szCs w:val="28"/>
          <w:rtl/>
          <w:lang w:bidi="fa-IR"/>
        </w:rPr>
        <w:t>:</w:t>
      </w:r>
      <w:r w:rsidRPr="009D068F">
        <w:rPr>
          <w:rFonts w:cs="B Nazanin" w:hint="cs"/>
          <w:sz w:val="28"/>
          <w:szCs w:val="28"/>
          <w:rtl/>
        </w:rPr>
        <w:t xml:space="preserve"> </w:t>
      </w:r>
    </w:p>
    <w:p w:rsidR="00342B96" w:rsidRPr="009D068F" w:rsidRDefault="00342B96" w:rsidP="00342B96">
      <w:pPr>
        <w:pStyle w:val="Heading1"/>
        <w:spacing w:line="360" w:lineRule="auto"/>
        <w:rPr>
          <w:rFonts w:ascii="Tahoma" w:hAnsi="Tahoma" w:cs="B Nazanin"/>
          <w:b w:val="0"/>
          <w:bCs w:val="0"/>
          <w:sz w:val="28"/>
          <w:szCs w:val="28"/>
          <w:rtl/>
          <w:lang w:val="x-none" w:eastAsia="x-none" w:bidi="fa-IR"/>
        </w:rPr>
      </w:pPr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 xml:space="preserve">  </w:t>
      </w:r>
      <w:bookmarkStart w:id="65" w:name="_Toc498038663"/>
      <w:bookmarkStart w:id="66" w:name="_Toc500917508"/>
      <w:bookmarkStart w:id="67" w:name="_Toc500924348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>نوع مطالعه (</w:t>
      </w:r>
      <w:r w:rsidRPr="009D068F">
        <w:rPr>
          <w:rStyle w:val="Strong"/>
          <w:rFonts w:cs="B Nazanin"/>
        </w:rPr>
        <w:t>(Type of study</w:t>
      </w:r>
      <w:r w:rsidRPr="009D068F">
        <w:rPr>
          <w:rStyle w:val="Strong"/>
          <w:rFonts w:cs="B Nazanin"/>
          <w:rtl/>
        </w:rPr>
        <w:t>:</w:t>
      </w:r>
      <w:bookmarkEnd w:id="65"/>
      <w:bookmarkEnd w:id="66"/>
      <w:bookmarkEnd w:id="67"/>
    </w:p>
    <w:p w:rsidR="00342B96" w:rsidRPr="009D068F" w:rsidRDefault="00342B96" w:rsidP="00342B96">
      <w:pPr>
        <w:spacing w:line="360" w:lineRule="auto"/>
        <w:jc w:val="right"/>
        <w:rPr>
          <w:rFonts w:cs="B Nazanin"/>
          <w:sz w:val="26"/>
          <w:szCs w:val="26"/>
          <w:rtl/>
        </w:rPr>
      </w:pPr>
    </w:p>
    <w:p w:rsidR="00342B96" w:rsidRPr="009D068F" w:rsidRDefault="00342B96" w:rsidP="00342B96">
      <w:pPr>
        <w:pStyle w:val="Heading1"/>
        <w:spacing w:line="360" w:lineRule="auto"/>
        <w:rPr>
          <w:rFonts w:cs="B Nazanin"/>
          <w:b w:val="0"/>
          <w:bCs w:val="0"/>
          <w:sz w:val="28"/>
          <w:szCs w:val="28"/>
          <w:lang w:val="x-none" w:eastAsia="x-none" w:bidi="fa-IR"/>
        </w:rPr>
      </w:pPr>
      <w:bookmarkStart w:id="68" w:name="_Toc498038664"/>
      <w:bookmarkStart w:id="69" w:name="_Toc500917509"/>
      <w:bookmarkStart w:id="70" w:name="_Toc500924349"/>
      <w:r w:rsidRPr="009D068F">
        <w:rPr>
          <w:rFonts w:cs="B Nazanin"/>
          <w:sz w:val="28"/>
          <w:szCs w:val="28"/>
          <w:rtl/>
          <w:lang w:val="x-none" w:eastAsia="x-none" w:bidi="fa-IR"/>
        </w:rPr>
        <w:t>ابزار و روش جمع‌آوري اطلاعات (</w:t>
      </w:r>
      <w:r w:rsidRPr="009D068F">
        <w:rPr>
          <w:rStyle w:val="Strong"/>
          <w:rFonts w:cs="B Nazanin"/>
        </w:rPr>
        <w:t>(Data collection techniques</w:t>
      </w:r>
      <w:r w:rsidRPr="009D068F">
        <w:rPr>
          <w:rStyle w:val="Strong"/>
          <w:rFonts w:cs="B Nazanin"/>
          <w:b/>
          <w:bCs/>
          <w:rtl/>
        </w:rPr>
        <w:t>:</w:t>
      </w:r>
      <w:bookmarkEnd w:id="68"/>
      <w:bookmarkEnd w:id="69"/>
      <w:bookmarkEnd w:id="70"/>
      <w:r w:rsidRPr="009D068F">
        <w:rPr>
          <w:rFonts w:cs="B Nazanin"/>
          <w:sz w:val="28"/>
          <w:szCs w:val="28"/>
          <w:rtl/>
          <w:lang w:val="x-none" w:eastAsia="x-none" w:bidi="fa-IR"/>
        </w:rPr>
        <w:t xml:space="preserve"> </w:t>
      </w: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8"/>
          <w:szCs w:val="28"/>
          <w:rtl/>
          <w:lang w:val="x-none" w:eastAsia="x-none" w:bidi="fa-IR"/>
        </w:rPr>
      </w:pPr>
    </w:p>
    <w:p w:rsidR="00342B96" w:rsidRPr="009D068F" w:rsidRDefault="00342B96" w:rsidP="00342B96">
      <w:pPr>
        <w:pStyle w:val="Heading1"/>
        <w:spacing w:line="360" w:lineRule="auto"/>
        <w:rPr>
          <w:rFonts w:ascii="Tahoma" w:hAnsi="Tahoma" w:cs="B Nazanin"/>
          <w:b w:val="0"/>
          <w:bCs w:val="0"/>
          <w:sz w:val="28"/>
          <w:szCs w:val="28"/>
          <w:lang w:val="x-none" w:eastAsia="x-none" w:bidi="fa-IR"/>
        </w:rPr>
      </w:pPr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 xml:space="preserve">  </w:t>
      </w:r>
      <w:bookmarkStart w:id="71" w:name="_Toc498038665"/>
      <w:bookmarkStart w:id="72" w:name="_Toc500917510"/>
      <w:bookmarkStart w:id="73" w:name="_Toc500924350"/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>جامعه مورد مطالعه:</w:t>
      </w:r>
      <w:bookmarkEnd w:id="71"/>
      <w:bookmarkEnd w:id="72"/>
      <w:bookmarkEnd w:id="73"/>
    </w:p>
    <w:p w:rsidR="00342B96" w:rsidRPr="009D068F" w:rsidRDefault="00342B96" w:rsidP="00A95CBA">
      <w:pPr>
        <w:spacing w:line="360" w:lineRule="auto"/>
        <w:jc w:val="lowKashida"/>
        <w:rPr>
          <w:rFonts w:cs="B Nazanin"/>
          <w:sz w:val="28"/>
          <w:szCs w:val="28"/>
          <w:rtl/>
          <w:lang w:val="x-none" w:eastAsia="x-none" w:bidi="fa-IR"/>
        </w:rPr>
      </w:pPr>
      <w:r w:rsidRPr="009D068F">
        <w:rPr>
          <w:rFonts w:cs="B Nazanin" w:hint="cs"/>
          <w:szCs w:val="28"/>
          <w:u w:val="single"/>
          <w:rtl/>
        </w:rPr>
        <w:t>جامعه هدف:</w:t>
      </w:r>
      <w:r w:rsidRPr="009D068F">
        <w:rPr>
          <w:rFonts w:cs="B Nazanin" w:hint="cs"/>
          <w:szCs w:val="28"/>
          <w:rtl/>
        </w:rPr>
        <w:t xml:space="preserve"> </w:t>
      </w:r>
    </w:p>
    <w:p w:rsidR="00342B96" w:rsidRPr="009D068F" w:rsidRDefault="00342B96" w:rsidP="00342B96">
      <w:pPr>
        <w:spacing w:line="360" w:lineRule="auto"/>
        <w:ind w:left="26"/>
        <w:rPr>
          <w:rFonts w:ascii="Tahoma" w:hAnsi="Tahoma" w:cs="B Nazanin"/>
          <w:b/>
          <w:bCs/>
          <w:sz w:val="26"/>
          <w:szCs w:val="26"/>
          <w:lang w:val="x-none" w:eastAsia="x-none" w:bidi="fa-IR"/>
        </w:rPr>
      </w:pPr>
      <w:r w:rsidRPr="009D068F"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  <w:t xml:space="preserve">روش نمونه گيري ومحاسبه اندازه نمونه </w:t>
      </w:r>
      <w:r w:rsidRPr="009D068F">
        <w:rPr>
          <w:rFonts w:ascii="Tahoma" w:hAnsi="Tahoma" w:cs="B Nazanin"/>
          <w:sz w:val="28"/>
          <w:szCs w:val="28"/>
          <w:rtl/>
          <w:lang w:val="x-none" w:eastAsia="x-none" w:bidi="fa-IR"/>
        </w:rPr>
        <w:t>(</w:t>
      </w:r>
      <w:r w:rsidRPr="009D068F">
        <w:rPr>
          <w:rStyle w:val="Strong"/>
          <w:rFonts w:cs="B Nazanin"/>
        </w:rPr>
        <w:t>Sampling method &amp; Sample size</w:t>
      </w:r>
      <w:r w:rsidRPr="009D068F">
        <w:rPr>
          <w:rFonts w:ascii="Tahoma" w:hAnsi="Tahoma" w:cs="B Nazanin"/>
          <w:sz w:val="28"/>
          <w:szCs w:val="28"/>
          <w:lang w:val="x-none" w:eastAsia="x-none" w:bidi="fa-IR"/>
        </w:rPr>
        <w:t xml:space="preserve">  </w:t>
      </w:r>
      <w:r w:rsidRPr="009D068F">
        <w:rPr>
          <w:rStyle w:val="Strong"/>
          <w:rFonts w:cs="B Nazanin"/>
        </w:rPr>
        <w:t>calculation</w:t>
      </w:r>
      <w:r w:rsidRPr="009D068F">
        <w:rPr>
          <w:rFonts w:ascii="Tahoma" w:hAnsi="Tahoma" w:cs="B Nazanin"/>
          <w:b/>
          <w:bCs/>
          <w:sz w:val="26"/>
          <w:szCs w:val="26"/>
          <w:rtl/>
          <w:lang w:val="x-none" w:eastAsia="x-none" w:bidi="fa-IR"/>
        </w:rPr>
        <w:t>):</w:t>
      </w:r>
    </w:p>
    <w:p w:rsidR="00342B96" w:rsidRPr="009D068F" w:rsidRDefault="00342B96" w:rsidP="00342B96">
      <w:pPr>
        <w:spacing w:line="360" w:lineRule="auto"/>
        <w:jc w:val="right"/>
        <w:rPr>
          <w:rFonts w:cs="B Nazanin"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342B96" w:rsidRPr="009D068F" w:rsidRDefault="00342B96" w:rsidP="00342B96">
      <w:pPr>
        <w:spacing w:line="360" w:lineRule="auto"/>
        <w:jc w:val="lowKashida"/>
        <w:rPr>
          <w:position w:val="-24"/>
        </w:rPr>
      </w:pPr>
    </w:p>
    <w:p w:rsidR="00342B96" w:rsidRPr="009D068F" w:rsidRDefault="00342B96" w:rsidP="00342B96">
      <w:pPr>
        <w:spacing w:line="360" w:lineRule="auto"/>
        <w:jc w:val="lowKashida"/>
        <w:rPr>
          <w:rFonts w:cs="B Nazanin"/>
          <w:position w:val="-24"/>
          <w:rtl/>
        </w:rPr>
      </w:pPr>
    </w:p>
    <w:p w:rsidR="00342B96" w:rsidRPr="009D068F" w:rsidRDefault="00342B96" w:rsidP="00A95CBA">
      <w:pPr>
        <w:pStyle w:val="Heading1"/>
        <w:spacing w:line="360" w:lineRule="auto"/>
        <w:rPr>
          <w:rFonts w:cs="B Nazanin"/>
          <w:szCs w:val="28"/>
          <w:lang w:val="x-none" w:eastAsia="x-none" w:bidi="fa-IR"/>
        </w:rPr>
      </w:pPr>
      <w:r w:rsidRPr="009D068F">
        <w:rPr>
          <w:rFonts w:cs="B Nazanin" w:hint="cs"/>
          <w:szCs w:val="28"/>
          <w:rtl/>
        </w:rPr>
        <w:t xml:space="preserve"> </w:t>
      </w:r>
      <w:bookmarkStart w:id="74" w:name="_Toc498038666"/>
      <w:bookmarkStart w:id="75" w:name="_Toc500917511"/>
      <w:bookmarkStart w:id="76" w:name="_Toc500924351"/>
      <w:r w:rsidRPr="009D068F">
        <w:rPr>
          <w:rFonts w:cs="B Nazanin" w:hint="cs"/>
          <w:sz w:val="28"/>
          <w:szCs w:val="28"/>
          <w:rtl/>
        </w:rPr>
        <w:t>روش نمونه گیری</w:t>
      </w:r>
      <w:r w:rsidRPr="009D068F">
        <w:rPr>
          <w:rFonts w:cs="B Nazanin" w:hint="cs"/>
          <w:szCs w:val="28"/>
          <w:rtl/>
        </w:rPr>
        <w:t>:</w:t>
      </w:r>
      <w:r w:rsidRPr="009D068F">
        <w:rPr>
          <w:rFonts w:cs="B Nazanin" w:hint="cs"/>
          <w:szCs w:val="28"/>
          <w:rtl/>
          <w:lang w:val="x-none" w:eastAsia="x-none" w:bidi="fa-IR"/>
        </w:rPr>
        <w:t xml:space="preserve"> </w:t>
      </w:r>
      <w:bookmarkEnd w:id="74"/>
      <w:bookmarkEnd w:id="75"/>
      <w:bookmarkEnd w:id="76"/>
    </w:p>
    <w:p w:rsidR="00342B96" w:rsidRPr="00743EC6" w:rsidRDefault="00342B96" w:rsidP="00A95CBA">
      <w:pPr>
        <w:spacing w:line="360" w:lineRule="auto"/>
        <w:rPr>
          <w:rFonts w:cs="B Nazanin"/>
          <w:b/>
          <w:bCs/>
          <w:sz w:val="28"/>
          <w:szCs w:val="28"/>
          <w:rtl/>
        </w:rPr>
      </w:pPr>
      <w:r w:rsidRPr="00743EC6">
        <w:rPr>
          <w:rFonts w:cs="B Nazanin" w:hint="cs"/>
          <w:b/>
          <w:bCs/>
          <w:sz w:val="28"/>
          <w:szCs w:val="28"/>
          <w:rtl/>
        </w:rPr>
        <w:t>ملاكهاي پذيرش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:rsidR="00342B96" w:rsidRPr="00743EC6" w:rsidRDefault="00342B96" w:rsidP="00342B96">
      <w:pPr>
        <w:spacing w:line="360" w:lineRule="auto"/>
        <w:rPr>
          <w:rFonts w:cs="B Nazanin"/>
          <w:b/>
          <w:bCs/>
          <w:sz w:val="28"/>
          <w:szCs w:val="28"/>
          <w:rtl/>
        </w:rPr>
      </w:pPr>
      <w:r w:rsidRPr="00743EC6">
        <w:rPr>
          <w:rFonts w:cs="B Nazanin" w:hint="cs"/>
          <w:b/>
          <w:bCs/>
          <w:sz w:val="28"/>
          <w:szCs w:val="28"/>
          <w:rtl/>
        </w:rPr>
        <w:t xml:space="preserve">ملاكهاي حذف </w:t>
      </w:r>
      <w:r w:rsidRPr="00743EC6">
        <w:rPr>
          <w:rFonts w:cs="B Nazanin"/>
          <w:b/>
          <w:bCs/>
          <w:sz w:val="28"/>
          <w:szCs w:val="28"/>
          <w:rtl/>
        </w:rPr>
        <w:t>:</w:t>
      </w:r>
    </w:p>
    <w:p w:rsidR="00342B96" w:rsidRPr="00743EC6" w:rsidRDefault="00342B96" w:rsidP="00342B96">
      <w:pPr>
        <w:spacing w:line="360" w:lineRule="auto"/>
        <w:jc w:val="right"/>
        <w:rPr>
          <w:rFonts w:cs="B Nazanin"/>
          <w:color w:val="FF0000"/>
          <w:sz w:val="28"/>
          <w:szCs w:val="28"/>
          <w:rtl/>
        </w:rPr>
      </w:pPr>
      <w:r w:rsidRPr="00743EC6">
        <w:rPr>
          <w:rFonts w:cs="B Nazanin" w:hint="cs"/>
          <w:color w:val="FF0000"/>
          <w:sz w:val="28"/>
          <w:szCs w:val="28"/>
          <w:rtl/>
        </w:rPr>
        <w:t>.</w:t>
      </w:r>
    </w:p>
    <w:p w:rsidR="00342B96" w:rsidRPr="00743EC6" w:rsidRDefault="00342B96" w:rsidP="00342B96">
      <w:pPr>
        <w:pStyle w:val="Heading1"/>
        <w:spacing w:line="360" w:lineRule="auto"/>
        <w:rPr>
          <w:rStyle w:val="Strong"/>
          <w:rFonts w:cs="B Nazanin"/>
          <w:sz w:val="28"/>
          <w:szCs w:val="28"/>
        </w:rPr>
      </w:pPr>
      <w:bookmarkStart w:id="77" w:name="_Toc498038667"/>
      <w:bookmarkStart w:id="78" w:name="_Toc500917512"/>
      <w:bookmarkStart w:id="79" w:name="_Toc500924352"/>
      <w:r w:rsidRPr="00743EC6">
        <w:rPr>
          <w:rFonts w:ascii="Tahoma" w:hAnsi="Tahoma" w:cs="B Nazanin"/>
          <w:sz w:val="28"/>
          <w:szCs w:val="28"/>
          <w:rtl/>
          <w:lang w:val="x-none" w:eastAsia="x-none" w:bidi="fa-IR"/>
        </w:rPr>
        <w:t>روش‌هاي تجزيه و تحليل داده‌ها (</w:t>
      </w:r>
      <w:r w:rsidRPr="00743EC6">
        <w:rPr>
          <w:rStyle w:val="Strong"/>
          <w:rFonts w:cs="B Nazanin"/>
          <w:sz w:val="28"/>
          <w:szCs w:val="28"/>
        </w:rPr>
        <w:t>Data analyses</w:t>
      </w:r>
      <w:r w:rsidRPr="00743EC6">
        <w:rPr>
          <w:rStyle w:val="Strong"/>
          <w:rFonts w:cs="B Nazanin"/>
          <w:sz w:val="28"/>
          <w:szCs w:val="28"/>
          <w:rtl/>
        </w:rPr>
        <w:t>):</w:t>
      </w:r>
      <w:bookmarkEnd w:id="77"/>
      <w:bookmarkEnd w:id="78"/>
      <w:bookmarkEnd w:id="79"/>
    </w:p>
    <w:p w:rsidR="00342B96" w:rsidRPr="00743EC6" w:rsidRDefault="00342B96" w:rsidP="00342B96">
      <w:pPr>
        <w:rPr>
          <w:rFonts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Pr="00743EC6" w:rsidRDefault="00342B96" w:rsidP="00342B96">
      <w:pPr>
        <w:rPr>
          <w:rFonts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Pr="00743EC6" w:rsidRDefault="00342B96" w:rsidP="00A95CBA">
      <w:pPr>
        <w:tabs>
          <w:tab w:val="right" w:pos="3544"/>
          <w:tab w:val="left" w:pos="8854"/>
        </w:tabs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Pr="00743EC6" w:rsidRDefault="00342B96" w:rsidP="00342B96">
      <w:pPr>
        <w:tabs>
          <w:tab w:val="right" w:pos="3544"/>
        </w:tabs>
        <w:ind w:left="26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</w:p>
    <w:p w:rsidR="00342B96" w:rsidRPr="00743EC6" w:rsidRDefault="00342B96" w:rsidP="00342B96">
      <w:pPr>
        <w:keepNext/>
        <w:spacing w:line="276" w:lineRule="auto"/>
        <w:jc w:val="both"/>
        <w:outlineLvl w:val="0"/>
        <w:rPr>
          <w:rFonts w:ascii="Tahoma" w:hAnsi="Tahoma" w:cs="B Nazanin"/>
          <w:b/>
          <w:bCs/>
          <w:sz w:val="28"/>
          <w:szCs w:val="28"/>
          <w:lang w:val="x-none" w:eastAsia="x-none" w:bidi="fa-IR"/>
        </w:rPr>
      </w:pPr>
    </w:p>
    <w:p w:rsidR="00342B96" w:rsidRPr="00743EC6" w:rsidRDefault="00342B96" w:rsidP="00342B96">
      <w:pPr>
        <w:keepNext/>
        <w:spacing w:line="276" w:lineRule="auto"/>
        <w:jc w:val="both"/>
        <w:outlineLvl w:val="0"/>
        <w:rPr>
          <w:rFonts w:cs="B Nazanin"/>
          <w:sz w:val="28"/>
          <w:szCs w:val="28"/>
          <w:rtl/>
        </w:rPr>
      </w:pPr>
      <w:bookmarkStart w:id="80" w:name="_Toc498038668"/>
      <w:bookmarkStart w:id="81" w:name="_Toc500917513"/>
      <w:bookmarkStart w:id="82" w:name="_Toc500924353"/>
      <w:r w:rsidRPr="00743EC6">
        <w:rPr>
          <w:rFonts w:ascii="Tahoma" w:hAnsi="Tahoma" w:cs="B Nazanin" w:hint="cs"/>
          <w:b/>
          <w:bCs/>
          <w:sz w:val="28"/>
          <w:szCs w:val="28"/>
          <w:rtl/>
          <w:lang w:val="x-none" w:eastAsia="x-none" w:bidi="fa-IR"/>
        </w:rPr>
        <w:t xml:space="preserve">8- </w:t>
      </w:r>
      <w:r w:rsidRPr="00743EC6"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  <w:t xml:space="preserve"> ملاحظات اخلاقي </w:t>
      </w:r>
      <w:r w:rsidRPr="00743EC6">
        <w:rPr>
          <w:rStyle w:val="Strong"/>
          <w:rFonts w:cs="B Nazanin"/>
          <w:sz w:val="28"/>
          <w:szCs w:val="28"/>
        </w:rPr>
        <w:t>(Ethical considerations</w:t>
      </w:r>
      <w:r w:rsidRPr="00743EC6">
        <w:rPr>
          <w:rFonts w:cs="B Nazanin"/>
          <w:sz w:val="28"/>
          <w:szCs w:val="28"/>
        </w:rPr>
        <w:t>)</w:t>
      </w:r>
      <w:r w:rsidRPr="00743EC6">
        <w:rPr>
          <w:rFonts w:cs="B Nazanin"/>
          <w:sz w:val="28"/>
          <w:szCs w:val="28"/>
          <w:rtl/>
        </w:rPr>
        <w:t>:</w:t>
      </w:r>
      <w:bookmarkEnd w:id="80"/>
      <w:bookmarkEnd w:id="81"/>
      <w:bookmarkEnd w:id="82"/>
    </w:p>
    <w:p w:rsidR="00342B96" w:rsidRPr="00743EC6" w:rsidRDefault="00342B96" w:rsidP="00342B96">
      <w:pPr>
        <w:rPr>
          <w:rFonts w:cs="B Nazanin"/>
          <w:sz w:val="28"/>
          <w:szCs w:val="28"/>
          <w:rtl/>
          <w:lang w:eastAsia="ja-JP" w:bidi="fa-IR"/>
        </w:rPr>
      </w:pPr>
    </w:p>
    <w:p w:rsidR="00342B96" w:rsidRPr="00743EC6" w:rsidRDefault="00342B96" w:rsidP="00342B96">
      <w:pPr>
        <w:keepNext/>
        <w:spacing w:line="276" w:lineRule="auto"/>
        <w:jc w:val="both"/>
        <w:outlineLvl w:val="0"/>
        <w:rPr>
          <w:rFonts w:cs="B Nazanin"/>
          <w:sz w:val="28"/>
          <w:szCs w:val="28"/>
          <w:rtl/>
        </w:rPr>
      </w:pPr>
    </w:p>
    <w:p w:rsidR="00342B96" w:rsidRPr="00743EC6" w:rsidRDefault="00342B96" w:rsidP="00342B96">
      <w:pPr>
        <w:spacing w:line="276" w:lineRule="auto"/>
        <w:jc w:val="both"/>
        <w:rPr>
          <w:rFonts w:cs="B Nazanin"/>
          <w:sz w:val="28"/>
          <w:szCs w:val="28"/>
          <w:lang w:val="x-none" w:eastAsia="ja-JP" w:bidi="fa-IR"/>
        </w:rPr>
      </w:pPr>
    </w:p>
    <w:p w:rsidR="00342B96" w:rsidRPr="00743EC6" w:rsidRDefault="00342B96" w:rsidP="00342B96">
      <w:pPr>
        <w:spacing w:line="276" w:lineRule="auto"/>
        <w:ind w:left="26"/>
        <w:jc w:val="both"/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</w:pPr>
      <w:r w:rsidRPr="00743EC6">
        <w:rPr>
          <w:rFonts w:ascii="Tahoma" w:hAnsi="Tahoma" w:cs="B Nazanin" w:hint="cs"/>
          <w:b/>
          <w:bCs/>
          <w:sz w:val="28"/>
          <w:szCs w:val="28"/>
          <w:rtl/>
          <w:lang w:val="x-none" w:eastAsia="x-none" w:bidi="fa-IR"/>
        </w:rPr>
        <w:t>9</w:t>
      </w:r>
      <w:r w:rsidRPr="00743EC6">
        <w:rPr>
          <w:rFonts w:ascii="Tahoma" w:hAnsi="Tahoma" w:cs="B Nazanin"/>
          <w:b/>
          <w:bCs/>
          <w:sz w:val="28"/>
          <w:szCs w:val="28"/>
          <w:rtl/>
          <w:lang w:val="x-none" w:eastAsia="x-none" w:bidi="fa-IR"/>
        </w:rPr>
        <w:t>- محدوديت‌هاي پروژه، خطاهاي سيستماتيك احتمالي و راه‌هاي مقابله با آنها:</w:t>
      </w: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ind w:left="567"/>
        <w:jc w:val="both"/>
        <w:rPr>
          <w:rFonts w:cs="B Nazanin"/>
          <w:color w:val="FF0000"/>
          <w:sz w:val="26"/>
          <w:szCs w:val="26"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ind w:left="567"/>
        <w:jc w:val="both"/>
        <w:rPr>
          <w:rFonts w:cs="B Nazanin"/>
          <w:color w:val="FF0000"/>
          <w:sz w:val="26"/>
          <w:szCs w:val="26"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lang w:val="x-none" w:eastAsia="x-none" w:bidi="fa-IR"/>
        </w:rPr>
      </w:pPr>
    </w:p>
    <w:p w:rsidR="00342B96" w:rsidRDefault="00342B96" w:rsidP="00A95CBA">
      <w:pPr>
        <w:pStyle w:val="Heading1"/>
        <w:jc w:val="center"/>
        <w:rPr>
          <w:rFonts w:ascii="BTitrBold" w:cs="B Nazanin"/>
          <w:b w:val="0"/>
          <w:bCs w:val="0"/>
          <w:sz w:val="90"/>
          <w:szCs w:val="90"/>
          <w:lang w:bidi="fa-IR"/>
        </w:rPr>
      </w:pPr>
      <w:bookmarkStart w:id="83" w:name="_Toc498038669"/>
      <w:bookmarkStart w:id="84" w:name="_Toc500917515"/>
      <w:bookmarkStart w:id="85" w:name="_Toc500924354"/>
      <w:r w:rsidRPr="009D068F">
        <w:rPr>
          <w:rFonts w:ascii="BTitrBold" w:cs="B Nazanin" w:hint="cs"/>
          <w:sz w:val="90"/>
          <w:szCs w:val="90"/>
          <w:rtl/>
          <w:lang w:bidi="fa-IR"/>
        </w:rPr>
        <w:t>فصل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چهارم</w:t>
      </w:r>
      <w:bookmarkEnd w:id="83"/>
      <w:bookmarkEnd w:id="84"/>
      <w:bookmarkEnd w:id="85"/>
    </w:p>
    <w:p w:rsidR="00342B96" w:rsidRPr="00E554B5" w:rsidRDefault="00342B96" w:rsidP="00342B96">
      <w:pPr>
        <w:rPr>
          <w:lang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Calibri" w:hAnsi="Calibri" w:cs="B Nazanin"/>
          <w:b w:val="0"/>
          <w:bCs w:val="0"/>
          <w:sz w:val="90"/>
          <w:szCs w:val="90"/>
          <w:lang w:bidi="fa-IR"/>
        </w:rPr>
      </w:pPr>
    </w:p>
    <w:p w:rsidR="00342B96" w:rsidRPr="009D068F" w:rsidRDefault="00342B96" w:rsidP="00342B96">
      <w:pPr>
        <w:pStyle w:val="Heading1"/>
        <w:jc w:val="center"/>
        <w:rPr>
          <w:rFonts w:cs="B Nazanin"/>
          <w:sz w:val="26"/>
          <w:szCs w:val="26"/>
          <w:rtl/>
          <w:lang w:val="x-none" w:eastAsia="x-none" w:bidi="fa-IR"/>
        </w:rPr>
      </w:pPr>
      <w:bookmarkStart w:id="86" w:name="_Toc498038670"/>
      <w:bookmarkStart w:id="87" w:name="_Toc500917516"/>
      <w:bookmarkStart w:id="88" w:name="_Toc500924355"/>
      <w:r w:rsidRPr="009D068F">
        <w:rPr>
          <w:rFonts w:ascii="BTitrBold" w:cs="B Nazanin" w:hint="cs"/>
          <w:sz w:val="90"/>
          <w:szCs w:val="90"/>
          <w:rtl/>
          <w:lang w:bidi="fa-IR"/>
        </w:rPr>
        <w:t>نتايج</w:t>
      </w:r>
      <w:bookmarkEnd w:id="86"/>
      <w:bookmarkEnd w:id="87"/>
      <w:bookmarkEnd w:id="88"/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rtl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lang w:eastAsia="x-none" w:bidi="fa-IR"/>
        </w:rPr>
      </w:pPr>
    </w:p>
    <w:p w:rsidR="00342B96" w:rsidRDefault="00342B96" w:rsidP="00342B96">
      <w:pPr>
        <w:rPr>
          <w:rtl/>
          <w:lang w:bidi="fa-IR"/>
        </w:rPr>
      </w:pPr>
      <w:bookmarkStart w:id="89" w:name="_Toc498038671"/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Pr="009D068F" w:rsidRDefault="00342B96" w:rsidP="00342B96">
      <w:pPr>
        <w:rPr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Default="00342B96" w:rsidP="00342B96">
      <w:pPr>
        <w:rPr>
          <w:rtl/>
          <w:lang w:bidi="fa-IR"/>
        </w:rPr>
      </w:pPr>
    </w:p>
    <w:p w:rsidR="00342B96" w:rsidRPr="009D068F" w:rsidRDefault="00342B96" w:rsidP="00342B96">
      <w:pPr>
        <w:rPr>
          <w:rtl/>
          <w:lang w:bidi="fa-IR"/>
        </w:rPr>
      </w:pPr>
    </w:p>
    <w:p w:rsidR="00342B96" w:rsidRPr="009D068F" w:rsidRDefault="00342B96" w:rsidP="00342B96">
      <w:pPr>
        <w:pStyle w:val="Heading1"/>
        <w:jc w:val="center"/>
        <w:rPr>
          <w:rFonts w:ascii="BTitrBold" w:cs="B Nazanin"/>
          <w:b w:val="0"/>
          <w:bCs w:val="0"/>
          <w:sz w:val="90"/>
          <w:szCs w:val="90"/>
          <w:lang w:bidi="fa-IR"/>
        </w:rPr>
      </w:pPr>
      <w:bookmarkStart w:id="90" w:name="_Toc500917519"/>
      <w:bookmarkStart w:id="91" w:name="_Toc500924358"/>
      <w:r w:rsidRPr="009D068F">
        <w:rPr>
          <w:rFonts w:ascii="BTitrBold" w:cs="B Nazanin" w:hint="cs"/>
          <w:sz w:val="90"/>
          <w:szCs w:val="90"/>
          <w:rtl/>
          <w:lang w:bidi="fa-IR"/>
        </w:rPr>
        <w:t>فصل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پنجم</w:t>
      </w:r>
      <w:bookmarkEnd w:id="89"/>
      <w:bookmarkEnd w:id="90"/>
      <w:bookmarkEnd w:id="91"/>
    </w:p>
    <w:p w:rsidR="00342B96" w:rsidRPr="009D068F" w:rsidRDefault="00342B96" w:rsidP="00342B96">
      <w:pPr>
        <w:pStyle w:val="Heading1"/>
        <w:jc w:val="center"/>
        <w:rPr>
          <w:rFonts w:cs="B Nazanin"/>
          <w:sz w:val="26"/>
          <w:szCs w:val="26"/>
          <w:rtl/>
          <w:lang w:val="x-none" w:eastAsia="x-none" w:bidi="fa-IR"/>
        </w:rPr>
      </w:pPr>
      <w:bookmarkStart w:id="92" w:name="_Toc498038672"/>
      <w:bookmarkStart w:id="93" w:name="_Toc500917520"/>
      <w:bookmarkStart w:id="94" w:name="_Toc500924359"/>
      <w:r w:rsidRPr="009D068F">
        <w:rPr>
          <w:rFonts w:ascii="BTitrBold" w:cs="B Nazanin" w:hint="cs"/>
          <w:sz w:val="90"/>
          <w:szCs w:val="90"/>
          <w:rtl/>
          <w:lang w:bidi="fa-IR"/>
        </w:rPr>
        <w:t>بحث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و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نتيجه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گيري</w:t>
      </w:r>
      <w:bookmarkEnd w:id="92"/>
      <w:bookmarkEnd w:id="93"/>
      <w:bookmarkEnd w:id="94"/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eastAsia="x-none" w:bidi="fa-IR"/>
        </w:rPr>
      </w:pPr>
    </w:p>
    <w:p w:rsidR="00342B96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lang w:eastAsia="x-none" w:bidi="fa-IR"/>
        </w:rPr>
      </w:pPr>
    </w:p>
    <w:p w:rsidR="00342B96" w:rsidRPr="009D068F" w:rsidRDefault="00342B96" w:rsidP="00342B96">
      <w:pPr>
        <w:spacing w:line="360" w:lineRule="auto"/>
        <w:jc w:val="both"/>
        <w:rPr>
          <w:rFonts w:cs="B Nazanin"/>
          <w:sz w:val="26"/>
          <w:szCs w:val="26"/>
          <w:rtl/>
          <w:lang w:eastAsia="x-none"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b/>
          <w:bCs/>
          <w:sz w:val="26"/>
          <w:szCs w:val="26"/>
          <w:rtl/>
          <w:lang w:bidi="fa-IR"/>
        </w:rPr>
      </w:pPr>
      <w:bookmarkStart w:id="95" w:name="_Toc498038674"/>
    </w:p>
    <w:p w:rsidR="00342B96" w:rsidRPr="00743EC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bidi="fa-IR"/>
        </w:rPr>
      </w:pPr>
      <w:r w:rsidRPr="00743EC6">
        <w:rPr>
          <w:rFonts w:ascii="Tahoma" w:hAnsi="Tahoma" w:cs="B Nazanin" w:hint="cs"/>
          <w:b/>
          <w:bCs/>
          <w:sz w:val="28"/>
          <w:szCs w:val="28"/>
          <w:rtl/>
          <w:lang w:bidi="fa-IR"/>
        </w:rPr>
        <w:t>محدودیتها :</w:t>
      </w:r>
    </w:p>
    <w:p w:rsidR="00342B96" w:rsidRPr="00743EC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bidi="fa-IR"/>
        </w:rPr>
      </w:pPr>
    </w:p>
    <w:p w:rsidR="00342B96" w:rsidRPr="00743EC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bidi="fa-IR"/>
        </w:rPr>
      </w:pPr>
    </w:p>
    <w:p w:rsidR="00342B96" w:rsidRPr="00743EC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b/>
          <w:bCs/>
          <w:sz w:val="28"/>
          <w:szCs w:val="28"/>
          <w:rtl/>
          <w:lang w:bidi="fa-IR"/>
        </w:rPr>
      </w:pPr>
      <w:r w:rsidRPr="00743EC6">
        <w:rPr>
          <w:rFonts w:ascii="Tahoma" w:hAnsi="Tahoma" w:cs="B Nazanin" w:hint="cs"/>
          <w:b/>
          <w:bCs/>
          <w:sz w:val="28"/>
          <w:szCs w:val="28"/>
          <w:rtl/>
          <w:lang w:bidi="fa-IR"/>
        </w:rPr>
        <w:t xml:space="preserve">نتیجه گیری و پیشنهادات : </w:t>
      </w: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lang w:bidi="fa-IR"/>
        </w:rPr>
      </w:pPr>
    </w:p>
    <w:p w:rsidR="00342B96" w:rsidRPr="009D068F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A95CBA" w:rsidRPr="009D068F" w:rsidRDefault="00A95CBA" w:rsidP="00A95CBA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lang w:bidi="fa-IR"/>
        </w:rPr>
      </w:pPr>
    </w:p>
    <w:p w:rsidR="00342B96" w:rsidRPr="009D068F" w:rsidRDefault="00342B96" w:rsidP="00342B96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="Tahoma" w:hAnsi="Tahoma" w:cs="B Nazanin"/>
          <w:sz w:val="26"/>
          <w:szCs w:val="26"/>
          <w:rtl/>
          <w:lang w:bidi="fa-IR"/>
        </w:rPr>
      </w:pPr>
    </w:p>
    <w:p w:rsidR="00342B96" w:rsidRDefault="00342B96" w:rsidP="00342B96">
      <w:pPr>
        <w:pStyle w:val="Heading1"/>
        <w:jc w:val="center"/>
        <w:rPr>
          <w:rFonts w:ascii="BTitrBold" w:cs="B Nazanin"/>
          <w:b w:val="0"/>
          <w:bCs w:val="0"/>
          <w:sz w:val="90"/>
          <w:szCs w:val="90"/>
          <w:rtl/>
          <w:lang w:bidi="fa-IR"/>
        </w:rPr>
      </w:pPr>
      <w:bookmarkStart w:id="96" w:name="_Toc500917522"/>
      <w:bookmarkStart w:id="97" w:name="_Toc500924360"/>
      <w:r w:rsidRPr="009D068F">
        <w:rPr>
          <w:rFonts w:ascii="BTitrBold" w:cs="B Nazanin" w:hint="cs"/>
          <w:sz w:val="90"/>
          <w:szCs w:val="90"/>
          <w:rtl/>
          <w:lang w:bidi="fa-IR"/>
        </w:rPr>
        <w:t>فصل</w:t>
      </w:r>
      <w:r w:rsidRPr="009D068F">
        <w:rPr>
          <w:rFonts w:ascii="BTitrBold" w:cs="B Nazanin"/>
          <w:sz w:val="90"/>
          <w:szCs w:val="90"/>
          <w:lang w:bidi="fa-IR"/>
        </w:rPr>
        <w:t xml:space="preserve"> </w:t>
      </w:r>
      <w:r w:rsidRPr="009D068F">
        <w:rPr>
          <w:rFonts w:ascii="BTitrBold" w:cs="B Nazanin" w:hint="cs"/>
          <w:sz w:val="90"/>
          <w:szCs w:val="90"/>
          <w:rtl/>
          <w:lang w:bidi="fa-IR"/>
        </w:rPr>
        <w:t>ششم</w:t>
      </w:r>
      <w:bookmarkEnd w:id="95"/>
      <w:bookmarkEnd w:id="96"/>
      <w:bookmarkEnd w:id="97"/>
    </w:p>
    <w:p w:rsidR="00342B96" w:rsidRPr="009E4C46" w:rsidRDefault="00342B96" w:rsidP="00342B96">
      <w:pPr>
        <w:rPr>
          <w:lang w:bidi="fa-IR"/>
        </w:rPr>
      </w:pPr>
    </w:p>
    <w:p w:rsidR="00342B96" w:rsidRPr="009D068F" w:rsidRDefault="00342B96" w:rsidP="00342B96">
      <w:pPr>
        <w:pStyle w:val="Heading1"/>
        <w:jc w:val="center"/>
        <w:rPr>
          <w:rFonts w:cs="B Nazanin"/>
          <w:sz w:val="26"/>
          <w:szCs w:val="26"/>
          <w:rtl/>
          <w:lang w:val="x-none" w:eastAsia="x-none" w:bidi="fa-IR"/>
        </w:rPr>
      </w:pPr>
      <w:bookmarkStart w:id="98" w:name="_Toc498038675"/>
      <w:bookmarkStart w:id="99" w:name="_Toc500917523"/>
      <w:bookmarkStart w:id="100" w:name="_Toc500924361"/>
      <w:r w:rsidRPr="009D068F">
        <w:rPr>
          <w:rFonts w:ascii="BTitrBold" w:cs="B Nazanin" w:hint="cs"/>
          <w:sz w:val="90"/>
          <w:szCs w:val="90"/>
          <w:rtl/>
          <w:lang w:bidi="fa-IR"/>
        </w:rPr>
        <w:t>منابع</w:t>
      </w:r>
      <w:bookmarkEnd w:id="98"/>
      <w:bookmarkEnd w:id="99"/>
      <w:bookmarkEnd w:id="100"/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42B96" w:rsidRPr="009D068F" w:rsidRDefault="00342B96" w:rsidP="00342B96">
      <w:pPr>
        <w:spacing w:line="360" w:lineRule="auto"/>
        <w:jc w:val="center"/>
        <w:rPr>
          <w:rFonts w:cs="B Nazanin"/>
          <w:sz w:val="26"/>
          <w:szCs w:val="26"/>
          <w:rtl/>
          <w:lang w:val="x-none" w:eastAsia="x-none" w:bidi="fa-IR"/>
        </w:rPr>
      </w:pPr>
    </w:p>
    <w:p w:rsidR="0030563F" w:rsidRDefault="0030563F" w:rsidP="00342B96">
      <w:pPr>
        <w:rPr>
          <w:rFonts w:cs="Times New Roman"/>
          <w:rtl/>
          <w:lang w:bidi="fa-IR"/>
        </w:rPr>
      </w:pPr>
      <w:bookmarkStart w:id="101" w:name="_ENREF_1"/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A95CBA" w:rsidRDefault="00A95CBA" w:rsidP="00342B96">
      <w:pPr>
        <w:rPr>
          <w:rFonts w:cs="Times New Roman"/>
          <w:rtl/>
        </w:rPr>
      </w:pPr>
    </w:p>
    <w:p w:rsidR="0030563F" w:rsidRDefault="0030563F" w:rsidP="00342B96">
      <w:pPr>
        <w:rPr>
          <w:rFonts w:cs="Times New Roman"/>
        </w:rPr>
      </w:pPr>
    </w:p>
    <w:p w:rsidR="00342B96" w:rsidRDefault="00342B96" w:rsidP="00342B96">
      <w:pPr>
        <w:rPr>
          <w:rFonts w:cs="Times New Roman"/>
        </w:rPr>
      </w:pPr>
    </w:p>
    <w:p w:rsidR="00342B96" w:rsidRDefault="00342B96" w:rsidP="00342B96">
      <w:pPr>
        <w:rPr>
          <w:rFonts w:cs="Times New Roman"/>
        </w:rPr>
      </w:pPr>
    </w:p>
    <w:p w:rsidR="00342B96" w:rsidRDefault="00342B96" w:rsidP="00342B96">
      <w:pPr>
        <w:rPr>
          <w:rFonts w:cs="Times New Roman"/>
        </w:rPr>
      </w:pPr>
    </w:p>
    <w:p w:rsidR="00342B96" w:rsidRDefault="00342B96" w:rsidP="00342B96">
      <w:pPr>
        <w:rPr>
          <w:rFonts w:cs="Times New Roman"/>
        </w:rPr>
      </w:pPr>
    </w:p>
    <w:p w:rsidR="00342B96" w:rsidRPr="00A30EBF" w:rsidRDefault="00342B96" w:rsidP="00342B96">
      <w:pPr>
        <w:jc w:val="center"/>
        <w:rPr>
          <w:rFonts w:cs="Times New Roman"/>
          <w:sz w:val="32"/>
          <w:szCs w:val="32"/>
          <w:rtl/>
        </w:rPr>
      </w:pPr>
      <w:r w:rsidRPr="00A30EBF">
        <w:rPr>
          <w:rFonts w:cs="Times New Roman"/>
          <w:noProof/>
          <w:sz w:val="32"/>
          <w:szCs w:val="32"/>
          <w:lang w:bidi="fa-IR"/>
        </w:rPr>
        <w:lastRenderedPageBreak/>
        <w:drawing>
          <wp:inline distT="0" distB="0" distL="0" distR="0" wp14:anchorId="6B9A59C5" wp14:editId="1B72BB87">
            <wp:extent cx="2207260" cy="2065020"/>
            <wp:effectExtent l="0" t="0" r="254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726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b/>
          <w:bCs/>
          <w:sz w:val="32"/>
          <w:szCs w:val="32"/>
          <w:highlight w:val="yellow"/>
          <w:lang w:bidi="fa-IR"/>
        </w:rPr>
      </w:pPr>
      <w:r w:rsidRPr="00A95CBA">
        <w:rPr>
          <w:rFonts w:cs="Times New Roman"/>
          <w:b/>
          <w:bCs/>
          <w:sz w:val="32"/>
          <w:szCs w:val="32"/>
          <w:highlight w:val="yellow"/>
          <w:lang w:bidi="fa-IR"/>
        </w:rPr>
        <w:t>Shahid Beheshti University of</w:t>
      </w: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b/>
          <w:bCs/>
          <w:sz w:val="32"/>
          <w:szCs w:val="32"/>
          <w:highlight w:val="yellow"/>
          <w:lang w:bidi="fa-IR"/>
        </w:rPr>
      </w:pPr>
      <w:r w:rsidRPr="00A95CBA">
        <w:rPr>
          <w:rFonts w:cs="Times New Roman"/>
          <w:b/>
          <w:bCs/>
          <w:sz w:val="32"/>
          <w:szCs w:val="32"/>
          <w:highlight w:val="yellow"/>
          <w:lang w:bidi="fa-IR"/>
        </w:rPr>
        <w:t>Medical Sciences</w:t>
      </w: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b/>
          <w:bCs/>
          <w:sz w:val="32"/>
          <w:szCs w:val="32"/>
          <w:highlight w:val="yellow"/>
          <w:lang w:bidi="fa-IR"/>
        </w:rPr>
      </w:pP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b/>
          <w:bCs/>
          <w:sz w:val="32"/>
          <w:szCs w:val="32"/>
          <w:highlight w:val="yellow"/>
          <w:lang w:bidi="fa-IR"/>
        </w:rPr>
      </w:pPr>
      <w:r w:rsidRPr="00A95CBA">
        <w:rPr>
          <w:rFonts w:cs="Times New Roman"/>
          <w:b/>
          <w:bCs/>
          <w:sz w:val="32"/>
          <w:szCs w:val="32"/>
          <w:highlight w:val="yellow"/>
          <w:lang w:bidi="fa-IR"/>
        </w:rPr>
        <w:t xml:space="preserve">In Partial Fulfillment of the Requirements for the Degree of </w:t>
      </w: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b/>
          <w:bCs/>
          <w:sz w:val="32"/>
          <w:szCs w:val="32"/>
          <w:highlight w:val="yellow"/>
          <w:lang w:bidi="fa-IR"/>
        </w:rPr>
      </w:pPr>
      <w:r w:rsidRPr="00A95CBA">
        <w:rPr>
          <w:rFonts w:cs="Times New Roman"/>
          <w:b/>
          <w:bCs/>
          <w:sz w:val="32"/>
          <w:szCs w:val="32"/>
          <w:highlight w:val="yellow"/>
          <w:lang w:bidi="fa-IR"/>
        </w:rPr>
        <w:t>Lung subspecialists</w:t>
      </w:r>
    </w:p>
    <w:p w:rsidR="00342B96" w:rsidRPr="00A95CBA" w:rsidRDefault="00342B96" w:rsidP="00342B96">
      <w:pPr>
        <w:rPr>
          <w:rFonts w:cs="Times New Roman"/>
          <w:sz w:val="32"/>
          <w:szCs w:val="32"/>
          <w:highlight w:val="yellow"/>
          <w:rtl/>
          <w:lang w:bidi="fa-IR"/>
        </w:rPr>
      </w:pPr>
    </w:p>
    <w:p w:rsidR="00342B96" w:rsidRPr="00A95CBA" w:rsidRDefault="00342B96" w:rsidP="00342B96">
      <w:pPr>
        <w:jc w:val="center"/>
        <w:rPr>
          <w:rFonts w:cs="Times New Roman"/>
          <w:b/>
          <w:bCs/>
          <w:sz w:val="32"/>
          <w:szCs w:val="32"/>
          <w:highlight w:val="yellow"/>
        </w:rPr>
      </w:pPr>
      <w:r w:rsidRPr="00A95CBA">
        <w:rPr>
          <w:rFonts w:cs="Times New Roman"/>
          <w:b/>
          <w:bCs/>
          <w:sz w:val="32"/>
          <w:szCs w:val="32"/>
          <w:highlight w:val="yellow"/>
        </w:rPr>
        <w:t>Title</w:t>
      </w:r>
    </w:p>
    <w:p w:rsidR="00342B96" w:rsidRPr="00A95CBA" w:rsidRDefault="00342B96" w:rsidP="00342B96">
      <w:pPr>
        <w:jc w:val="center"/>
        <w:rPr>
          <w:rFonts w:cs="Times New Roman"/>
          <w:b/>
          <w:bCs/>
          <w:sz w:val="32"/>
          <w:szCs w:val="32"/>
          <w:highlight w:val="yellow"/>
        </w:rPr>
      </w:pP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lang w:bidi="fa-IR"/>
        </w:rPr>
      </w:pPr>
      <w:r w:rsidRPr="00A95CBA">
        <w:rPr>
          <w:rFonts w:cs="Times New Roman"/>
          <w:sz w:val="32"/>
          <w:szCs w:val="32"/>
          <w:highlight w:val="yellow"/>
        </w:rPr>
        <w:t xml:space="preserve">Comparison of laboratory parameters in differentiation of tuberculosis and sarcoidosis </w:t>
      </w:r>
    </w:p>
    <w:p w:rsidR="00342B96" w:rsidRPr="00A95CBA" w:rsidRDefault="00342B96" w:rsidP="00342B96">
      <w:pPr>
        <w:jc w:val="lowKashida"/>
        <w:rPr>
          <w:rFonts w:cs="Times New Roman"/>
          <w:sz w:val="32"/>
          <w:szCs w:val="32"/>
          <w:highlight w:val="yellow"/>
          <w:rtl/>
          <w:lang w:bidi="fa-IR"/>
        </w:rPr>
      </w:pPr>
    </w:p>
    <w:p w:rsidR="00342B96" w:rsidRPr="00A95CBA" w:rsidRDefault="00342B96" w:rsidP="00342B96">
      <w:pPr>
        <w:jc w:val="lowKashida"/>
        <w:rPr>
          <w:rFonts w:cs="Times New Roman"/>
          <w:sz w:val="32"/>
          <w:szCs w:val="32"/>
          <w:highlight w:val="yellow"/>
          <w:rtl/>
        </w:rPr>
      </w:pP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b/>
          <w:bCs/>
          <w:sz w:val="32"/>
          <w:szCs w:val="32"/>
          <w:highlight w:val="yellow"/>
          <w:lang w:bidi="fa-IR"/>
        </w:rPr>
      </w:pPr>
      <w:r w:rsidRPr="00A95CBA">
        <w:rPr>
          <w:rFonts w:cs="Times New Roman"/>
          <w:b/>
          <w:bCs/>
          <w:sz w:val="32"/>
          <w:szCs w:val="32"/>
          <w:highlight w:val="yellow"/>
          <w:lang w:bidi="fa-IR"/>
        </w:rPr>
        <w:t>Supervisors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lang w:bidi="fa-IR"/>
        </w:rPr>
      </w:pPr>
      <w:r w:rsidRPr="00A95CBA">
        <w:rPr>
          <w:rFonts w:cs="Times New Roman"/>
          <w:sz w:val="32"/>
          <w:szCs w:val="32"/>
          <w:highlight w:val="yellow"/>
        </w:rPr>
        <w:t xml:space="preserve">Dr. Atefe Abedini </w:t>
      </w:r>
    </w:p>
    <w:p w:rsidR="00342B96" w:rsidRPr="00A95CBA" w:rsidRDefault="00342B96" w:rsidP="00342B96">
      <w:pPr>
        <w:tabs>
          <w:tab w:val="left" w:pos="3711"/>
          <w:tab w:val="center" w:pos="4819"/>
        </w:tabs>
        <w:rPr>
          <w:rFonts w:cs="Times New Roman"/>
          <w:sz w:val="32"/>
          <w:szCs w:val="32"/>
          <w:highlight w:val="yellow"/>
          <w:rtl/>
        </w:rPr>
      </w:pPr>
      <w:r w:rsidRPr="00A95CBA">
        <w:rPr>
          <w:rFonts w:cs="Times New Roman"/>
          <w:sz w:val="32"/>
          <w:szCs w:val="32"/>
          <w:highlight w:val="yellow"/>
          <w:rtl/>
        </w:rPr>
        <w:tab/>
      </w:r>
      <w:r w:rsidRPr="00A95CBA">
        <w:rPr>
          <w:rFonts w:cs="Times New Roman"/>
          <w:sz w:val="32"/>
          <w:szCs w:val="32"/>
          <w:highlight w:val="yellow"/>
          <w:rtl/>
        </w:rPr>
        <w:tab/>
        <w:t xml:space="preserve"> </w:t>
      </w:r>
    </w:p>
    <w:p w:rsidR="00342B96" w:rsidRPr="00A95CBA" w:rsidRDefault="00342B96" w:rsidP="00342B96">
      <w:pPr>
        <w:jc w:val="center"/>
        <w:rPr>
          <w:rFonts w:cs="Times New Roman"/>
          <w:b/>
          <w:bCs/>
          <w:sz w:val="32"/>
          <w:szCs w:val="32"/>
          <w:highlight w:val="yellow"/>
        </w:rPr>
      </w:pPr>
      <w:r w:rsidRPr="00A95CBA">
        <w:rPr>
          <w:rFonts w:cs="Times New Roman"/>
          <w:b/>
          <w:bCs/>
          <w:sz w:val="32"/>
          <w:szCs w:val="32"/>
          <w:highlight w:val="yellow"/>
        </w:rPr>
        <w:t>Consultants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</w:rPr>
      </w:pPr>
      <w:r w:rsidRPr="00A95CBA">
        <w:rPr>
          <w:rFonts w:cs="Times New Roman"/>
          <w:sz w:val="32"/>
          <w:szCs w:val="32"/>
          <w:highlight w:val="yellow"/>
        </w:rPr>
        <w:t>Dr. Arda Kiani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</w:rPr>
      </w:pPr>
      <w:r w:rsidRPr="00A95CBA">
        <w:rPr>
          <w:rFonts w:cs="Times New Roman"/>
          <w:sz w:val="32"/>
          <w:szCs w:val="32"/>
          <w:highlight w:val="yellow"/>
        </w:rPr>
        <w:t>Dr. Majid Marjani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</w:rPr>
      </w:pPr>
      <w:r w:rsidRPr="00A95CBA">
        <w:rPr>
          <w:rFonts w:cs="Times New Roman"/>
          <w:sz w:val="32"/>
          <w:szCs w:val="32"/>
          <w:highlight w:val="yellow"/>
        </w:rPr>
        <w:t xml:space="preserve">Dr. Esmaeil Mortaz 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</w:rPr>
      </w:pPr>
    </w:p>
    <w:p w:rsidR="00342B96" w:rsidRPr="00A95CBA" w:rsidRDefault="00342B96" w:rsidP="00342B96">
      <w:pPr>
        <w:jc w:val="center"/>
        <w:rPr>
          <w:rFonts w:cs="Times New Roman"/>
          <w:b/>
          <w:bCs/>
          <w:sz w:val="32"/>
          <w:szCs w:val="32"/>
          <w:highlight w:val="yellow"/>
          <w:rtl/>
        </w:rPr>
      </w:pPr>
      <w:r w:rsidRPr="00A95CBA">
        <w:rPr>
          <w:rFonts w:cs="Times New Roman"/>
          <w:b/>
          <w:bCs/>
          <w:sz w:val="32"/>
          <w:szCs w:val="32"/>
          <w:highlight w:val="yellow"/>
        </w:rPr>
        <w:t>Statistician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</w:rPr>
      </w:pPr>
      <w:r w:rsidRPr="00A95CBA">
        <w:rPr>
          <w:rFonts w:cs="Times New Roman"/>
          <w:sz w:val="32"/>
          <w:szCs w:val="32"/>
          <w:highlight w:val="yellow"/>
        </w:rPr>
        <w:t>Dr Habib Emami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  <w:lang w:bidi="fa-IR"/>
        </w:rPr>
      </w:pPr>
    </w:p>
    <w:p w:rsidR="00342B96" w:rsidRPr="00A95CBA" w:rsidRDefault="00342B96" w:rsidP="00342B96">
      <w:pPr>
        <w:autoSpaceDE w:val="0"/>
        <w:autoSpaceDN w:val="0"/>
        <w:adjustRightInd w:val="0"/>
        <w:jc w:val="center"/>
        <w:rPr>
          <w:rFonts w:cs="Times New Roman"/>
          <w:sz w:val="32"/>
          <w:szCs w:val="32"/>
          <w:highlight w:val="yellow"/>
          <w:lang w:bidi="fa-IR"/>
        </w:rPr>
      </w:pPr>
      <w:r w:rsidRPr="00A95CBA">
        <w:rPr>
          <w:rFonts w:cs="Times New Roman"/>
          <w:sz w:val="32"/>
          <w:szCs w:val="32"/>
          <w:highlight w:val="yellow"/>
          <w:lang w:bidi="fa-IR"/>
        </w:rPr>
        <w:t>By</w:t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  <w:lang w:bidi="fa-IR"/>
        </w:rPr>
      </w:pPr>
      <w:r w:rsidRPr="00A95CBA">
        <w:rPr>
          <w:rFonts w:cs="Times New Roman"/>
          <w:sz w:val="32"/>
          <w:szCs w:val="32"/>
          <w:highlight w:val="yellow"/>
          <w:lang w:bidi="fa-IR"/>
        </w:rPr>
        <w:t>Zohre Naderi Ghambvani</w:t>
      </w:r>
    </w:p>
    <w:p w:rsidR="00342B96" w:rsidRPr="00A95CBA" w:rsidRDefault="00342B96" w:rsidP="00342B96">
      <w:pPr>
        <w:tabs>
          <w:tab w:val="left" w:pos="4873"/>
        </w:tabs>
        <w:rPr>
          <w:rFonts w:cs="Times New Roman"/>
          <w:sz w:val="32"/>
          <w:szCs w:val="32"/>
          <w:highlight w:val="yellow"/>
        </w:rPr>
      </w:pPr>
      <w:r w:rsidRPr="00A95CBA">
        <w:rPr>
          <w:rFonts w:cs="Times New Roman"/>
          <w:sz w:val="32"/>
          <w:szCs w:val="32"/>
          <w:highlight w:val="yellow"/>
        </w:rPr>
        <w:tab/>
      </w:r>
    </w:p>
    <w:p w:rsidR="00342B96" w:rsidRPr="00A95CBA" w:rsidRDefault="00342B96" w:rsidP="00342B96">
      <w:pPr>
        <w:jc w:val="center"/>
        <w:rPr>
          <w:rFonts w:cs="Times New Roman"/>
          <w:sz w:val="32"/>
          <w:szCs w:val="32"/>
          <w:highlight w:val="yellow"/>
          <w:rtl/>
          <w:lang w:bidi="fa-IR"/>
        </w:rPr>
      </w:pPr>
      <w:r w:rsidRPr="00A95CBA">
        <w:rPr>
          <w:rFonts w:cs="Times New Roman"/>
          <w:sz w:val="32"/>
          <w:szCs w:val="32"/>
          <w:highlight w:val="yellow"/>
          <w:lang w:bidi="fa-IR"/>
        </w:rPr>
        <w:t>ecember, 2017</w:t>
      </w:r>
    </w:p>
    <w:p w:rsidR="00342B96" w:rsidRPr="00A30EBF" w:rsidRDefault="00342B96" w:rsidP="00342B96">
      <w:pPr>
        <w:jc w:val="center"/>
        <w:rPr>
          <w:rFonts w:cs="Times New Roman"/>
          <w:sz w:val="32"/>
          <w:szCs w:val="32"/>
        </w:rPr>
      </w:pPr>
      <w:r w:rsidRPr="00A95CBA">
        <w:rPr>
          <w:rFonts w:cs="Times New Roman"/>
          <w:sz w:val="32"/>
          <w:szCs w:val="32"/>
          <w:highlight w:val="yellow"/>
        </w:rPr>
        <w:t>No. 155</w:t>
      </w:r>
    </w:p>
    <w:bookmarkEnd w:id="101"/>
    <w:bookmarkEnd w:id="18"/>
    <w:bookmarkEnd w:id="15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p w:rsidR="00706FF8" w:rsidRDefault="00706FF8" w:rsidP="00F12C91">
      <w:pPr>
        <w:jc w:val="both"/>
        <w:rPr>
          <w:rFonts w:cs="B Lotus"/>
          <w:sz w:val="28"/>
          <w:szCs w:val="28"/>
          <w:lang w:bidi="fa-IR"/>
        </w:rPr>
      </w:pPr>
    </w:p>
    <w:sectPr w:rsidR="00706FF8" w:rsidSect="00342B96">
      <w:pgSz w:w="11907" w:h="16840" w:code="9"/>
      <w:pgMar w:top="1134" w:right="1701" w:bottom="1134" w:left="1134" w:header="720" w:footer="720" w:gutter="0"/>
      <w:pgNumType w:start="1" w:chapStyle="1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77DF" w:rsidRDefault="004877DF">
      <w:r>
        <w:separator/>
      </w:r>
    </w:p>
  </w:endnote>
  <w:endnote w:type="continuationSeparator" w:id="0">
    <w:p w:rsidR="004877DF" w:rsidRDefault="00487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2020603050405020304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tr">
    <w:altName w:val="Times New Roman"/>
    <w:panose1 w:val="00000000000000000000"/>
    <w:charset w:val="00"/>
    <w:family w:val="roman"/>
    <w:notTrueType/>
    <w:pitch w:val="default"/>
  </w:font>
  <w:font w:name="Za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itra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Titr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77DF" w:rsidRDefault="004877DF">
    <w:pPr>
      <w:pStyle w:val="Footer"/>
      <w:framePr w:wrap="around" w:vAnchor="text" w:hAnchor="margin" w:xAlign="center" w:y="1"/>
      <w:rPr>
        <w:rStyle w:val="PageNumber"/>
        <w:szCs w:val="20"/>
        <w:rtl/>
      </w:rPr>
    </w:pPr>
    <w:r>
      <w:rPr>
        <w:rStyle w:val="PageNumber"/>
        <w:rtl/>
      </w:rPr>
      <w:fldChar w:fldCharType="begin"/>
    </w:r>
    <w:r>
      <w:rPr>
        <w:rStyle w:val="PageNumber"/>
        <w:szCs w:val="20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szCs w:val="20"/>
        <w:rtl/>
      </w:rPr>
      <w:t>3</w:t>
    </w:r>
    <w:r>
      <w:rPr>
        <w:rStyle w:val="PageNumber"/>
        <w:rtl/>
      </w:rPr>
      <w:fldChar w:fldCharType="end"/>
    </w:r>
  </w:p>
  <w:p w:rsidR="004877DF" w:rsidRDefault="004877DF">
    <w:pPr>
      <w:pStyle w:val="Footer"/>
      <w:rPr>
        <w:szCs w:val="20"/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77DF" w:rsidRDefault="004877D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54F73">
      <w:rPr>
        <w:noProof/>
        <w:rtl/>
      </w:rPr>
      <w:t>15</w:t>
    </w:r>
    <w:r>
      <w:rPr>
        <w:noProof/>
      </w:rPr>
      <w:fldChar w:fldCharType="end"/>
    </w:r>
  </w:p>
  <w:p w:rsidR="004877DF" w:rsidRDefault="004877DF">
    <w:pPr>
      <w:pStyle w:val="Footer"/>
      <w:rPr>
        <w:szCs w:val="20"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77DF" w:rsidRDefault="004877DF">
      <w:r>
        <w:separator/>
      </w:r>
    </w:p>
  </w:footnote>
  <w:footnote w:type="continuationSeparator" w:id="0">
    <w:p w:rsidR="004877DF" w:rsidRDefault="004877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605D"/>
      </v:shape>
    </w:pict>
  </w:numPicBullet>
  <w:abstractNum w:abstractNumId="0">
    <w:nsid w:val="00000003"/>
    <w:multiLevelType w:val="hybridMultilevel"/>
    <w:tmpl w:val="74CAF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4"/>
    <w:multiLevelType w:val="hybridMultilevel"/>
    <w:tmpl w:val="0E18FC24"/>
    <w:lvl w:ilvl="0" w:tplc="84E6F0F0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2143023"/>
    <w:multiLevelType w:val="hybridMultilevel"/>
    <w:tmpl w:val="1E3C3A56"/>
    <w:lvl w:ilvl="0" w:tplc="A07AF9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865B22"/>
    <w:multiLevelType w:val="hybridMultilevel"/>
    <w:tmpl w:val="D0B073C4"/>
    <w:lvl w:ilvl="0" w:tplc="04090007">
      <w:start w:val="1"/>
      <w:numFmt w:val="bullet"/>
      <w:lvlText w:val=""/>
      <w:lvlPicBulletId w:val="0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email"/>
    <w:dataType w:val="textFile"/>
    <w:activeRecord w:val="-1"/>
    <w:odso/>
  </w:mailMerge>
  <w:defaultTabStop w:val="284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MTMyMDextDCxNDNR0lEKTi0uzszPAykwMakFAE4XnoMtAAAA"/>
  </w:docVars>
  <w:rsids>
    <w:rsidRoot w:val="00117221"/>
    <w:rsid w:val="00000F68"/>
    <w:rsid w:val="0000117B"/>
    <w:rsid w:val="00005350"/>
    <w:rsid w:val="00005784"/>
    <w:rsid w:val="000065E5"/>
    <w:rsid w:val="00006CD7"/>
    <w:rsid w:val="00006FA1"/>
    <w:rsid w:val="000135F9"/>
    <w:rsid w:val="000201C2"/>
    <w:rsid w:val="00020522"/>
    <w:rsid w:val="0002299D"/>
    <w:rsid w:val="000229B0"/>
    <w:rsid w:val="00023362"/>
    <w:rsid w:val="000239F9"/>
    <w:rsid w:val="0003054E"/>
    <w:rsid w:val="000318F5"/>
    <w:rsid w:val="00032169"/>
    <w:rsid w:val="000332B5"/>
    <w:rsid w:val="00034FCD"/>
    <w:rsid w:val="000350D4"/>
    <w:rsid w:val="000351BF"/>
    <w:rsid w:val="00035C68"/>
    <w:rsid w:val="00035FBD"/>
    <w:rsid w:val="00037805"/>
    <w:rsid w:val="00037C54"/>
    <w:rsid w:val="00042682"/>
    <w:rsid w:val="000427C5"/>
    <w:rsid w:val="000452A4"/>
    <w:rsid w:val="00045C2D"/>
    <w:rsid w:val="000546E8"/>
    <w:rsid w:val="00055B16"/>
    <w:rsid w:val="00056AA1"/>
    <w:rsid w:val="00060390"/>
    <w:rsid w:val="000608CB"/>
    <w:rsid w:val="00063D2C"/>
    <w:rsid w:val="00064B56"/>
    <w:rsid w:val="0006602A"/>
    <w:rsid w:val="000667BF"/>
    <w:rsid w:val="00067FD5"/>
    <w:rsid w:val="000738D1"/>
    <w:rsid w:val="000775AD"/>
    <w:rsid w:val="00077931"/>
    <w:rsid w:val="00077E6F"/>
    <w:rsid w:val="00082B72"/>
    <w:rsid w:val="00085174"/>
    <w:rsid w:val="00090019"/>
    <w:rsid w:val="00090823"/>
    <w:rsid w:val="00090ADB"/>
    <w:rsid w:val="00091E3E"/>
    <w:rsid w:val="00091F1D"/>
    <w:rsid w:val="0009365E"/>
    <w:rsid w:val="00093AFF"/>
    <w:rsid w:val="00095D92"/>
    <w:rsid w:val="00096DAA"/>
    <w:rsid w:val="000972BE"/>
    <w:rsid w:val="000977F4"/>
    <w:rsid w:val="000A0117"/>
    <w:rsid w:val="000A096A"/>
    <w:rsid w:val="000A35B3"/>
    <w:rsid w:val="000A4B93"/>
    <w:rsid w:val="000A5A7B"/>
    <w:rsid w:val="000A6E71"/>
    <w:rsid w:val="000A7035"/>
    <w:rsid w:val="000B082B"/>
    <w:rsid w:val="000B124B"/>
    <w:rsid w:val="000B241A"/>
    <w:rsid w:val="000C18B8"/>
    <w:rsid w:val="000C3173"/>
    <w:rsid w:val="000C31E7"/>
    <w:rsid w:val="000C4938"/>
    <w:rsid w:val="000C6538"/>
    <w:rsid w:val="000C7BB0"/>
    <w:rsid w:val="000D1E91"/>
    <w:rsid w:val="000D3919"/>
    <w:rsid w:val="000D42F6"/>
    <w:rsid w:val="000D70E8"/>
    <w:rsid w:val="000D70F2"/>
    <w:rsid w:val="000E136E"/>
    <w:rsid w:val="000E169D"/>
    <w:rsid w:val="000E2153"/>
    <w:rsid w:val="000E2B14"/>
    <w:rsid w:val="000E3F4C"/>
    <w:rsid w:val="000E4E22"/>
    <w:rsid w:val="000E53B9"/>
    <w:rsid w:val="000F0A14"/>
    <w:rsid w:val="000F0B52"/>
    <w:rsid w:val="000F17A7"/>
    <w:rsid w:val="000F39E4"/>
    <w:rsid w:val="000F6350"/>
    <w:rsid w:val="0010007C"/>
    <w:rsid w:val="00100A93"/>
    <w:rsid w:val="00102D3C"/>
    <w:rsid w:val="00103AA4"/>
    <w:rsid w:val="00105821"/>
    <w:rsid w:val="00105E5B"/>
    <w:rsid w:val="00110027"/>
    <w:rsid w:val="001104FF"/>
    <w:rsid w:val="0011076D"/>
    <w:rsid w:val="001110B5"/>
    <w:rsid w:val="00111B3F"/>
    <w:rsid w:val="00111E30"/>
    <w:rsid w:val="0011557E"/>
    <w:rsid w:val="00115E83"/>
    <w:rsid w:val="0011615E"/>
    <w:rsid w:val="00116474"/>
    <w:rsid w:val="00117221"/>
    <w:rsid w:val="00121EB8"/>
    <w:rsid w:val="001229CA"/>
    <w:rsid w:val="001231C9"/>
    <w:rsid w:val="0012671E"/>
    <w:rsid w:val="00132DB6"/>
    <w:rsid w:val="00134436"/>
    <w:rsid w:val="00135132"/>
    <w:rsid w:val="00141C50"/>
    <w:rsid w:val="00143008"/>
    <w:rsid w:val="00143BA4"/>
    <w:rsid w:val="00145907"/>
    <w:rsid w:val="00154F16"/>
    <w:rsid w:val="00155F79"/>
    <w:rsid w:val="001565DB"/>
    <w:rsid w:val="00161ACC"/>
    <w:rsid w:val="00161F47"/>
    <w:rsid w:val="0016683C"/>
    <w:rsid w:val="001672D8"/>
    <w:rsid w:val="0016791E"/>
    <w:rsid w:val="0017180C"/>
    <w:rsid w:val="00171B5E"/>
    <w:rsid w:val="00172B36"/>
    <w:rsid w:val="001765BE"/>
    <w:rsid w:val="00176D16"/>
    <w:rsid w:val="001829AC"/>
    <w:rsid w:val="00183873"/>
    <w:rsid w:val="001859DB"/>
    <w:rsid w:val="00187EF6"/>
    <w:rsid w:val="001A0237"/>
    <w:rsid w:val="001A07BD"/>
    <w:rsid w:val="001A11BB"/>
    <w:rsid w:val="001A54DC"/>
    <w:rsid w:val="001A702D"/>
    <w:rsid w:val="001A7282"/>
    <w:rsid w:val="001B04E1"/>
    <w:rsid w:val="001B0EE0"/>
    <w:rsid w:val="001B43E6"/>
    <w:rsid w:val="001B4FB5"/>
    <w:rsid w:val="001B7551"/>
    <w:rsid w:val="001B7B77"/>
    <w:rsid w:val="001C0564"/>
    <w:rsid w:val="001C0F51"/>
    <w:rsid w:val="001C2155"/>
    <w:rsid w:val="001C2B39"/>
    <w:rsid w:val="001C37C3"/>
    <w:rsid w:val="001C39E7"/>
    <w:rsid w:val="001C3FD4"/>
    <w:rsid w:val="001C4537"/>
    <w:rsid w:val="001C4C13"/>
    <w:rsid w:val="001C5355"/>
    <w:rsid w:val="001C56BC"/>
    <w:rsid w:val="001C5AF6"/>
    <w:rsid w:val="001C6305"/>
    <w:rsid w:val="001C65B3"/>
    <w:rsid w:val="001C7867"/>
    <w:rsid w:val="001D213D"/>
    <w:rsid w:val="001D2ADA"/>
    <w:rsid w:val="001D2E8C"/>
    <w:rsid w:val="001D364A"/>
    <w:rsid w:val="001D4A71"/>
    <w:rsid w:val="001E520E"/>
    <w:rsid w:val="001E5283"/>
    <w:rsid w:val="001E5CFE"/>
    <w:rsid w:val="001E65F3"/>
    <w:rsid w:val="001F10DC"/>
    <w:rsid w:val="001F2F6D"/>
    <w:rsid w:val="00201241"/>
    <w:rsid w:val="00201877"/>
    <w:rsid w:val="00201D61"/>
    <w:rsid w:val="00205408"/>
    <w:rsid w:val="002056E5"/>
    <w:rsid w:val="00206B27"/>
    <w:rsid w:val="00210B0F"/>
    <w:rsid w:val="002113AF"/>
    <w:rsid w:val="00212EC6"/>
    <w:rsid w:val="002137D2"/>
    <w:rsid w:val="0021436C"/>
    <w:rsid w:val="00215B17"/>
    <w:rsid w:val="00215CAD"/>
    <w:rsid w:val="00220BB0"/>
    <w:rsid w:val="00220D84"/>
    <w:rsid w:val="00222E98"/>
    <w:rsid w:val="00223BA0"/>
    <w:rsid w:val="002252B5"/>
    <w:rsid w:val="00225424"/>
    <w:rsid w:val="0022594C"/>
    <w:rsid w:val="00225D97"/>
    <w:rsid w:val="00225E08"/>
    <w:rsid w:val="002274E2"/>
    <w:rsid w:val="00231958"/>
    <w:rsid w:val="002327C7"/>
    <w:rsid w:val="00232E2C"/>
    <w:rsid w:val="002357E1"/>
    <w:rsid w:val="00241478"/>
    <w:rsid w:val="00241B55"/>
    <w:rsid w:val="00241CC1"/>
    <w:rsid w:val="00245582"/>
    <w:rsid w:val="00246148"/>
    <w:rsid w:val="002478F9"/>
    <w:rsid w:val="002507FA"/>
    <w:rsid w:val="00250DCE"/>
    <w:rsid w:val="00254051"/>
    <w:rsid w:val="0025494B"/>
    <w:rsid w:val="002610F9"/>
    <w:rsid w:val="00261488"/>
    <w:rsid w:val="00263B24"/>
    <w:rsid w:val="00263E66"/>
    <w:rsid w:val="00264D5A"/>
    <w:rsid w:val="002679A7"/>
    <w:rsid w:val="00272042"/>
    <w:rsid w:val="002720EF"/>
    <w:rsid w:val="0027242E"/>
    <w:rsid w:val="00274E5E"/>
    <w:rsid w:val="00274E74"/>
    <w:rsid w:val="00275AAF"/>
    <w:rsid w:val="002828F2"/>
    <w:rsid w:val="00284381"/>
    <w:rsid w:val="00284DEE"/>
    <w:rsid w:val="002861AC"/>
    <w:rsid w:val="00292E9E"/>
    <w:rsid w:val="002932F7"/>
    <w:rsid w:val="00293F41"/>
    <w:rsid w:val="0029608F"/>
    <w:rsid w:val="002967F8"/>
    <w:rsid w:val="00296F62"/>
    <w:rsid w:val="0029700E"/>
    <w:rsid w:val="002978F5"/>
    <w:rsid w:val="002A2D5E"/>
    <w:rsid w:val="002A335E"/>
    <w:rsid w:val="002A3FF9"/>
    <w:rsid w:val="002A662A"/>
    <w:rsid w:val="002A6F95"/>
    <w:rsid w:val="002B1B71"/>
    <w:rsid w:val="002B2F1A"/>
    <w:rsid w:val="002B3ADB"/>
    <w:rsid w:val="002B69A7"/>
    <w:rsid w:val="002C1723"/>
    <w:rsid w:val="002C1C75"/>
    <w:rsid w:val="002C23B4"/>
    <w:rsid w:val="002C3840"/>
    <w:rsid w:val="002C41F5"/>
    <w:rsid w:val="002C6082"/>
    <w:rsid w:val="002C6318"/>
    <w:rsid w:val="002D1CBF"/>
    <w:rsid w:val="002D59D9"/>
    <w:rsid w:val="002D5C35"/>
    <w:rsid w:val="002D5DFC"/>
    <w:rsid w:val="002D6135"/>
    <w:rsid w:val="002D6373"/>
    <w:rsid w:val="002D6C6E"/>
    <w:rsid w:val="002D7841"/>
    <w:rsid w:val="002E08D2"/>
    <w:rsid w:val="002E0EEC"/>
    <w:rsid w:val="002E27FB"/>
    <w:rsid w:val="002E2B3E"/>
    <w:rsid w:val="002E57EA"/>
    <w:rsid w:val="002F001B"/>
    <w:rsid w:val="002F1A24"/>
    <w:rsid w:val="002F2666"/>
    <w:rsid w:val="002F3EC2"/>
    <w:rsid w:val="002F4937"/>
    <w:rsid w:val="002F4F82"/>
    <w:rsid w:val="00300DAE"/>
    <w:rsid w:val="00301EB2"/>
    <w:rsid w:val="003020A6"/>
    <w:rsid w:val="0030563F"/>
    <w:rsid w:val="00306025"/>
    <w:rsid w:val="003151FB"/>
    <w:rsid w:val="00316F6E"/>
    <w:rsid w:val="00320673"/>
    <w:rsid w:val="00320875"/>
    <w:rsid w:val="00320A94"/>
    <w:rsid w:val="00321D66"/>
    <w:rsid w:val="0032212C"/>
    <w:rsid w:val="003251B9"/>
    <w:rsid w:val="00326178"/>
    <w:rsid w:val="003315B0"/>
    <w:rsid w:val="00333BF6"/>
    <w:rsid w:val="003349D0"/>
    <w:rsid w:val="00335300"/>
    <w:rsid w:val="00335583"/>
    <w:rsid w:val="00336256"/>
    <w:rsid w:val="00342B96"/>
    <w:rsid w:val="00344818"/>
    <w:rsid w:val="00352F21"/>
    <w:rsid w:val="00353439"/>
    <w:rsid w:val="00356190"/>
    <w:rsid w:val="003576CD"/>
    <w:rsid w:val="0035781F"/>
    <w:rsid w:val="00362F8C"/>
    <w:rsid w:val="00364351"/>
    <w:rsid w:val="00367C5F"/>
    <w:rsid w:val="00367D0E"/>
    <w:rsid w:val="0037220C"/>
    <w:rsid w:val="00373558"/>
    <w:rsid w:val="00375180"/>
    <w:rsid w:val="003751B5"/>
    <w:rsid w:val="00375E6F"/>
    <w:rsid w:val="00376355"/>
    <w:rsid w:val="00376688"/>
    <w:rsid w:val="00380DCE"/>
    <w:rsid w:val="0038118F"/>
    <w:rsid w:val="00384CCC"/>
    <w:rsid w:val="00387071"/>
    <w:rsid w:val="003875CE"/>
    <w:rsid w:val="00387F45"/>
    <w:rsid w:val="00390D09"/>
    <w:rsid w:val="00393203"/>
    <w:rsid w:val="00393DC3"/>
    <w:rsid w:val="0039756B"/>
    <w:rsid w:val="003A00CE"/>
    <w:rsid w:val="003A1CA7"/>
    <w:rsid w:val="003A3D57"/>
    <w:rsid w:val="003A5896"/>
    <w:rsid w:val="003A71B0"/>
    <w:rsid w:val="003B378B"/>
    <w:rsid w:val="003B3998"/>
    <w:rsid w:val="003B5417"/>
    <w:rsid w:val="003B7E78"/>
    <w:rsid w:val="003C0FF1"/>
    <w:rsid w:val="003C1FFA"/>
    <w:rsid w:val="003C7DF9"/>
    <w:rsid w:val="003D0081"/>
    <w:rsid w:val="003D1D7C"/>
    <w:rsid w:val="003D1FFC"/>
    <w:rsid w:val="003D6A1F"/>
    <w:rsid w:val="003D6D63"/>
    <w:rsid w:val="003D7C76"/>
    <w:rsid w:val="003E13CC"/>
    <w:rsid w:val="003E208F"/>
    <w:rsid w:val="003E273E"/>
    <w:rsid w:val="003E2856"/>
    <w:rsid w:val="003E5160"/>
    <w:rsid w:val="003E5291"/>
    <w:rsid w:val="003E53C2"/>
    <w:rsid w:val="003E57AE"/>
    <w:rsid w:val="003E7C87"/>
    <w:rsid w:val="003F1F31"/>
    <w:rsid w:val="003F2425"/>
    <w:rsid w:val="003F34EA"/>
    <w:rsid w:val="003F4304"/>
    <w:rsid w:val="003F6405"/>
    <w:rsid w:val="003F6F72"/>
    <w:rsid w:val="003F72E8"/>
    <w:rsid w:val="003F72FE"/>
    <w:rsid w:val="00401E07"/>
    <w:rsid w:val="00402329"/>
    <w:rsid w:val="00402A25"/>
    <w:rsid w:val="00405753"/>
    <w:rsid w:val="00406D37"/>
    <w:rsid w:val="00406DA8"/>
    <w:rsid w:val="00407D63"/>
    <w:rsid w:val="00410168"/>
    <w:rsid w:val="00410188"/>
    <w:rsid w:val="00410BB5"/>
    <w:rsid w:val="00413422"/>
    <w:rsid w:val="00420454"/>
    <w:rsid w:val="00424CE7"/>
    <w:rsid w:val="00425196"/>
    <w:rsid w:val="004263FB"/>
    <w:rsid w:val="00430FAD"/>
    <w:rsid w:val="0043599B"/>
    <w:rsid w:val="00437314"/>
    <w:rsid w:val="00440860"/>
    <w:rsid w:val="00440E82"/>
    <w:rsid w:val="004423D9"/>
    <w:rsid w:val="0044276D"/>
    <w:rsid w:val="00442ED3"/>
    <w:rsid w:val="00444406"/>
    <w:rsid w:val="00444EE2"/>
    <w:rsid w:val="00445F7C"/>
    <w:rsid w:val="004501B0"/>
    <w:rsid w:val="004519CF"/>
    <w:rsid w:val="00452BBC"/>
    <w:rsid w:val="00453F50"/>
    <w:rsid w:val="00455E61"/>
    <w:rsid w:val="00461A9B"/>
    <w:rsid w:val="00461E0E"/>
    <w:rsid w:val="004639ED"/>
    <w:rsid w:val="00463FC1"/>
    <w:rsid w:val="00466AA6"/>
    <w:rsid w:val="00467592"/>
    <w:rsid w:val="004740F2"/>
    <w:rsid w:val="00474F2B"/>
    <w:rsid w:val="004759EE"/>
    <w:rsid w:val="004769C1"/>
    <w:rsid w:val="0048113D"/>
    <w:rsid w:val="00481E4C"/>
    <w:rsid w:val="0048270F"/>
    <w:rsid w:val="00482711"/>
    <w:rsid w:val="0048401A"/>
    <w:rsid w:val="00484381"/>
    <w:rsid w:val="004877DF"/>
    <w:rsid w:val="0049138E"/>
    <w:rsid w:val="00493BFC"/>
    <w:rsid w:val="00494B84"/>
    <w:rsid w:val="00496E89"/>
    <w:rsid w:val="004A00EF"/>
    <w:rsid w:val="004A0454"/>
    <w:rsid w:val="004A116E"/>
    <w:rsid w:val="004A159C"/>
    <w:rsid w:val="004A1DC4"/>
    <w:rsid w:val="004A28D5"/>
    <w:rsid w:val="004A579E"/>
    <w:rsid w:val="004A614A"/>
    <w:rsid w:val="004A76E0"/>
    <w:rsid w:val="004B05A6"/>
    <w:rsid w:val="004B0B06"/>
    <w:rsid w:val="004B0B47"/>
    <w:rsid w:val="004B1AE1"/>
    <w:rsid w:val="004B1CCB"/>
    <w:rsid w:val="004B21FD"/>
    <w:rsid w:val="004B2D37"/>
    <w:rsid w:val="004B4F06"/>
    <w:rsid w:val="004B57F2"/>
    <w:rsid w:val="004B5DFC"/>
    <w:rsid w:val="004B6420"/>
    <w:rsid w:val="004B67BF"/>
    <w:rsid w:val="004C08D8"/>
    <w:rsid w:val="004C19BF"/>
    <w:rsid w:val="004C4582"/>
    <w:rsid w:val="004C7131"/>
    <w:rsid w:val="004C7D2B"/>
    <w:rsid w:val="004D278B"/>
    <w:rsid w:val="004D3177"/>
    <w:rsid w:val="004D4583"/>
    <w:rsid w:val="004D5525"/>
    <w:rsid w:val="004D55E0"/>
    <w:rsid w:val="004D642E"/>
    <w:rsid w:val="004D76E1"/>
    <w:rsid w:val="004E085A"/>
    <w:rsid w:val="004E1B3F"/>
    <w:rsid w:val="004E22AC"/>
    <w:rsid w:val="004E3B00"/>
    <w:rsid w:val="004E60EA"/>
    <w:rsid w:val="004F2B9C"/>
    <w:rsid w:val="004F2D1E"/>
    <w:rsid w:val="004F4E13"/>
    <w:rsid w:val="004F58E5"/>
    <w:rsid w:val="004F5B6C"/>
    <w:rsid w:val="004F5C8A"/>
    <w:rsid w:val="004F5ED0"/>
    <w:rsid w:val="004F602C"/>
    <w:rsid w:val="004F6595"/>
    <w:rsid w:val="004F675B"/>
    <w:rsid w:val="004F7D6D"/>
    <w:rsid w:val="00504D80"/>
    <w:rsid w:val="00505B9A"/>
    <w:rsid w:val="005063E9"/>
    <w:rsid w:val="00507643"/>
    <w:rsid w:val="005134B7"/>
    <w:rsid w:val="005136AA"/>
    <w:rsid w:val="0051489C"/>
    <w:rsid w:val="00514B9A"/>
    <w:rsid w:val="005172B3"/>
    <w:rsid w:val="00517485"/>
    <w:rsid w:val="005178E7"/>
    <w:rsid w:val="005202EA"/>
    <w:rsid w:val="0052070F"/>
    <w:rsid w:val="00522E63"/>
    <w:rsid w:val="00530660"/>
    <w:rsid w:val="005308AF"/>
    <w:rsid w:val="00530C6E"/>
    <w:rsid w:val="005328D5"/>
    <w:rsid w:val="00535DEB"/>
    <w:rsid w:val="00536F53"/>
    <w:rsid w:val="005427AE"/>
    <w:rsid w:val="005435E3"/>
    <w:rsid w:val="00543FC5"/>
    <w:rsid w:val="00544FA1"/>
    <w:rsid w:val="00545A61"/>
    <w:rsid w:val="0054609C"/>
    <w:rsid w:val="00546EC9"/>
    <w:rsid w:val="005504CA"/>
    <w:rsid w:val="00550E62"/>
    <w:rsid w:val="005517EA"/>
    <w:rsid w:val="00551BCB"/>
    <w:rsid w:val="005520E5"/>
    <w:rsid w:val="00553EE9"/>
    <w:rsid w:val="00554960"/>
    <w:rsid w:val="00554C47"/>
    <w:rsid w:val="00554D9F"/>
    <w:rsid w:val="00555799"/>
    <w:rsid w:val="00556447"/>
    <w:rsid w:val="0055679A"/>
    <w:rsid w:val="005601AA"/>
    <w:rsid w:val="005604E1"/>
    <w:rsid w:val="00561C0A"/>
    <w:rsid w:val="005622DC"/>
    <w:rsid w:val="00562957"/>
    <w:rsid w:val="00562E0E"/>
    <w:rsid w:val="0056403F"/>
    <w:rsid w:val="005654FB"/>
    <w:rsid w:val="00567797"/>
    <w:rsid w:val="00567B3D"/>
    <w:rsid w:val="005733E3"/>
    <w:rsid w:val="00573565"/>
    <w:rsid w:val="00573599"/>
    <w:rsid w:val="00573F90"/>
    <w:rsid w:val="00575453"/>
    <w:rsid w:val="0057689D"/>
    <w:rsid w:val="005803F7"/>
    <w:rsid w:val="00582C44"/>
    <w:rsid w:val="005860FD"/>
    <w:rsid w:val="005879FA"/>
    <w:rsid w:val="005904D4"/>
    <w:rsid w:val="00590814"/>
    <w:rsid w:val="00592E4D"/>
    <w:rsid w:val="00594175"/>
    <w:rsid w:val="005943E4"/>
    <w:rsid w:val="0059470A"/>
    <w:rsid w:val="005957E6"/>
    <w:rsid w:val="005A0C15"/>
    <w:rsid w:val="005A16FC"/>
    <w:rsid w:val="005B010A"/>
    <w:rsid w:val="005B1A95"/>
    <w:rsid w:val="005B215C"/>
    <w:rsid w:val="005B3791"/>
    <w:rsid w:val="005B38B0"/>
    <w:rsid w:val="005B5A11"/>
    <w:rsid w:val="005C0E80"/>
    <w:rsid w:val="005C2619"/>
    <w:rsid w:val="005C59CC"/>
    <w:rsid w:val="005D1FF6"/>
    <w:rsid w:val="005D3F09"/>
    <w:rsid w:val="005D5E20"/>
    <w:rsid w:val="005E042A"/>
    <w:rsid w:val="005E06E0"/>
    <w:rsid w:val="005E086D"/>
    <w:rsid w:val="005E7340"/>
    <w:rsid w:val="005E7EFB"/>
    <w:rsid w:val="005F3B7D"/>
    <w:rsid w:val="005F496F"/>
    <w:rsid w:val="006024CA"/>
    <w:rsid w:val="00603B0B"/>
    <w:rsid w:val="0060583A"/>
    <w:rsid w:val="00607B69"/>
    <w:rsid w:val="00607C4B"/>
    <w:rsid w:val="00610B23"/>
    <w:rsid w:val="006116AA"/>
    <w:rsid w:val="00611A25"/>
    <w:rsid w:val="00613128"/>
    <w:rsid w:val="00614735"/>
    <w:rsid w:val="00616A04"/>
    <w:rsid w:val="00617A06"/>
    <w:rsid w:val="00617A83"/>
    <w:rsid w:val="00622C29"/>
    <w:rsid w:val="00624B43"/>
    <w:rsid w:val="00624ED5"/>
    <w:rsid w:val="00625447"/>
    <w:rsid w:val="00630CA4"/>
    <w:rsid w:val="00632AC9"/>
    <w:rsid w:val="00632B57"/>
    <w:rsid w:val="00642535"/>
    <w:rsid w:val="006433E5"/>
    <w:rsid w:val="00644BF5"/>
    <w:rsid w:val="00645AE8"/>
    <w:rsid w:val="00647783"/>
    <w:rsid w:val="00652854"/>
    <w:rsid w:val="0065366A"/>
    <w:rsid w:val="00653F3E"/>
    <w:rsid w:val="00656743"/>
    <w:rsid w:val="00657BAD"/>
    <w:rsid w:val="00660676"/>
    <w:rsid w:val="0066391F"/>
    <w:rsid w:val="00663F1B"/>
    <w:rsid w:val="00664BB0"/>
    <w:rsid w:val="00666346"/>
    <w:rsid w:val="0066790F"/>
    <w:rsid w:val="006679BD"/>
    <w:rsid w:val="00670D6C"/>
    <w:rsid w:val="006714BE"/>
    <w:rsid w:val="006716E0"/>
    <w:rsid w:val="0067260E"/>
    <w:rsid w:val="0067434A"/>
    <w:rsid w:val="00680633"/>
    <w:rsid w:val="00683DEF"/>
    <w:rsid w:val="00686EC4"/>
    <w:rsid w:val="006878E6"/>
    <w:rsid w:val="00691038"/>
    <w:rsid w:val="00691BC3"/>
    <w:rsid w:val="00691E72"/>
    <w:rsid w:val="00693C48"/>
    <w:rsid w:val="006944A7"/>
    <w:rsid w:val="006964E3"/>
    <w:rsid w:val="00696FC4"/>
    <w:rsid w:val="006A02C4"/>
    <w:rsid w:val="006A2222"/>
    <w:rsid w:val="006A3389"/>
    <w:rsid w:val="006A3834"/>
    <w:rsid w:val="006A3914"/>
    <w:rsid w:val="006A5518"/>
    <w:rsid w:val="006A5B4E"/>
    <w:rsid w:val="006A69E8"/>
    <w:rsid w:val="006B0491"/>
    <w:rsid w:val="006B05B0"/>
    <w:rsid w:val="006B15BD"/>
    <w:rsid w:val="006B1BB9"/>
    <w:rsid w:val="006B2A24"/>
    <w:rsid w:val="006B653E"/>
    <w:rsid w:val="006B6A06"/>
    <w:rsid w:val="006C0363"/>
    <w:rsid w:val="006C0B1A"/>
    <w:rsid w:val="006C2597"/>
    <w:rsid w:val="006C4214"/>
    <w:rsid w:val="006C7854"/>
    <w:rsid w:val="006D0F8B"/>
    <w:rsid w:val="006D1472"/>
    <w:rsid w:val="006D33EE"/>
    <w:rsid w:val="006D71A0"/>
    <w:rsid w:val="006E05D5"/>
    <w:rsid w:val="006E19D3"/>
    <w:rsid w:val="006E23B8"/>
    <w:rsid w:val="006E2899"/>
    <w:rsid w:val="006E2FDF"/>
    <w:rsid w:val="006E3937"/>
    <w:rsid w:val="006E4179"/>
    <w:rsid w:val="006E4C94"/>
    <w:rsid w:val="006E6C55"/>
    <w:rsid w:val="006E7352"/>
    <w:rsid w:val="006E745A"/>
    <w:rsid w:val="006F075F"/>
    <w:rsid w:val="006F07BF"/>
    <w:rsid w:val="006F11E9"/>
    <w:rsid w:val="006F2E2F"/>
    <w:rsid w:val="006F4693"/>
    <w:rsid w:val="006F6F91"/>
    <w:rsid w:val="00700CEA"/>
    <w:rsid w:val="0070115D"/>
    <w:rsid w:val="0070345B"/>
    <w:rsid w:val="00703F34"/>
    <w:rsid w:val="00706FF8"/>
    <w:rsid w:val="0070750B"/>
    <w:rsid w:val="007111D7"/>
    <w:rsid w:val="007165A0"/>
    <w:rsid w:val="0072529E"/>
    <w:rsid w:val="0072790A"/>
    <w:rsid w:val="00730693"/>
    <w:rsid w:val="00732118"/>
    <w:rsid w:val="007327CA"/>
    <w:rsid w:val="00735D8B"/>
    <w:rsid w:val="00736D68"/>
    <w:rsid w:val="00736DD6"/>
    <w:rsid w:val="007418EC"/>
    <w:rsid w:val="00742656"/>
    <w:rsid w:val="00746069"/>
    <w:rsid w:val="0074658E"/>
    <w:rsid w:val="00746E61"/>
    <w:rsid w:val="0074791D"/>
    <w:rsid w:val="00751AA3"/>
    <w:rsid w:val="00751F33"/>
    <w:rsid w:val="00752219"/>
    <w:rsid w:val="00752DAE"/>
    <w:rsid w:val="0075383E"/>
    <w:rsid w:val="00754341"/>
    <w:rsid w:val="00754963"/>
    <w:rsid w:val="00754F73"/>
    <w:rsid w:val="00755C69"/>
    <w:rsid w:val="00756A34"/>
    <w:rsid w:val="00762188"/>
    <w:rsid w:val="007644BB"/>
    <w:rsid w:val="00764BAE"/>
    <w:rsid w:val="007764B2"/>
    <w:rsid w:val="00781B64"/>
    <w:rsid w:val="00781BAD"/>
    <w:rsid w:val="0078454D"/>
    <w:rsid w:val="00787366"/>
    <w:rsid w:val="00790307"/>
    <w:rsid w:val="007909B3"/>
    <w:rsid w:val="007909E0"/>
    <w:rsid w:val="00791579"/>
    <w:rsid w:val="007936FB"/>
    <w:rsid w:val="00796852"/>
    <w:rsid w:val="007A1403"/>
    <w:rsid w:val="007A23DE"/>
    <w:rsid w:val="007A2E52"/>
    <w:rsid w:val="007A5CFC"/>
    <w:rsid w:val="007B47DA"/>
    <w:rsid w:val="007B5A85"/>
    <w:rsid w:val="007B6589"/>
    <w:rsid w:val="007C2DD7"/>
    <w:rsid w:val="007C2FAD"/>
    <w:rsid w:val="007C31AB"/>
    <w:rsid w:val="007C62DD"/>
    <w:rsid w:val="007C6BE4"/>
    <w:rsid w:val="007C7C17"/>
    <w:rsid w:val="007D0A1A"/>
    <w:rsid w:val="007D2474"/>
    <w:rsid w:val="007D365E"/>
    <w:rsid w:val="007E22C0"/>
    <w:rsid w:val="007E3C67"/>
    <w:rsid w:val="007E40EC"/>
    <w:rsid w:val="007E5136"/>
    <w:rsid w:val="007E7B09"/>
    <w:rsid w:val="007F1EB0"/>
    <w:rsid w:val="007F45AC"/>
    <w:rsid w:val="007F5BE9"/>
    <w:rsid w:val="007F7DFD"/>
    <w:rsid w:val="00803906"/>
    <w:rsid w:val="0080435E"/>
    <w:rsid w:val="00805752"/>
    <w:rsid w:val="00806DF7"/>
    <w:rsid w:val="00807675"/>
    <w:rsid w:val="00810504"/>
    <w:rsid w:val="008112F0"/>
    <w:rsid w:val="00814AB7"/>
    <w:rsid w:val="008153F5"/>
    <w:rsid w:val="00817112"/>
    <w:rsid w:val="00817662"/>
    <w:rsid w:val="008176F9"/>
    <w:rsid w:val="00817D8F"/>
    <w:rsid w:val="008205F3"/>
    <w:rsid w:val="00822404"/>
    <w:rsid w:val="00822753"/>
    <w:rsid w:val="008235A3"/>
    <w:rsid w:val="008237A9"/>
    <w:rsid w:val="00823C59"/>
    <w:rsid w:val="00825EA6"/>
    <w:rsid w:val="00827F65"/>
    <w:rsid w:val="00830356"/>
    <w:rsid w:val="00834C58"/>
    <w:rsid w:val="00836ADA"/>
    <w:rsid w:val="00840E85"/>
    <w:rsid w:val="00841400"/>
    <w:rsid w:val="00841980"/>
    <w:rsid w:val="00842669"/>
    <w:rsid w:val="0084359B"/>
    <w:rsid w:val="00843859"/>
    <w:rsid w:val="008527E5"/>
    <w:rsid w:val="00852918"/>
    <w:rsid w:val="00857310"/>
    <w:rsid w:val="00862D10"/>
    <w:rsid w:val="008633A2"/>
    <w:rsid w:val="00864C48"/>
    <w:rsid w:val="008665AA"/>
    <w:rsid w:val="0086677F"/>
    <w:rsid w:val="00866AA1"/>
    <w:rsid w:val="00870C85"/>
    <w:rsid w:val="00872CAA"/>
    <w:rsid w:val="0087314A"/>
    <w:rsid w:val="00875DB5"/>
    <w:rsid w:val="008770B5"/>
    <w:rsid w:val="00880162"/>
    <w:rsid w:val="0088209D"/>
    <w:rsid w:val="008835CB"/>
    <w:rsid w:val="00884033"/>
    <w:rsid w:val="00885C56"/>
    <w:rsid w:val="008861BA"/>
    <w:rsid w:val="00890487"/>
    <w:rsid w:val="00890517"/>
    <w:rsid w:val="00892230"/>
    <w:rsid w:val="00896455"/>
    <w:rsid w:val="0089686F"/>
    <w:rsid w:val="008A354A"/>
    <w:rsid w:val="008A3B60"/>
    <w:rsid w:val="008A57D6"/>
    <w:rsid w:val="008A7FFC"/>
    <w:rsid w:val="008B65B5"/>
    <w:rsid w:val="008B6C4E"/>
    <w:rsid w:val="008B6D1F"/>
    <w:rsid w:val="008B783E"/>
    <w:rsid w:val="008C065B"/>
    <w:rsid w:val="008C1D94"/>
    <w:rsid w:val="008C3BB4"/>
    <w:rsid w:val="008C6F30"/>
    <w:rsid w:val="008C71CC"/>
    <w:rsid w:val="008C73DD"/>
    <w:rsid w:val="008D1DD1"/>
    <w:rsid w:val="008D3763"/>
    <w:rsid w:val="008D413C"/>
    <w:rsid w:val="008D527E"/>
    <w:rsid w:val="008D7931"/>
    <w:rsid w:val="008E01E9"/>
    <w:rsid w:val="008E060A"/>
    <w:rsid w:val="008E1F54"/>
    <w:rsid w:val="008E243D"/>
    <w:rsid w:val="008E5503"/>
    <w:rsid w:val="008E60FA"/>
    <w:rsid w:val="008E64BD"/>
    <w:rsid w:val="008F1567"/>
    <w:rsid w:val="008F2950"/>
    <w:rsid w:val="008F3287"/>
    <w:rsid w:val="008F5F53"/>
    <w:rsid w:val="008F6362"/>
    <w:rsid w:val="008F6418"/>
    <w:rsid w:val="008F691D"/>
    <w:rsid w:val="008F6EED"/>
    <w:rsid w:val="00902348"/>
    <w:rsid w:val="00902900"/>
    <w:rsid w:val="00902CD2"/>
    <w:rsid w:val="009036A6"/>
    <w:rsid w:val="00904953"/>
    <w:rsid w:val="00906E13"/>
    <w:rsid w:val="00907A71"/>
    <w:rsid w:val="0091565D"/>
    <w:rsid w:val="00915C74"/>
    <w:rsid w:val="00915D8B"/>
    <w:rsid w:val="00916352"/>
    <w:rsid w:val="00916445"/>
    <w:rsid w:val="00920143"/>
    <w:rsid w:val="00922D9D"/>
    <w:rsid w:val="009235F3"/>
    <w:rsid w:val="00923D28"/>
    <w:rsid w:val="00924018"/>
    <w:rsid w:val="00924290"/>
    <w:rsid w:val="00926593"/>
    <w:rsid w:val="009311EF"/>
    <w:rsid w:val="00934846"/>
    <w:rsid w:val="00934C33"/>
    <w:rsid w:val="00935BEB"/>
    <w:rsid w:val="0093641D"/>
    <w:rsid w:val="0094011E"/>
    <w:rsid w:val="009407EA"/>
    <w:rsid w:val="0094170D"/>
    <w:rsid w:val="00941B8D"/>
    <w:rsid w:val="00941D25"/>
    <w:rsid w:val="00942287"/>
    <w:rsid w:val="00943078"/>
    <w:rsid w:val="0094445C"/>
    <w:rsid w:val="00945C9E"/>
    <w:rsid w:val="00946230"/>
    <w:rsid w:val="00947D1D"/>
    <w:rsid w:val="009515A7"/>
    <w:rsid w:val="009515B8"/>
    <w:rsid w:val="00951F1F"/>
    <w:rsid w:val="00952C81"/>
    <w:rsid w:val="00954155"/>
    <w:rsid w:val="00960BAC"/>
    <w:rsid w:val="00960FCB"/>
    <w:rsid w:val="00961CC9"/>
    <w:rsid w:val="00964295"/>
    <w:rsid w:val="009649A6"/>
    <w:rsid w:val="00964B05"/>
    <w:rsid w:val="00964E9A"/>
    <w:rsid w:val="009676D4"/>
    <w:rsid w:val="00971013"/>
    <w:rsid w:val="009713E3"/>
    <w:rsid w:val="00977F35"/>
    <w:rsid w:val="00980277"/>
    <w:rsid w:val="009813DD"/>
    <w:rsid w:val="0098144F"/>
    <w:rsid w:val="00982121"/>
    <w:rsid w:val="00983314"/>
    <w:rsid w:val="00983C64"/>
    <w:rsid w:val="00985D4A"/>
    <w:rsid w:val="00986767"/>
    <w:rsid w:val="0098717B"/>
    <w:rsid w:val="00991382"/>
    <w:rsid w:val="00991973"/>
    <w:rsid w:val="00994035"/>
    <w:rsid w:val="0099438A"/>
    <w:rsid w:val="00994D77"/>
    <w:rsid w:val="00995BD5"/>
    <w:rsid w:val="0099623D"/>
    <w:rsid w:val="009A2208"/>
    <w:rsid w:val="009A492A"/>
    <w:rsid w:val="009A49E6"/>
    <w:rsid w:val="009A4ED3"/>
    <w:rsid w:val="009A56ED"/>
    <w:rsid w:val="009B434B"/>
    <w:rsid w:val="009B6768"/>
    <w:rsid w:val="009B7D66"/>
    <w:rsid w:val="009C2ACA"/>
    <w:rsid w:val="009C31E6"/>
    <w:rsid w:val="009C479D"/>
    <w:rsid w:val="009C583B"/>
    <w:rsid w:val="009C6A40"/>
    <w:rsid w:val="009C6D13"/>
    <w:rsid w:val="009D1B96"/>
    <w:rsid w:val="009D2F79"/>
    <w:rsid w:val="009D50AE"/>
    <w:rsid w:val="009D56F8"/>
    <w:rsid w:val="009E0B90"/>
    <w:rsid w:val="009E0C74"/>
    <w:rsid w:val="009E13D0"/>
    <w:rsid w:val="009E20F6"/>
    <w:rsid w:val="009E3193"/>
    <w:rsid w:val="009E3D3F"/>
    <w:rsid w:val="009E4A7C"/>
    <w:rsid w:val="009E7035"/>
    <w:rsid w:val="009E7851"/>
    <w:rsid w:val="009E7D37"/>
    <w:rsid w:val="009F490D"/>
    <w:rsid w:val="009F52CA"/>
    <w:rsid w:val="009F7A48"/>
    <w:rsid w:val="00A0153F"/>
    <w:rsid w:val="00A02494"/>
    <w:rsid w:val="00A04467"/>
    <w:rsid w:val="00A058D2"/>
    <w:rsid w:val="00A1183F"/>
    <w:rsid w:val="00A12F29"/>
    <w:rsid w:val="00A175DB"/>
    <w:rsid w:val="00A23095"/>
    <w:rsid w:val="00A24440"/>
    <w:rsid w:val="00A253D2"/>
    <w:rsid w:val="00A31583"/>
    <w:rsid w:val="00A31655"/>
    <w:rsid w:val="00A317A3"/>
    <w:rsid w:val="00A31B7E"/>
    <w:rsid w:val="00A31EC8"/>
    <w:rsid w:val="00A35605"/>
    <w:rsid w:val="00A373E6"/>
    <w:rsid w:val="00A44F1F"/>
    <w:rsid w:val="00A460AF"/>
    <w:rsid w:val="00A4730C"/>
    <w:rsid w:val="00A50D0E"/>
    <w:rsid w:val="00A510C6"/>
    <w:rsid w:val="00A519F4"/>
    <w:rsid w:val="00A533DE"/>
    <w:rsid w:val="00A534B7"/>
    <w:rsid w:val="00A539B2"/>
    <w:rsid w:val="00A55C69"/>
    <w:rsid w:val="00A603AE"/>
    <w:rsid w:val="00A61821"/>
    <w:rsid w:val="00A619DC"/>
    <w:rsid w:val="00A62393"/>
    <w:rsid w:val="00A66809"/>
    <w:rsid w:val="00A73B5F"/>
    <w:rsid w:val="00A750AA"/>
    <w:rsid w:val="00A80ED3"/>
    <w:rsid w:val="00A86566"/>
    <w:rsid w:val="00A86FD6"/>
    <w:rsid w:val="00A90EAA"/>
    <w:rsid w:val="00A914BA"/>
    <w:rsid w:val="00A91E63"/>
    <w:rsid w:val="00A9473A"/>
    <w:rsid w:val="00A949B3"/>
    <w:rsid w:val="00A9584B"/>
    <w:rsid w:val="00A95C18"/>
    <w:rsid w:val="00A95CBA"/>
    <w:rsid w:val="00A97570"/>
    <w:rsid w:val="00A97C9E"/>
    <w:rsid w:val="00AA0145"/>
    <w:rsid w:val="00AA024F"/>
    <w:rsid w:val="00AA1E5D"/>
    <w:rsid w:val="00AA2225"/>
    <w:rsid w:val="00AA39CD"/>
    <w:rsid w:val="00AA6789"/>
    <w:rsid w:val="00AB0094"/>
    <w:rsid w:val="00AB10E5"/>
    <w:rsid w:val="00AB4303"/>
    <w:rsid w:val="00AB49BB"/>
    <w:rsid w:val="00AC184A"/>
    <w:rsid w:val="00AC37C0"/>
    <w:rsid w:val="00AC3A3D"/>
    <w:rsid w:val="00AC5A7F"/>
    <w:rsid w:val="00AC5CF5"/>
    <w:rsid w:val="00AC5EEF"/>
    <w:rsid w:val="00AC6032"/>
    <w:rsid w:val="00AC641D"/>
    <w:rsid w:val="00AC7C63"/>
    <w:rsid w:val="00AD0C54"/>
    <w:rsid w:val="00AD3B9E"/>
    <w:rsid w:val="00AD466E"/>
    <w:rsid w:val="00AD49BD"/>
    <w:rsid w:val="00AD4A82"/>
    <w:rsid w:val="00AD6983"/>
    <w:rsid w:val="00AD757B"/>
    <w:rsid w:val="00AD7EE8"/>
    <w:rsid w:val="00AE05AA"/>
    <w:rsid w:val="00AE0687"/>
    <w:rsid w:val="00AE0FD1"/>
    <w:rsid w:val="00AE2887"/>
    <w:rsid w:val="00AE3C6C"/>
    <w:rsid w:val="00AE44D1"/>
    <w:rsid w:val="00AF4D5D"/>
    <w:rsid w:val="00AF64D4"/>
    <w:rsid w:val="00AF697D"/>
    <w:rsid w:val="00B01499"/>
    <w:rsid w:val="00B043DD"/>
    <w:rsid w:val="00B044AA"/>
    <w:rsid w:val="00B04540"/>
    <w:rsid w:val="00B062EE"/>
    <w:rsid w:val="00B074BB"/>
    <w:rsid w:val="00B101AA"/>
    <w:rsid w:val="00B13391"/>
    <w:rsid w:val="00B13E97"/>
    <w:rsid w:val="00B157D1"/>
    <w:rsid w:val="00B2287B"/>
    <w:rsid w:val="00B24CE9"/>
    <w:rsid w:val="00B260E8"/>
    <w:rsid w:val="00B27495"/>
    <w:rsid w:val="00B27887"/>
    <w:rsid w:val="00B27A06"/>
    <w:rsid w:val="00B30F44"/>
    <w:rsid w:val="00B3108A"/>
    <w:rsid w:val="00B32AF6"/>
    <w:rsid w:val="00B353F6"/>
    <w:rsid w:val="00B35593"/>
    <w:rsid w:val="00B370CE"/>
    <w:rsid w:val="00B40BDC"/>
    <w:rsid w:val="00B43676"/>
    <w:rsid w:val="00B43992"/>
    <w:rsid w:val="00B43B8E"/>
    <w:rsid w:val="00B44A08"/>
    <w:rsid w:val="00B46700"/>
    <w:rsid w:val="00B46FDB"/>
    <w:rsid w:val="00B478F6"/>
    <w:rsid w:val="00B479D1"/>
    <w:rsid w:val="00B50D66"/>
    <w:rsid w:val="00B517B8"/>
    <w:rsid w:val="00B540DB"/>
    <w:rsid w:val="00B5576C"/>
    <w:rsid w:val="00B55CF3"/>
    <w:rsid w:val="00B63CC4"/>
    <w:rsid w:val="00B641FB"/>
    <w:rsid w:val="00B66F1A"/>
    <w:rsid w:val="00B67157"/>
    <w:rsid w:val="00B70D94"/>
    <w:rsid w:val="00B71367"/>
    <w:rsid w:val="00B713F9"/>
    <w:rsid w:val="00B7143E"/>
    <w:rsid w:val="00B719FB"/>
    <w:rsid w:val="00B74213"/>
    <w:rsid w:val="00B75391"/>
    <w:rsid w:val="00B75BC3"/>
    <w:rsid w:val="00B76484"/>
    <w:rsid w:val="00B7705F"/>
    <w:rsid w:val="00B772FB"/>
    <w:rsid w:val="00B82B2D"/>
    <w:rsid w:val="00B83197"/>
    <w:rsid w:val="00B8348C"/>
    <w:rsid w:val="00B84BE2"/>
    <w:rsid w:val="00B856B7"/>
    <w:rsid w:val="00B8610E"/>
    <w:rsid w:val="00B867C3"/>
    <w:rsid w:val="00B97ADC"/>
    <w:rsid w:val="00BA03A6"/>
    <w:rsid w:val="00BA1199"/>
    <w:rsid w:val="00BA2DCD"/>
    <w:rsid w:val="00BA40A9"/>
    <w:rsid w:val="00BA5208"/>
    <w:rsid w:val="00BA5B81"/>
    <w:rsid w:val="00BA6B6E"/>
    <w:rsid w:val="00BA78B1"/>
    <w:rsid w:val="00BA7C5B"/>
    <w:rsid w:val="00BB1236"/>
    <w:rsid w:val="00BB176F"/>
    <w:rsid w:val="00BB41A2"/>
    <w:rsid w:val="00BB6287"/>
    <w:rsid w:val="00BC2741"/>
    <w:rsid w:val="00BC3A7E"/>
    <w:rsid w:val="00BC4183"/>
    <w:rsid w:val="00BD0BB3"/>
    <w:rsid w:val="00BD58FA"/>
    <w:rsid w:val="00BD5900"/>
    <w:rsid w:val="00BD5F0E"/>
    <w:rsid w:val="00BD6336"/>
    <w:rsid w:val="00BE0160"/>
    <w:rsid w:val="00BE4562"/>
    <w:rsid w:val="00BE45D3"/>
    <w:rsid w:val="00BE4903"/>
    <w:rsid w:val="00BE6FFB"/>
    <w:rsid w:val="00BE71E7"/>
    <w:rsid w:val="00BE7B37"/>
    <w:rsid w:val="00BF0A4D"/>
    <w:rsid w:val="00BF0D18"/>
    <w:rsid w:val="00BF2654"/>
    <w:rsid w:val="00BF3219"/>
    <w:rsid w:val="00BF360C"/>
    <w:rsid w:val="00BF3860"/>
    <w:rsid w:val="00BF4D72"/>
    <w:rsid w:val="00BF5053"/>
    <w:rsid w:val="00BF5E82"/>
    <w:rsid w:val="00BF71A7"/>
    <w:rsid w:val="00C019ED"/>
    <w:rsid w:val="00C0227A"/>
    <w:rsid w:val="00C02647"/>
    <w:rsid w:val="00C04BD3"/>
    <w:rsid w:val="00C10E4E"/>
    <w:rsid w:val="00C143E4"/>
    <w:rsid w:val="00C14D3E"/>
    <w:rsid w:val="00C151E9"/>
    <w:rsid w:val="00C15B1D"/>
    <w:rsid w:val="00C17314"/>
    <w:rsid w:val="00C2033E"/>
    <w:rsid w:val="00C24099"/>
    <w:rsid w:val="00C24B64"/>
    <w:rsid w:val="00C31A2A"/>
    <w:rsid w:val="00C32F18"/>
    <w:rsid w:val="00C3418B"/>
    <w:rsid w:val="00C35E21"/>
    <w:rsid w:val="00C36860"/>
    <w:rsid w:val="00C37F2B"/>
    <w:rsid w:val="00C40D13"/>
    <w:rsid w:val="00C40E9E"/>
    <w:rsid w:val="00C412DD"/>
    <w:rsid w:val="00C417F0"/>
    <w:rsid w:val="00C421B1"/>
    <w:rsid w:val="00C43715"/>
    <w:rsid w:val="00C45100"/>
    <w:rsid w:val="00C466C5"/>
    <w:rsid w:val="00C52E0D"/>
    <w:rsid w:val="00C52E21"/>
    <w:rsid w:val="00C53DCC"/>
    <w:rsid w:val="00C54D1B"/>
    <w:rsid w:val="00C54E2D"/>
    <w:rsid w:val="00C5749B"/>
    <w:rsid w:val="00C6108C"/>
    <w:rsid w:val="00C63728"/>
    <w:rsid w:val="00C64582"/>
    <w:rsid w:val="00C704E5"/>
    <w:rsid w:val="00C714CA"/>
    <w:rsid w:val="00C725C8"/>
    <w:rsid w:val="00C72B78"/>
    <w:rsid w:val="00C7353D"/>
    <w:rsid w:val="00C74603"/>
    <w:rsid w:val="00C766E0"/>
    <w:rsid w:val="00C76E5E"/>
    <w:rsid w:val="00C7731A"/>
    <w:rsid w:val="00C77365"/>
    <w:rsid w:val="00C77619"/>
    <w:rsid w:val="00C81B72"/>
    <w:rsid w:val="00C82235"/>
    <w:rsid w:val="00C843E1"/>
    <w:rsid w:val="00C8539C"/>
    <w:rsid w:val="00C85FA4"/>
    <w:rsid w:val="00C86DC2"/>
    <w:rsid w:val="00C87656"/>
    <w:rsid w:val="00C92E39"/>
    <w:rsid w:val="00C9364E"/>
    <w:rsid w:val="00C95351"/>
    <w:rsid w:val="00CA1938"/>
    <w:rsid w:val="00CA4273"/>
    <w:rsid w:val="00CA6378"/>
    <w:rsid w:val="00CA7DB6"/>
    <w:rsid w:val="00CB050F"/>
    <w:rsid w:val="00CB074B"/>
    <w:rsid w:val="00CB19BB"/>
    <w:rsid w:val="00CB2243"/>
    <w:rsid w:val="00CB2513"/>
    <w:rsid w:val="00CB3368"/>
    <w:rsid w:val="00CB3635"/>
    <w:rsid w:val="00CB4052"/>
    <w:rsid w:val="00CB5B5C"/>
    <w:rsid w:val="00CC07AC"/>
    <w:rsid w:val="00CC640B"/>
    <w:rsid w:val="00CC7146"/>
    <w:rsid w:val="00CC73C6"/>
    <w:rsid w:val="00CD15D3"/>
    <w:rsid w:val="00CD4323"/>
    <w:rsid w:val="00CD449F"/>
    <w:rsid w:val="00CD515D"/>
    <w:rsid w:val="00CD5CFA"/>
    <w:rsid w:val="00CD6CAE"/>
    <w:rsid w:val="00CE0406"/>
    <w:rsid w:val="00CE06D9"/>
    <w:rsid w:val="00CE41ED"/>
    <w:rsid w:val="00CE4B26"/>
    <w:rsid w:val="00CE644B"/>
    <w:rsid w:val="00CF30A2"/>
    <w:rsid w:val="00CF350C"/>
    <w:rsid w:val="00CF46F0"/>
    <w:rsid w:val="00D02474"/>
    <w:rsid w:val="00D02721"/>
    <w:rsid w:val="00D02D21"/>
    <w:rsid w:val="00D04F95"/>
    <w:rsid w:val="00D05C1F"/>
    <w:rsid w:val="00D064E3"/>
    <w:rsid w:val="00D076B3"/>
    <w:rsid w:val="00D10954"/>
    <w:rsid w:val="00D11F28"/>
    <w:rsid w:val="00D15137"/>
    <w:rsid w:val="00D16F48"/>
    <w:rsid w:val="00D170E2"/>
    <w:rsid w:val="00D20D87"/>
    <w:rsid w:val="00D20F53"/>
    <w:rsid w:val="00D2187E"/>
    <w:rsid w:val="00D244D9"/>
    <w:rsid w:val="00D3005D"/>
    <w:rsid w:val="00D32110"/>
    <w:rsid w:val="00D337D4"/>
    <w:rsid w:val="00D3651D"/>
    <w:rsid w:val="00D45C1D"/>
    <w:rsid w:val="00D45C49"/>
    <w:rsid w:val="00D461A9"/>
    <w:rsid w:val="00D46519"/>
    <w:rsid w:val="00D466D8"/>
    <w:rsid w:val="00D4735F"/>
    <w:rsid w:val="00D475AC"/>
    <w:rsid w:val="00D547AC"/>
    <w:rsid w:val="00D55474"/>
    <w:rsid w:val="00D563BB"/>
    <w:rsid w:val="00D61301"/>
    <w:rsid w:val="00D627FE"/>
    <w:rsid w:val="00D62B34"/>
    <w:rsid w:val="00D64402"/>
    <w:rsid w:val="00D648B9"/>
    <w:rsid w:val="00D67369"/>
    <w:rsid w:val="00D726CC"/>
    <w:rsid w:val="00D770C4"/>
    <w:rsid w:val="00D77F0E"/>
    <w:rsid w:val="00D80505"/>
    <w:rsid w:val="00D8677A"/>
    <w:rsid w:val="00D867A8"/>
    <w:rsid w:val="00D902F4"/>
    <w:rsid w:val="00D90C37"/>
    <w:rsid w:val="00D9116F"/>
    <w:rsid w:val="00D922A6"/>
    <w:rsid w:val="00D96623"/>
    <w:rsid w:val="00D97B6A"/>
    <w:rsid w:val="00DA263A"/>
    <w:rsid w:val="00DA2D23"/>
    <w:rsid w:val="00DA4688"/>
    <w:rsid w:val="00DA7A0D"/>
    <w:rsid w:val="00DA7DCF"/>
    <w:rsid w:val="00DB0809"/>
    <w:rsid w:val="00DB1816"/>
    <w:rsid w:val="00DB20AA"/>
    <w:rsid w:val="00DB2FCC"/>
    <w:rsid w:val="00DB4621"/>
    <w:rsid w:val="00DB479F"/>
    <w:rsid w:val="00DB7DC1"/>
    <w:rsid w:val="00DC1488"/>
    <w:rsid w:val="00DC1B10"/>
    <w:rsid w:val="00DC54CD"/>
    <w:rsid w:val="00DC7D7C"/>
    <w:rsid w:val="00DD0C56"/>
    <w:rsid w:val="00DD0F83"/>
    <w:rsid w:val="00DD24C2"/>
    <w:rsid w:val="00DD360D"/>
    <w:rsid w:val="00DD5883"/>
    <w:rsid w:val="00DD7755"/>
    <w:rsid w:val="00DE000F"/>
    <w:rsid w:val="00DE31B7"/>
    <w:rsid w:val="00DE4441"/>
    <w:rsid w:val="00DE63E3"/>
    <w:rsid w:val="00DF22FF"/>
    <w:rsid w:val="00DF28EE"/>
    <w:rsid w:val="00DF2E9C"/>
    <w:rsid w:val="00DF6840"/>
    <w:rsid w:val="00DF78AF"/>
    <w:rsid w:val="00E005DE"/>
    <w:rsid w:val="00E0132D"/>
    <w:rsid w:val="00E01CD4"/>
    <w:rsid w:val="00E0278A"/>
    <w:rsid w:val="00E04081"/>
    <w:rsid w:val="00E06584"/>
    <w:rsid w:val="00E06FEC"/>
    <w:rsid w:val="00E076F9"/>
    <w:rsid w:val="00E112AA"/>
    <w:rsid w:val="00E15A1B"/>
    <w:rsid w:val="00E1709A"/>
    <w:rsid w:val="00E207F8"/>
    <w:rsid w:val="00E20DAE"/>
    <w:rsid w:val="00E2107D"/>
    <w:rsid w:val="00E2134B"/>
    <w:rsid w:val="00E2182F"/>
    <w:rsid w:val="00E2271D"/>
    <w:rsid w:val="00E23469"/>
    <w:rsid w:val="00E24481"/>
    <w:rsid w:val="00E27435"/>
    <w:rsid w:val="00E31418"/>
    <w:rsid w:val="00E40C0E"/>
    <w:rsid w:val="00E42343"/>
    <w:rsid w:val="00E477A7"/>
    <w:rsid w:val="00E47831"/>
    <w:rsid w:val="00E5370D"/>
    <w:rsid w:val="00E53FC6"/>
    <w:rsid w:val="00E5484C"/>
    <w:rsid w:val="00E57231"/>
    <w:rsid w:val="00E572FB"/>
    <w:rsid w:val="00E57A34"/>
    <w:rsid w:val="00E61E71"/>
    <w:rsid w:val="00E61FAA"/>
    <w:rsid w:val="00E62A7D"/>
    <w:rsid w:val="00E63A54"/>
    <w:rsid w:val="00E67074"/>
    <w:rsid w:val="00E702F0"/>
    <w:rsid w:val="00E7156C"/>
    <w:rsid w:val="00E71BBC"/>
    <w:rsid w:val="00E75DE2"/>
    <w:rsid w:val="00E76D1F"/>
    <w:rsid w:val="00E770EA"/>
    <w:rsid w:val="00E7752C"/>
    <w:rsid w:val="00E77E21"/>
    <w:rsid w:val="00E84528"/>
    <w:rsid w:val="00E8493F"/>
    <w:rsid w:val="00E84D09"/>
    <w:rsid w:val="00E879C1"/>
    <w:rsid w:val="00E87DCC"/>
    <w:rsid w:val="00E87EC6"/>
    <w:rsid w:val="00E90AF9"/>
    <w:rsid w:val="00E92119"/>
    <w:rsid w:val="00E92CEA"/>
    <w:rsid w:val="00EA16D6"/>
    <w:rsid w:val="00EA1D2E"/>
    <w:rsid w:val="00EA2098"/>
    <w:rsid w:val="00EA2935"/>
    <w:rsid w:val="00EA4BAC"/>
    <w:rsid w:val="00EA535B"/>
    <w:rsid w:val="00EA63E8"/>
    <w:rsid w:val="00EB3243"/>
    <w:rsid w:val="00EB39EF"/>
    <w:rsid w:val="00EB3F9C"/>
    <w:rsid w:val="00EB4EB2"/>
    <w:rsid w:val="00EB6A17"/>
    <w:rsid w:val="00EC0276"/>
    <w:rsid w:val="00EC092B"/>
    <w:rsid w:val="00EC4E11"/>
    <w:rsid w:val="00ED0194"/>
    <w:rsid w:val="00ED1244"/>
    <w:rsid w:val="00ED23AF"/>
    <w:rsid w:val="00ED311D"/>
    <w:rsid w:val="00ED41A4"/>
    <w:rsid w:val="00ED49BE"/>
    <w:rsid w:val="00ED70C4"/>
    <w:rsid w:val="00ED718A"/>
    <w:rsid w:val="00EE0D9D"/>
    <w:rsid w:val="00EE11F7"/>
    <w:rsid w:val="00EE2365"/>
    <w:rsid w:val="00EE2AB4"/>
    <w:rsid w:val="00EE2B1A"/>
    <w:rsid w:val="00EE3C01"/>
    <w:rsid w:val="00EE409F"/>
    <w:rsid w:val="00EE532F"/>
    <w:rsid w:val="00EE62BB"/>
    <w:rsid w:val="00EE6D24"/>
    <w:rsid w:val="00EE7003"/>
    <w:rsid w:val="00EE701A"/>
    <w:rsid w:val="00EE78D4"/>
    <w:rsid w:val="00EF04B6"/>
    <w:rsid w:val="00EF09A6"/>
    <w:rsid w:val="00EF1302"/>
    <w:rsid w:val="00EF6DB5"/>
    <w:rsid w:val="00F01ECF"/>
    <w:rsid w:val="00F04991"/>
    <w:rsid w:val="00F057B4"/>
    <w:rsid w:val="00F0785C"/>
    <w:rsid w:val="00F07F93"/>
    <w:rsid w:val="00F12C91"/>
    <w:rsid w:val="00F13138"/>
    <w:rsid w:val="00F14D73"/>
    <w:rsid w:val="00F16E0E"/>
    <w:rsid w:val="00F1759D"/>
    <w:rsid w:val="00F1794E"/>
    <w:rsid w:val="00F20DBA"/>
    <w:rsid w:val="00F21C0F"/>
    <w:rsid w:val="00F226C2"/>
    <w:rsid w:val="00F2610C"/>
    <w:rsid w:val="00F26E5A"/>
    <w:rsid w:val="00F31230"/>
    <w:rsid w:val="00F34398"/>
    <w:rsid w:val="00F3544D"/>
    <w:rsid w:val="00F41136"/>
    <w:rsid w:val="00F41797"/>
    <w:rsid w:val="00F45874"/>
    <w:rsid w:val="00F45CD7"/>
    <w:rsid w:val="00F4714E"/>
    <w:rsid w:val="00F47CF3"/>
    <w:rsid w:val="00F503D1"/>
    <w:rsid w:val="00F52173"/>
    <w:rsid w:val="00F53F89"/>
    <w:rsid w:val="00F56160"/>
    <w:rsid w:val="00F563D7"/>
    <w:rsid w:val="00F62F6A"/>
    <w:rsid w:val="00F6496B"/>
    <w:rsid w:val="00F64DDB"/>
    <w:rsid w:val="00F654B7"/>
    <w:rsid w:val="00F65FAB"/>
    <w:rsid w:val="00F665C3"/>
    <w:rsid w:val="00F67640"/>
    <w:rsid w:val="00F67FE5"/>
    <w:rsid w:val="00F7198E"/>
    <w:rsid w:val="00F71B94"/>
    <w:rsid w:val="00F71CB8"/>
    <w:rsid w:val="00F75BA8"/>
    <w:rsid w:val="00F76A55"/>
    <w:rsid w:val="00F776AB"/>
    <w:rsid w:val="00F8295E"/>
    <w:rsid w:val="00F8333E"/>
    <w:rsid w:val="00F8429B"/>
    <w:rsid w:val="00F864DB"/>
    <w:rsid w:val="00F94095"/>
    <w:rsid w:val="00F94C9E"/>
    <w:rsid w:val="00F96BC9"/>
    <w:rsid w:val="00F9740A"/>
    <w:rsid w:val="00F97B78"/>
    <w:rsid w:val="00FA2F31"/>
    <w:rsid w:val="00FA773E"/>
    <w:rsid w:val="00FA7945"/>
    <w:rsid w:val="00FB12A5"/>
    <w:rsid w:val="00FB13DC"/>
    <w:rsid w:val="00FB1471"/>
    <w:rsid w:val="00FB2748"/>
    <w:rsid w:val="00FB43CE"/>
    <w:rsid w:val="00FB56E5"/>
    <w:rsid w:val="00FB5866"/>
    <w:rsid w:val="00FB6801"/>
    <w:rsid w:val="00FC13E1"/>
    <w:rsid w:val="00FC3DE7"/>
    <w:rsid w:val="00FC61A3"/>
    <w:rsid w:val="00FD10CA"/>
    <w:rsid w:val="00FD1B94"/>
    <w:rsid w:val="00FD2064"/>
    <w:rsid w:val="00FD482A"/>
    <w:rsid w:val="00FD4CCA"/>
    <w:rsid w:val="00FD53B5"/>
    <w:rsid w:val="00FD66B6"/>
    <w:rsid w:val="00FD71FA"/>
    <w:rsid w:val="00FE1A71"/>
    <w:rsid w:val="00FE1D71"/>
    <w:rsid w:val="00FE2F33"/>
    <w:rsid w:val="00FE33E4"/>
    <w:rsid w:val="00FE4D4B"/>
    <w:rsid w:val="00FE4DC6"/>
    <w:rsid w:val="00FE5E78"/>
    <w:rsid w:val="00FE6531"/>
    <w:rsid w:val="00FE7296"/>
    <w:rsid w:val="00FF4273"/>
    <w:rsid w:val="00FF6F0C"/>
    <w:rsid w:val="00FF7B40"/>
    <w:rsid w:val="00F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FA2F31"/>
    <w:pPr>
      <w:bidi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F31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FA2F31"/>
    <w:pPr>
      <w:keepNext/>
      <w:jc w:val="lowKashida"/>
      <w:outlineLvl w:val="1"/>
    </w:pPr>
    <w:rPr>
      <w:b/>
      <w:b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A2F31"/>
    <w:pPr>
      <w:keepNext/>
      <w:outlineLvl w:val="2"/>
    </w:pPr>
    <w:rPr>
      <w:rFonts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FA2F31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FA2F31"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A2F31"/>
    <w:pPr>
      <w:keepNext/>
      <w:ind w:left="84" w:hanging="84"/>
      <w:jc w:val="lowKashida"/>
      <w:outlineLvl w:val="5"/>
    </w:pPr>
    <w:rPr>
      <w:rFonts w:cs="Titr"/>
      <w:sz w:val="40"/>
      <w:szCs w:val="36"/>
    </w:rPr>
  </w:style>
  <w:style w:type="paragraph" w:styleId="Heading7">
    <w:name w:val="heading 7"/>
    <w:basedOn w:val="Normal"/>
    <w:next w:val="Normal"/>
    <w:qFormat/>
    <w:rsid w:val="00FA2F31"/>
    <w:pPr>
      <w:keepNext/>
      <w:outlineLvl w:val="6"/>
    </w:pPr>
    <w:rPr>
      <w:rFonts w:cs="Titr"/>
      <w:sz w:val="36"/>
      <w:szCs w:val="36"/>
    </w:rPr>
  </w:style>
  <w:style w:type="paragraph" w:styleId="Heading8">
    <w:name w:val="heading 8"/>
    <w:basedOn w:val="Normal"/>
    <w:next w:val="Normal"/>
    <w:link w:val="Heading8Char"/>
    <w:qFormat/>
    <w:rsid w:val="00FA2F31"/>
    <w:pPr>
      <w:keepNext/>
      <w:outlineLvl w:val="7"/>
    </w:pPr>
    <w:rPr>
      <w:b/>
      <w:bCs/>
      <w:sz w:val="32"/>
      <w:szCs w:val="38"/>
    </w:rPr>
  </w:style>
  <w:style w:type="paragraph" w:styleId="Heading9">
    <w:name w:val="heading 9"/>
    <w:basedOn w:val="Normal"/>
    <w:next w:val="Normal"/>
    <w:link w:val="Heading9Char"/>
    <w:qFormat/>
    <w:rsid w:val="00FA2F31"/>
    <w:pPr>
      <w:keepNext/>
      <w:jc w:val="center"/>
      <w:outlineLvl w:val="8"/>
    </w:pPr>
    <w:rPr>
      <w:b/>
      <w:bCs/>
      <w:sz w:val="36"/>
      <w:szCs w:val="4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060A"/>
    <w:rPr>
      <w:b/>
      <w:bCs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D5C35"/>
    <w:rPr>
      <w:b/>
      <w:bCs/>
      <w:sz w:val="24"/>
      <w:szCs w:val="28"/>
    </w:rPr>
  </w:style>
  <w:style w:type="character" w:customStyle="1" w:styleId="Heading3Char">
    <w:name w:val="Heading 3 Char"/>
    <w:link w:val="Heading3"/>
    <w:uiPriority w:val="9"/>
    <w:rsid w:val="00D461A9"/>
    <w:rPr>
      <w:b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060A"/>
    <w:rPr>
      <w:b/>
      <w:bCs/>
      <w:szCs w:val="24"/>
    </w:rPr>
  </w:style>
  <w:style w:type="character" w:customStyle="1" w:styleId="Heading8Char">
    <w:name w:val="Heading 8 Char"/>
    <w:link w:val="Heading8"/>
    <w:rsid w:val="005E06E0"/>
    <w:rPr>
      <w:b/>
      <w:bCs/>
      <w:sz w:val="32"/>
      <w:szCs w:val="38"/>
    </w:rPr>
  </w:style>
  <w:style w:type="character" w:customStyle="1" w:styleId="Heading9Char">
    <w:name w:val="Heading 9 Char"/>
    <w:link w:val="Heading9"/>
    <w:rsid w:val="005E06E0"/>
    <w:rPr>
      <w:b/>
      <w:bCs/>
      <w:sz w:val="36"/>
      <w:szCs w:val="43"/>
    </w:rPr>
  </w:style>
  <w:style w:type="paragraph" w:styleId="BodyText2">
    <w:name w:val="Body Text 2"/>
    <w:basedOn w:val="Normal"/>
    <w:rsid w:val="00FA2F31"/>
    <w:rPr>
      <w:rFonts w:cs="Zar"/>
      <w:szCs w:val="32"/>
    </w:rPr>
  </w:style>
  <w:style w:type="paragraph" w:styleId="FootnoteText">
    <w:name w:val="footnote text"/>
    <w:aliases w:val=" Char,ftx, Char Char Char,پاورقي,Char Char Char,Char"/>
    <w:basedOn w:val="Normal"/>
    <w:link w:val="FootnoteTextChar"/>
    <w:rsid w:val="00FA2F31"/>
  </w:style>
  <w:style w:type="character" w:customStyle="1" w:styleId="FootnoteTextChar">
    <w:name w:val="Footnote Text Char"/>
    <w:aliases w:val=" Char Char,ftx Char, Char Char Char Char,پاورقي Char,Char Char Char Char,Char Char"/>
    <w:basedOn w:val="DefaultParagraphFont"/>
    <w:link w:val="FootnoteText"/>
    <w:rsid w:val="00C10E4E"/>
    <w:rPr>
      <w:szCs w:val="24"/>
    </w:rPr>
  </w:style>
  <w:style w:type="character" w:styleId="FootnoteReference">
    <w:name w:val="footnote reference"/>
    <w:rsid w:val="00FA2F31"/>
    <w:rPr>
      <w:vertAlign w:val="superscript"/>
    </w:rPr>
  </w:style>
  <w:style w:type="character" w:styleId="PageNumber">
    <w:name w:val="page number"/>
    <w:basedOn w:val="DefaultParagraphFont"/>
    <w:rsid w:val="00FA2F31"/>
  </w:style>
  <w:style w:type="paragraph" w:styleId="BodyText">
    <w:name w:val="Body Text"/>
    <w:basedOn w:val="Normal"/>
    <w:rsid w:val="00FA2F31"/>
    <w:pPr>
      <w:jc w:val="lowKashida"/>
    </w:pPr>
    <w:rPr>
      <w:sz w:val="28"/>
      <w:szCs w:val="33"/>
    </w:rPr>
  </w:style>
  <w:style w:type="paragraph" w:styleId="Footer">
    <w:name w:val="footer"/>
    <w:basedOn w:val="Normal"/>
    <w:link w:val="FooterChar"/>
    <w:uiPriority w:val="99"/>
    <w:rsid w:val="00FA2F31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54C47"/>
    <w:rPr>
      <w:szCs w:val="24"/>
    </w:rPr>
  </w:style>
  <w:style w:type="paragraph" w:styleId="BodyText3">
    <w:name w:val="Body Text 3"/>
    <w:basedOn w:val="Normal"/>
    <w:rsid w:val="00FA2F31"/>
    <w:pPr>
      <w:spacing w:line="360" w:lineRule="auto"/>
      <w:jc w:val="lowKashida"/>
    </w:pPr>
    <w:rPr>
      <w:rFonts w:cs="Nazanin"/>
      <w:sz w:val="28"/>
      <w:szCs w:val="28"/>
    </w:rPr>
  </w:style>
  <w:style w:type="table" w:styleId="TableGrid">
    <w:name w:val="Table Grid"/>
    <w:basedOn w:val="TableNormal"/>
    <w:uiPriority w:val="39"/>
    <w:rsid w:val="00DD24C2"/>
    <w:pPr>
      <w:bidi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0278A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Hyperlink">
    <w:name w:val="Hyperlink"/>
    <w:uiPriority w:val="99"/>
    <w:unhideWhenUsed/>
    <w:rsid w:val="00582C44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C3A3D"/>
    <w:pPr>
      <w:tabs>
        <w:tab w:val="right" w:pos="9638"/>
      </w:tabs>
      <w:spacing w:before="360"/>
    </w:pPr>
    <w:rPr>
      <w:rFonts w:asciiTheme="majorBidi" w:hAnsiTheme="majorBidi" w:cs="B Lotus"/>
      <w:b/>
      <w:bCs/>
      <w:caps/>
      <w:noProof/>
      <w:sz w:val="24"/>
      <w:lang w:bidi="fa-IR"/>
    </w:rPr>
  </w:style>
  <w:style w:type="paragraph" w:styleId="Title">
    <w:name w:val="Title"/>
    <w:basedOn w:val="Normal"/>
    <w:link w:val="TitleChar"/>
    <w:qFormat/>
    <w:rsid w:val="00582C44"/>
    <w:pPr>
      <w:jc w:val="center"/>
    </w:pPr>
    <w:rPr>
      <w:rFonts w:cs="Times New Roman"/>
      <w:sz w:val="28"/>
      <w:szCs w:val="28"/>
    </w:rPr>
  </w:style>
  <w:style w:type="character" w:customStyle="1" w:styleId="TitleChar">
    <w:name w:val="Title Char"/>
    <w:link w:val="Title"/>
    <w:rsid w:val="00582C44"/>
    <w:rPr>
      <w:rFonts w:cs="Times New Roman"/>
      <w:sz w:val="28"/>
      <w:szCs w:val="28"/>
    </w:rPr>
  </w:style>
  <w:style w:type="character" w:customStyle="1" w:styleId="Char">
    <w:name w:val="سرفصل Char"/>
    <w:link w:val="a"/>
    <w:locked/>
    <w:rsid w:val="00656743"/>
    <w:rPr>
      <w:rFonts w:ascii="Cambria" w:hAnsi="Cambria"/>
      <w:b/>
      <w:bCs/>
      <w:kern w:val="32"/>
      <w:sz w:val="96"/>
      <w:szCs w:val="96"/>
    </w:rPr>
  </w:style>
  <w:style w:type="paragraph" w:customStyle="1" w:styleId="a">
    <w:name w:val="سرفصل"/>
    <w:basedOn w:val="Heading1"/>
    <w:link w:val="Char"/>
    <w:qFormat/>
    <w:rsid w:val="00656743"/>
    <w:pPr>
      <w:keepNext w:val="0"/>
      <w:pBdr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Bdr>
      <w:spacing w:before="240" w:after="60" w:line="480" w:lineRule="auto"/>
      <w:jc w:val="center"/>
    </w:pPr>
    <w:rPr>
      <w:rFonts w:ascii="Cambria" w:hAnsi="Cambria" w:cs="Times New Roman"/>
      <w:kern w:val="32"/>
      <w:sz w:val="96"/>
      <w:szCs w:val="96"/>
    </w:rPr>
  </w:style>
  <w:style w:type="character" w:customStyle="1" w:styleId="2Char">
    <w:name w:val="سرفصل 2 Char"/>
    <w:link w:val="2"/>
    <w:locked/>
    <w:rsid w:val="00656743"/>
    <w:rPr>
      <w:rFonts w:ascii="Cambria" w:hAnsi="Cambria"/>
      <w:b/>
      <w:bCs/>
      <w:kern w:val="32"/>
      <w:sz w:val="32"/>
      <w:szCs w:val="32"/>
    </w:rPr>
  </w:style>
  <w:style w:type="paragraph" w:customStyle="1" w:styleId="2">
    <w:name w:val="سرفصل 2"/>
    <w:basedOn w:val="Heading1"/>
    <w:link w:val="2Char"/>
    <w:qFormat/>
    <w:rsid w:val="00656743"/>
    <w:pPr>
      <w:keepNext w:val="0"/>
      <w:spacing w:before="240" w:after="60" w:line="480" w:lineRule="auto"/>
    </w:pPr>
    <w:rPr>
      <w:rFonts w:ascii="Cambria" w:hAnsi="Cambria" w:cs="Times New Roman"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qFormat/>
    <w:rsid w:val="00A510C6"/>
    <w:pPr>
      <w:keepLines/>
      <w:bidi w:val="0"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92E9E"/>
    <w:pPr>
      <w:tabs>
        <w:tab w:val="right" w:pos="882"/>
        <w:tab w:val="left" w:pos="1000"/>
        <w:tab w:val="right" w:pos="9629"/>
      </w:tabs>
      <w:spacing w:before="240"/>
      <w:jc w:val="both"/>
    </w:pPr>
    <w:rPr>
      <w:rFonts w:ascii="Calibri" w:hAnsi="Calibri" w:cs="Times New Roman"/>
      <w:b/>
      <w:bC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02A25"/>
    <w:pPr>
      <w:tabs>
        <w:tab w:val="left" w:pos="432"/>
        <w:tab w:val="right" w:pos="9062"/>
      </w:tabs>
      <w:ind w:left="200"/>
    </w:pPr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nhideWhenUsed/>
    <w:rsid w:val="007111D7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rsid w:val="007111D7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F67640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F67640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67640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67640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67640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67640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List-Accent6">
    <w:name w:val="Light List Accent 6"/>
    <w:basedOn w:val="TableNormal"/>
    <w:uiPriority w:val="61"/>
    <w:rsid w:val="00F67640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-Accent4">
    <w:name w:val="Light Grid Accent 4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3">
    <w:name w:val="Light Grid Accent 3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2">
    <w:name w:val="Light Grid Accent 2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Grid1">
    <w:name w:val="Light Grid1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MediumShading11">
    <w:name w:val="Medium Shading 11"/>
    <w:basedOn w:val="TableNormal"/>
    <w:uiPriority w:val="63"/>
    <w:rsid w:val="00F67640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F67640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54C47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54C47"/>
    <w:rPr>
      <w:szCs w:val="24"/>
    </w:rPr>
  </w:style>
  <w:style w:type="paragraph" w:styleId="NoSpacing">
    <w:name w:val="No Spacing"/>
    <w:link w:val="NoSpacingChar"/>
    <w:uiPriority w:val="1"/>
    <w:qFormat/>
    <w:rsid w:val="00250DCE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250DCE"/>
    <w:rPr>
      <w:rFonts w:ascii="Calibri" w:hAnsi="Calibri" w:cs="Arial"/>
      <w:sz w:val="22"/>
      <w:szCs w:val="22"/>
      <w:lang w:val="en-US" w:eastAsia="en-US" w:bidi="ar-SA"/>
    </w:rPr>
  </w:style>
  <w:style w:type="character" w:styleId="Strong">
    <w:name w:val="Strong"/>
    <w:qFormat/>
    <w:rsid w:val="00387F45"/>
    <w:rPr>
      <w:b/>
      <w:bCs/>
    </w:rPr>
  </w:style>
  <w:style w:type="character" w:customStyle="1" w:styleId="citation">
    <w:name w:val="citation"/>
    <w:basedOn w:val="DefaultParagraphFont"/>
    <w:rsid w:val="00B867C3"/>
  </w:style>
  <w:style w:type="character" w:customStyle="1" w:styleId="reference-text">
    <w:name w:val="reference-text"/>
    <w:basedOn w:val="DefaultParagraphFont"/>
    <w:rsid w:val="00B867C3"/>
  </w:style>
  <w:style w:type="character" w:customStyle="1" w:styleId="reference-accessdate">
    <w:name w:val="reference-accessdate"/>
    <w:basedOn w:val="DefaultParagraphFont"/>
    <w:rsid w:val="00AD0C54"/>
  </w:style>
  <w:style w:type="paragraph" w:styleId="TOC4">
    <w:name w:val="toc 4"/>
    <w:basedOn w:val="Normal"/>
    <w:next w:val="Normal"/>
    <w:autoRedefine/>
    <w:uiPriority w:val="39"/>
    <w:unhideWhenUsed/>
    <w:rsid w:val="00A619DC"/>
    <w:pPr>
      <w:ind w:left="400"/>
    </w:pPr>
    <w:rPr>
      <w:rFonts w:ascii="Calibri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A619DC"/>
    <w:pPr>
      <w:ind w:left="600"/>
    </w:pPr>
    <w:rPr>
      <w:rFonts w:ascii="Calibri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A619DC"/>
    <w:pPr>
      <w:ind w:left="800"/>
    </w:pPr>
    <w:rPr>
      <w:rFonts w:ascii="Calibri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A619DC"/>
    <w:pPr>
      <w:ind w:left="1000"/>
    </w:pPr>
    <w:rPr>
      <w:rFonts w:ascii="Calibri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A619DC"/>
    <w:pPr>
      <w:ind w:left="1200"/>
    </w:pPr>
    <w:rPr>
      <w:rFonts w:ascii="Calibri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A619DC"/>
    <w:pPr>
      <w:ind w:left="1400"/>
    </w:pPr>
    <w:rPr>
      <w:rFonts w:ascii="Calibri" w:hAnsi="Calibri" w:cs="Times New Roman"/>
    </w:rPr>
  </w:style>
  <w:style w:type="table" w:customStyle="1" w:styleId="MediumList11">
    <w:name w:val="Medium List 11"/>
    <w:basedOn w:val="TableNormal"/>
    <w:uiPriority w:val="65"/>
    <w:rsid w:val="003E208F"/>
    <w:rPr>
      <w:rFonts w:ascii="Calibri" w:eastAsia="Calibri" w:hAnsi="Calibri" w:cs="Arial"/>
      <w:color w:val="000000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LightList-Accent5">
    <w:name w:val="Light List Accent 5"/>
    <w:basedOn w:val="TableNormal"/>
    <w:uiPriority w:val="61"/>
    <w:rsid w:val="00942287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ColorfulList-Accent2">
    <w:name w:val="Colorful List Accent 2"/>
    <w:basedOn w:val="TableNormal"/>
    <w:uiPriority w:val="72"/>
    <w:rsid w:val="00942287"/>
    <w:rPr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LightList-Accent4">
    <w:name w:val="Light List Accent 4"/>
    <w:basedOn w:val="TableNormal"/>
    <w:uiPriority w:val="61"/>
    <w:rsid w:val="000239F9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unhideWhenUsed/>
    <w:rsid w:val="00C766E0"/>
    <w:pPr>
      <w:bidi w:val="0"/>
      <w:spacing w:before="100" w:beforeAutospacing="1" w:after="100" w:afterAutospacing="1"/>
    </w:pPr>
    <w:rPr>
      <w:rFonts w:eastAsiaTheme="minorEastAsia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5A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A1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A1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A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A1B"/>
    <w:rPr>
      <w:b/>
      <w:bCs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10E4E"/>
    <w:pPr>
      <w:bidi w:val="0"/>
      <w:spacing w:after="200"/>
      <w:ind w:firstLine="720"/>
      <w:jc w:val="center"/>
    </w:pPr>
    <w:rPr>
      <w:rFonts w:asciiTheme="majorBidi" w:eastAsiaTheme="minorHAnsi" w:hAnsiTheme="majorBidi" w:cs="B Nazanin"/>
      <w:b/>
      <w:bCs/>
      <w:color w:val="000000" w:themeColor="text1"/>
      <w:sz w:val="24"/>
      <w:szCs w:val="26"/>
    </w:rPr>
  </w:style>
  <w:style w:type="character" w:customStyle="1" w:styleId="CaptionChar">
    <w:name w:val="Caption Char"/>
    <w:basedOn w:val="DefaultParagraphFont"/>
    <w:link w:val="Caption"/>
    <w:uiPriority w:val="35"/>
    <w:rsid w:val="00C10E4E"/>
    <w:rPr>
      <w:rFonts w:asciiTheme="majorBidi" w:eastAsiaTheme="minorHAnsi" w:hAnsiTheme="majorBidi" w:cs="B Nazanin"/>
      <w:b/>
      <w:bCs/>
      <w:color w:val="000000" w:themeColor="text1"/>
      <w:sz w:val="24"/>
      <w:szCs w:val="26"/>
    </w:rPr>
  </w:style>
  <w:style w:type="paragraph" w:customStyle="1" w:styleId="a0">
    <w:name w:val="متن"/>
    <w:rsid w:val="008E060A"/>
    <w:pPr>
      <w:widowControl w:val="0"/>
      <w:bidi/>
      <w:spacing w:line="336" w:lineRule="auto"/>
      <w:ind w:firstLine="454"/>
      <w:jc w:val="lowKashida"/>
    </w:pPr>
    <w:rPr>
      <w:rFonts w:cs="B Nazanin"/>
      <w:sz w:val="24"/>
      <w:szCs w:val="28"/>
    </w:rPr>
  </w:style>
  <w:style w:type="paragraph" w:customStyle="1" w:styleId="Normall">
    <w:name w:val="Normall"/>
    <w:basedOn w:val="Normal"/>
    <w:qFormat/>
    <w:rsid w:val="008E060A"/>
    <w:pPr>
      <w:spacing w:line="288" w:lineRule="auto"/>
    </w:pPr>
    <w:rPr>
      <w:rFonts w:asciiTheme="majorBidi" w:hAnsiTheme="majorBidi" w:cs="B Nazanin"/>
      <w:sz w:val="24"/>
      <w:szCs w:val="28"/>
    </w:rPr>
  </w:style>
  <w:style w:type="character" w:customStyle="1" w:styleId="apple-converted-space">
    <w:name w:val="apple-converted-space"/>
    <w:basedOn w:val="DefaultParagraphFont"/>
    <w:rsid w:val="008E060A"/>
  </w:style>
  <w:style w:type="paragraph" w:customStyle="1" w:styleId="Default">
    <w:name w:val="Default"/>
    <w:rsid w:val="008E060A"/>
    <w:pPr>
      <w:autoSpaceDE w:val="0"/>
      <w:autoSpaceDN w:val="0"/>
      <w:adjustRightInd w:val="0"/>
    </w:pPr>
    <w:rPr>
      <w:rFonts w:eastAsiaTheme="minorHAnsi" w:cs="Times New Roman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E06FEC"/>
    <w:pPr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06FEC"/>
    <w:rPr>
      <w:rFonts w:cs="Times New Roman"/>
      <w:noProof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36AD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6ADA"/>
  </w:style>
  <w:style w:type="character" w:styleId="EndnoteReference">
    <w:name w:val="endnote reference"/>
    <w:basedOn w:val="DefaultParagraphFont"/>
    <w:uiPriority w:val="99"/>
    <w:semiHidden/>
    <w:unhideWhenUsed/>
    <w:rsid w:val="00836ADA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402A25"/>
  </w:style>
  <w:style w:type="character" w:styleId="Emphasis">
    <w:name w:val="Emphasis"/>
    <w:basedOn w:val="DefaultParagraphFont"/>
    <w:uiPriority w:val="20"/>
    <w:qFormat/>
    <w:rsid w:val="00C5749B"/>
    <w:rPr>
      <w:i/>
      <w:iCs/>
    </w:rPr>
  </w:style>
  <w:style w:type="table" w:styleId="LightShading">
    <w:name w:val="Light Shading"/>
    <w:basedOn w:val="TableNormal"/>
    <w:uiPriority w:val="60"/>
    <w:rsid w:val="00E207F8"/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ighlight">
    <w:name w:val="highlight"/>
    <w:rsid w:val="005E06E0"/>
  </w:style>
  <w:style w:type="table" w:customStyle="1" w:styleId="ListTable2">
    <w:name w:val="List Table 2"/>
    <w:basedOn w:val="TableNormal"/>
    <w:uiPriority w:val="47"/>
    <w:rsid w:val="00342B96"/>
    <w:rPr>
      <w:rFonts w:cs="Tahom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FA2F31"/>
    <w:pPr>
      <w:bidi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F31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qFormat/>
    <w:rsid w:val="00FA2F31"/>
    <w:pPr>
      <w:keepNext/>
      <w:jc w:val="lowKashida"/>
      <w:outlineLvl w:val="1"/>
    </w:pPr>
    <w:rPr>
      <w:b/>
      <w:b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FA2F31"/>
    <w:pPr>
      <w:keepNext/>
      <w:outlineLvl w:val="2"/>
    </w:pPr>
    <w:rPr>
      <w:rFonts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FA2F31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FA2F31"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A2F31"/>
    <w:pPr>
      <w:keepNext/>
      <w:ind w:left="84" w:hanging="84"/>
      <w:jc w:val="lowKashida"/>
      <w:outlineLvl w:val="5"/>
    </w:pPr>
    <w:rPr>
      <w:rFonts w:cs="Titr"/>
      <w:sz w:val="40"/>
      <w:szCs w:val="36"/>
    </w:rPr>
  </w:style>
  <w:style w:type="paragraph" w:styleId="Heading7">
    <w:name w:val="heading 7"/>
    <w:basedOn w:val="Normal"/>
    <w:next w:val="Normal"/>
    <w:qFormat/>
    <w:rsid w:val="00FA2F31"/>
    <w:pPr>
      <w:keepNext/>
      <w:outlineLvl w:val="6"/>
    </w:pPr>
    <w:rPr>
      <w:rFonts w:cs="Titr"/>
      <w:sz w:val="36"/>
      <w:szCs w:val="36"/>
    </w:rPr>
  </w:style>
  <w:style w:type="paragraph" w:styleId="Heading8">
    <w:name w:val="heading 8"/>
    <w:basedOn w:val="Normal"/>
    <w:next w:val="Normal"/>
    <w:link w:val="Heading8Char"/>
    <w:qFormat/>
    <w:rsid w:val="00FA2F31"/>
    <w:pPr>
      <w:keepNext/>
      <w:outlineLvl w:val="7"/>
    </w:pPr>
    <w:rPr>
      <w:b/>
      <w:bCs/>
      <w:sz w:val="32"/>
      <w:szCs w:val="38"/>
    </w:rPr>
  </w:style>
  <w:style w:type="paragraph" w:styleId="Heading9">
    <w:name w:val="heading 9"/>
    <w:basedOn w:val="Normal"/>
    <w:next w:val="Normal"/>
    <w:link w:val="Heading9Char"/>
    <w:qFormat/>
    <w:rsid w:val="00FA2F31"/>
    <w:pPr>
      <w:keepNext/>
      <w:jc w:val="center"/>
      <w:outlineLvl w:val="8"/>
    </w:pPr>
    <w:rPr>
      <w:b/>
      <w:bCs/>
      <w:sz w:val="36"/>
      <w:szCs w:val="4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060A"/>
    <w:rPr>
      <w:b/>
      <w:bCs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D5C35"/>
    <w:rPr>
      <w:b/>
      <w:bCs/>
      <w:sz w:val="24"/>
      <w:szCs w:val="28"/>
    </w:rPr>
  </w:style>
  <w:style w:type="character" w:customStyle="1" w:styleId="Heading3Char">
    <w:name w:val="Heading 3 Char"/>
    <w:link w:val="Heading3"/>
    <w:uiPriority w:val="9"/>
    <w:rsid w:val="00D461A9"/>
    <w:rPr>
      <w:b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060A"/>
    <w:rPr>
      <w:b/>
      <w:bCs/>
      <w:szCs w:val="24"/>
    </w:rPr>
  </w:style>
  <w:style w:type="character" w:customStyle="1" w:styleId="Heading8Char">
    <w:name w:val="Heading 8 Char"/>
    <w:link w:val="Heading8"/>
    <w:rsid w:val="005E06E0"/>
    <w:rPr>
      <w:b/>
      <w:bCs/>
      <w:sz w:val="32"/>
      <w:szCs w:val="38"/>
    </w:rPr>
  </w:style>
  <w:style w:type="character" w:customStyle="1" w:styleId="Heading9Char">
    <w:name w:val="Heading 9 Char"/>
    <w:link w:val="Heading9"/>
    <w:rsid w:val="005E06E0"/>
    <w:rPr>
      <w:b/>
      <w:bCs/>
      <w:sz w:val="36"/>
      <w:szCs w:val="43"/>
    </w:rPr>
  </w:style>
  <w:style w:type="paragraph" w:styleId="BodyText2">
    <w:name w:val="Body Text 2"/>
    <w:basedOn w:val="Normal"/>
    <w:rsid w:val="00FA2F31"/>
    <w:rPr>
      <w:rFonts w:cs="Zar"/>
      <w:szCs w:val="32"/>
    </w:rPr>
  </w:style>
  <w:style w:type="paragraph" w:styleId="FootnoteText">
    <w:name w:val="footnote text"/>
    <w:aliases w:val=" Char,ftx, Char Char Char,پاورقي,Char Char Char,Char"/>
    <w:basedOn w:val="Normal"/>
    <w:link w:val="FootnoteTextChar"/>
    <w:rsid w:val="00FA2F31"/>
  </w:style>
  <w:style w:type="character" w:customStyle="1" w:styleId="FootnoteTextChar">
    <w:name w:val="Footnote Text Char"/>
    <w:aliases w:val=" Char Char,ftx Char, Char Char Char Char,پاورقي Char,Char Char Char Char,Char Char"/>
    <w:basedOn w:val="DefaultParagraphFont"/>
    <w:link w:val="FootnoteText"/>
    <w:rsid w:val="00C10E4E"/>
    <w:rPr>
      <w:szCs w:val="24"/>
    </w:rPr>
  </w:style>
  <w:style w:type="character" w:styleId="FootnoteReference">
    <w:name w:val="footnote reference"/>
    <w:rsid w:val="00FA2F31"/>
    <w:rPr>
      <w:vertAlign w:val="superscript"/>
    </w:rPr>
  </w:style>
  <w:style w:type="character" w:styleId="PageNumber">
    <w:name w:val="page number"/>
    <w:basedOn w:val="DefaultParagraphFont"/>
    <w:rsid w:val="00FA2F31"/>
  </w:style>
  <w:style w:type="paragraph" w:styleId="BodyText">
    <w:name w:val="Body Text"/>
    <w:basedOn w:val="Normal"/>
    <w:rsid w:val="00FA2F31"/>
    <w:pPr>
      <w:jc w:val="lowKashida"/>
    </w:pPr>
    <w:rPr>
      <w:sz w:val="28"/>
      <w:szCs w:val="33"/>
    </w:rPr>
  </w:style>
  <w:style w:type="paragraph" w:styleId="Footer">
    <w:name w:val="footer"/>
    <w:basedOn w:val="Normal"/>
    <w:link w:val="FooterChar"/>
    <w:uiPriority w:val="99"/>
    <w:rsid w:val="00FA2F31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54C47"/>
    <w:rPr>
      <w:szCs w:val="24"/>
    </w:rPr>
  </w:style>
  <w:style w:type="paragraph" w:styleId="BodyText3">
    <w:name w:val="Body Text 3"/>
    <w:basedOn w:val="Normal"/>
    <w:rsid w:val="00FA2F31"/>
    <w:pPr>
      <w:spacing w:line="360" w:lineRule="auto"/>
      <w:jc w:val="lowKashida"/>
    </w:pPr>
    <w:rPr>
      <w:rFonts w:cs="Nazanin"/>
      <w:sz w:val="28"/>
      <w:szCs w:val="28"/>
    </w:rPr>
  </w:style>
  <w:style w:type="table" w:styleId="TableGrid">
    <w:name w:val="Table Grid"/>
    <w:basedOn w:val="TableNormal"/>
    <w:uiPriority w:val="39"/>
    <w:rsid w:val="00DD24C2"/>
    <w:pPr>
      <w:bidi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0278A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Hyperlink">
    <w:name w:val="Hyperlink"/>
    <w:uiPriority w:val="99"/>
    <w:unhideWhenUsed/>
    <w:rsid w:val="00582C44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C3A3D"/>
    <w:pPr>
      <w:tabs>
        <w:tab w:val="right" w:pos="9638"/>
      </w:tabs>
      <w:spacing w:before="360"/>
    </w:pPr>
    <w:rPr>
      <w:rFonts w:asciiTheme="majorBidi" w:hAnsiTheme="majorBidi" w:cs="B Lotus"/>
      <w:b/>
      <w:bCs/>
      <w:caps/>
      <w:noProof/>
      <w:sz w:val="24"/>
      <w:lang w:bidi="fa-IR"/>
    </w:rPr>
  </w:style>
  <w:style w:type="paragraph" w:styleId="Title">
    <w:name w:val="Title"/>
    <w:basedOn w:val="Normal"/>
    <w:link w:val="TitleChar"/>
    <w:qFormat/>
    <w:rsid w:val="00582C44"/>
    <w:pPr>
      <w:jc w:val="center"/>
    </w:pPr>
    <w:rPr>
      <w:rFonts w:cs="Times New Roman"/>
      <w:sz w:val="28"/>
      <w:szCs w:val="28"/>
    </w:rPr>
  </w:style>
  <w:style w:type="character" w:customStyle="1" w:styleId="TitleChar">
    <w:name w:val="Title Char"/>
    <w:link w:val="Title"/>
    <w:rsid w:val="00582C44"/>
    <w:rPr>
      <w:rFonts w:cs="Times New Roman"/>
      <w:sz w:val="28"/>
      <w:szCs w:val="28"/>
    </w:rPr>
  </w:style>
  <w:style w:type="character" w:customStyle="1" w:styleId="Char">
    <w:name w:val="سرفصل Char"/>
    <w:link w:val="a"/>
    <w:locked/>
    <w:rsid w:val="00656743"/>
    <w:rPr>
      <w:rFonts w:ascii="Cambria" w:hAnsi="Cambria"/>
      <w:b/>
      <w:bCs/>
      <w:kern w:val="32"/>
      <w:sz w:val="96"/>
      <w:szCs w:val="96"/>
    </w:rPr>
  </w:style>
  <w:style w:type="paragraph" w:customStyle="1" w:styleId="a">
    <w:name w:val="سرفصل"/>
    <w:basedOn w:val="Heading1"/>
    <w:link w:val="Char"/>
    <w:qFormat/>
    <w:rsid w:val="00656743"/>
    <w:pPr>
      <w:keepNext w:val="0"/>
      <w:pBdr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Bdr>
      <w:spacing w:before="240" w:after="60" w:line="480" w:lineRule="auto"/>
      <w:jc w:val="center"/>
    </w:pPr>
    <w:rPr>
      <w:rFonts w:ascii="Cambria" w:hAnsi="Cambria" w:cs="Times New Roman"/>
      <w:kern w:val="32"/>
      <w:sz w:val="96"/>
      <w:szCs w:val="96"/>
    </w:rPr>
  </w:style>
  <w:style w:type="character" w:customStyle="1" w:styleId="2Char">
    <w:name w:val="سرفصل 2 Char"/>
    <w:link w:val="2"/>
    <w:locked/>
    <w:rsid w:val="00656743"/>
    <w:rPr>
      <w:rFonts w:ascii="Cambria" w:hAnsi="Cambria"/>
      <w:b/>
      <w:bCs/>
      <w:kern w:val="32"/>
      <w:sz w:val="32"/>
      <w:szCs w:val="32"/>
    </w:rPr>
  </w:style>
  <w:style w:type="paragraph" w:customStyle="1" w:styleId="2">
    <w:name w:val="سرفصل 2"/>
    <w:basedOn w:val="Heading1"/>
    <w:link w:val="2Char"/>
    <w:qFormat/>
    <w:rsid w:val="00656743"/>
    <w:pPr>
      <w:keepNext w:val="0"/>
      <w:spacing w:before="240" w:after="60" w:line="480" w:lineRule="auto"/>
    </w:pPr>
    <w:rPr>
      <w:rFonts w:ascii="Cambria" w:hAnsi="Cambria" w:cs="Times New Roman"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qFormat/>
    <w:rsid w:val="00A510C6"/>
    <w:pPr>
      <w:keepLines/>
      <w:bidi w:val="0"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92E9E"/>
    <w:pPr>
      <w:tabs>
        <w:tab w:val="right" w:pos="882"/>
        <w:tab w:val="left" w:pos="1000"/>
        <w:tab w:val="right" w:pos="9629"/>
      </w:tabs>
      <w:spacing w:before="240"/>
      <w:jc w:val="both"/>
    </w:pPr>
    <w:rPr>
      <w:rFonts w:ascii="Calibri" w:hAnsi="Calibri" w:cs="Times New Roman"/>
      <w:b/>
      <w:bC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02A25"/>
    <w:pPr>
      <w:tabs>
        <w:tab w:val="left" w:pos="432"/>
        <w:tab w:val="right" w:pos="9062"/>
      </w:tabs>
      <w:ind w:left="200"/>
    </w:pPr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nhideWhenUsed/>
    <w:rsid w:val="007111D7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rsid w:val="007111D7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F67640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F67640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67640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67640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67640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67640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List-Accent6">
    <w:name w:val="Light List Accent 6"/>
    <w:basedOn w:val="TableNormal"/>
    <w:uiPriority w:val="61"/>
    <w:rsid w:val="00F67640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-Accent4">
    <w:name w:val="Light Grid Accent 4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3">
    <w:name w:val="Light Grid Accent 3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2">
    <w:name w:val="Light Grid Accent 2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Grid1">
    <w:name w:val="Light Grid1"/>
    <w:basedOn w:val="TableNormal"/>
    <w:uiPriority w:val="62"/>
    <w:rsid w:val="00F67640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MediumShading11">
    <w:name w:val="Medium Shading 11"/>
    <w:basedOn w:val="TableNormal"/>
    <w:uiPriority w:val="63"/>
    <w:rsid w:val="00F67640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F67640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54C47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54C47"/>
    <w:rPr>
      <w:szCs w:val="24"/>
    </w:rPr>
  </w:style>
  <w:style w:type="paragraph" w:styleId="NoSpacing">
    <w:name w:val="No Spacing"/>
    <w:link w:val="NoSpacingChar"/>
    <w:uiPriority w:val="1"/>
    <w:qFormat/>
    <w:rsid w:val="00250DCE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250DCE"/>
    <w:rPr>
      <w:rFonts w:ascii="Calibri" w:hAnsi="Calibri" w:cs="Arial"/>
      <w:sz w:val="22"/>
      <w:szCs w:val="22"/>
      <w:lang w:val="en-US" w:eastAsia="en-US" w:bidi="ar-SA"/>
    </w:rPr>
  </w:style>
  <w:style w:type="character" w:styleId="Strong">
    <w:name w:val="Strong"/>
    <w:qFormat/>
    <w:rsid w:val="00387F45"/>
    <w:rPr>
      <w:b/>
      <w:bCs/>
    </w:rPr>
  </w:style>
  <w:style w:type="character" w:customStyle="1" w:styleId="citation">
    <w:name w:val="citation"/>
    <w:basedOn w:val="DefaultParagraphFont"/>
    <w:rsid w:val="00B867C3"/>
  </w:style>
  <w:style w:type="character" w:customStyle="1" w:styleId="reference-text">
    <w:name w:val="reference-text"/>
    <w:basedOn w:val="DefaultParagraphFont"/>
    <w:rsid w:val="00B867C3"/>
  </w:style>
  <w:style w:type="character" w:customStyle="1" w:styleId="reference-accessdate">
    <w:name w:val="reference-accessdate"/>
    <w:basedOn w:val="DefaultParagraphFont"/>
    <w:rsid w:val="00AD0C54"/>
  </w:style>
  <w:style w:type="paragraph" w:styleId="TOC4">
    <w:name w:val="toc 4"/>
    <w:basedOn w:val="Normal"/>
    <w:next w:val="Normal"/>
    <w:autoRedefine/>
    <w:uiPriority w:val="39"/>
    <w:unhideWhenUsed/>
    <w:rsid w:val="00A619DC"/>
    <w:pPr>
      <w:ind w:left="400"/>
    </w:pPr>
    <w:rPr>
      <w:rFonts w:ascii="Calibri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A619DC"/>
    <w:pPr>
      <w:ind w:left="600"/>
    </w:pPr>
    <w:rPr>
      <w:rFonts w:ascii="Calibri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A619DC"/>
    <w:pPr>
      <w:ind w:left="800"/>
    </w:pPr>
    <w:rPr>
      <w:rFonts w:ascii="Calibri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A619DC"/>
    <w:pPr>
      <w:ind w:left="1000"/>
    </w:pPr>
    <w:rPr>
      <w:rFonts w:ascii="Calibri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A619DC"/>
    <w:pPr>
      <w:ind w:left="1200"/>
    </w:pPr>
    <w:rPr>
      <w:rFonts w:ascii="Calibri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A619DC"/>
    <w:pPr>
      <w:ind w:left="1400"/>
    </w:pPr>
    <w:rPr>
      <w:rFonts w:ascii="Calibri" w:hAnsi="Calibri" w:cs="Times New Roman"/>
    </w:rPr>
  </w:style>
  <w:style w:type="table" w:customStyle="1" w:styleId="MediumList11">
    <w:name w:val="Medium List 11"/>
    <w:basedOn w:val="TableNormal"/>
    <w:uiPriority w:val="65"/>
    <w:rsid w:val="003E208F"/>
    <w:rPr>
      <w:rFonts w:ascii="Calibri" w:eastAsia="Calibri" w:hAnsi="Calibri" w:cs="Arial"/>
      <w:color w:val="000000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LightList-Accent5">
    <w:name w:val="Light List Accent 5"/>
    <w:basedOn w:val="TableNormal"/>
    <w:uiPriority w:val="61"/>
    <w:rsid w:val="00942287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ColorfulList-Accent2">
    <w:name w:val="Colorful List Accent 2"/>
    <w:basedOn w:val="TableNormal"/>
    <w:uiPriority w:val="72"/>
    <w:rsid w:val="00942287"/>
    <w:rPr>
      <w:color w:val="00000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LightList-Accent4">
    <w:name w:val="Light List Accent 4"/>
    <w:basedOn w:val="TableNormal"/>
    <w:uiPriority w:val="61"/>
    <w:rsid w:val="000239F9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unhideWhenUsed/>
    <w:rsid w:val="00C766E0"/>
    <w:pPr>
      <w:bidi w:val="0"/>
      <w:spacing w:before="100" w:beforeAutospacing="1" w:after="100" w:afterAutospacing="1"/>
    </w:pPr>
    <w:rPr>
      <w:rFonts w:eastAsiaTheme="minorEastAsia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5A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A1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A1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A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A1B"/>
    <w:rPr>
      <w:b/>
      <w:bCs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10E4E"/>
    <w:pPr>
      <w:bidi w:val="0"/>
      <w:spacing w:after="200"/>
      <w:ind w:firstLine="720"/>
      <w:jc w:val="center"/>
    </w:pPr>
    <w:rPr>
      <w:rFonts w:asciiTheme="majorBidi" w:eastAsiaTheme="minorHAnsi" w:hAnsiTheme="majorBidi" w:cs="B Nazanin"/>
      <w:b/>
      <w:bCs/>
      <w:color w:val="000000" w:themeColor="text1"/>
      <w:sz w:val="24"/>
      <w:szCs w:val="26"/>
    </w:rPr>
  </w:style>
  <w:style w:type="character" w:customStyle="1" w:styleId="CaptionChar">
    <w:name w:val="Caption Char"/>
    <w:basedOn w:val="DefaultParagraphFont"/>
    <w:link w:val="Caption"/>
    <w:uiPriority w:val="35"/>
    <w:rsid w:val="00C10E4E"/>
    <w:rPr>
      <w:rFonts w:asciiTheme="majorBidi" w:eastAsiaTheme="minorHAnsi" w:hAnsiTheme="majorBidi" w:cs="B Nazanin"/>
      <w:b/>
      <w:bCs/>
      <w:color w:val="000000" w:themeColor="text1"/>
      <w:sz w:val="24"/>
      <w:szCs w:val="26"/>
    </w:rPr>
  </w:style>
  <w:style w:type="paragraph" w:customStyle="1" w:styleId="a0">
    <w:name w:val="متن"/>
    <w:rsid w:val="008E060A"/>
    <w:pPr>
      <w:widowControl w:val="0"/>
      <w:bidi/>
      <w:spacing w:line="336" w:lineRule="auto"/>
      <w:ind w:firstLine="454"/>
      <w:jc w:val="lowKashida"/>
    </w:pPr>
    <w:rPr>
      <w:rFonts w:cs="B Nazanin"/>
      <w:sz w:val="24"/>
      <w:szCs w:val="28"/>
    </w:rPr>
  </w:style>
  <w:style w:type="paragraph" w:customStyle="1" w:styleId="Normall">
    <w:name w:val="Normall"/>
    <w:basedOn w:val="Normal"/>
    <w:qFormat/>
    <w:rsid w:val="008E060A"/>
    <w:pPr>
      <w:spacing w:line="288" w:lineRule="auto"/>
    </w:pPr>
    <w:rPr>
      <w:rFonts w:asciiTheme="majorBidi" w:hAnsiTheme="majorBidi" w:cs="B Nazanin"/>
      <w:sz w:val="24"/>
      <w:szCs w:val="28"/>
    </w:rPr>
  </w:style>
  <w:style w:type="character" w:customStyle="1" w:styleId="apple-converted-space">
    <w:name w:val="apple-converted-space"/>
    <w:basedOn w:val="DefaultParagraphFont"/>
    <w:rsid w:val="008E060A"/>
  </w:style>
  <w:style w:type="paragraph" w:customStyle="1" w:styleId="Default">
    <w:name w:val="Default"/>
    <w:rsid w:val="008E060A"/>
    <w:pPr>
      <w:autoSpaceDE w:val="0"/>
      <w:autoSpaceDN w:val="0"/>
      <w:adjustRightInd w:val="0"/>
    </w:pPr>
    <w:rPr>
      <w:rFonts w:eastAsiaTheme="minorHAnsi" w:cs="Times New Roman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E06FEC"/>
    <w:pPr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06FEC"/>
    <w:rPr>
      <w:rFonts w:cs="Times New Roman"/>
      <w:noProof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36AD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6ADA"/>
  </w:style>
  <w:style w:type="character" w:styleId="EndnoteReference">
    <w:name w:val="endnote reference"/>
    <w:basedOn w:val="DefaultParagraphFont"/>
    <w:uiPriority w:val="99"/>
    <w:semiHidden/>
    <w:unhideWhenUsed/>
    <w:rsid w:val="00836ADA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402A25"/>
  </w:style>
  <w:style w:type="character" w:styleId="Emphasis">
    <w:name w:val="Emphasis"/>
    <w:basedOn w:val="DefaultParagraphFont"/>
    <w:uiPriority w:val="20"/>
    <w:qFormat/>
    <w:rsid w:val="00C5749B"/>
    <w:rPr>
      <w:i/>
      <w:iCs/>
    </w:rPr>
  </w:style>
  <w:style w:type="table" w:styleId="LightShading">
    <w:name w:val="Light Shading"/>
    <w:basedOn w:val="TableNormal"/>
    <w:uiPriority w:val="60"/>
    <w:rsid w:val="00E207F8"/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ighlight">
    <w:name w:val="highlight"/>
    <w:rsid w:val="005E06E0"/>
  </w:style>
  <w:style w:type="table" w:customStyle="1" w:styleId="ListTable2">
    <w:name w:val="List Table 2"/>
    <w:basedOn w:val="TableNormal"/>
    <w:uiPriority w:val="47"/>
    <w:rsid w:val="00342B96"/>
    <w:rPr>
      <w:rFonts w:cs="Tahom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2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1605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147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3435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106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47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6861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518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5605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3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052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63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648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663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3649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628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138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1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88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80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0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363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3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15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1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272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222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91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159837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5239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2908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4956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2222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6299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7063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4074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8193">
          <w:marLeft w:val="44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8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92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7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11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5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1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6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5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3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21955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6580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2468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0627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0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4606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39511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3329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18806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550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1058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2832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2838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9505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85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9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89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255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331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09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03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03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952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461EFF-57BA-4839-B2FA-5CC0A80C1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itld</Company>
  <LinksUpToDate>false</LinksUpToDate>
  <CharactersWithSpaces>2184</CharactersWithSpaces>
  <SharedDoc>false</SharedDoc>
  <HLinks>
    <vt:vector size="516" baseType="variant">
      <vt:variant>
        <vt:i4>3211301</vt:i4>
      </vt:variant>
      <vt:variant>
        <vt:i4>435</vt:i4>
      </vt:variant>
      <vt:variant>
        <vt:i4>0</vt:i4>
      </vt:variant>
      <vt:variant>
        <vt:i4>5</vt:i4>
      </vt:variant>
      <vt:variant>
        <vt:lpwstr>http://www.ncbi.nlm.nih.gov/pubmed/2369194</vt:lpwstr>
      </vt:variant>
      <vt:variant>
        <vt:lpwstr/>
      </vt:variant>
      <vt:variant>
        <vt:i4>3145795</vt:i4>
      </vt:variant>
      <vt:variant>
        <vt:i4>432</vt:i4>
      </vt:variant>
      <vt:variant>
        <vt:i4>0</vt:i4>
      </vt:variant>
      <vt:variant>
        <vt:i4>5</vt:i4>
      </vt:variant>
      <vt:variant>
        <vt:lpwstr>http://www.ncbi.nlm.nih.gov/pubmed?term=Ishihara%20T%5BAuthor%5D&amp;cauthor=true&amp;cauthor_uid=2369194</vt:lpwstr>
      </vt:variant>
      <vt:variant>
        <vt:lpwstr/>
      </vt:variant>
      <vt:variant>
        <vt:i4>7209050</vt:i4>
      </vt:variant>
      <vt:variant>
        <vt:i4>429</vt:i4>
      </vt:variant>
      <vt:variant>
        <vt:i4>0</vt:i4>
      </vt:variant>
      <vt:variant>
        <vt:i4>5</vt:i4>
      </vt:variant>
      <vt:variant>
        <vt:lpwstr>http://www.ncbi.nlm.nih.gov/pubmed?term=Kobayashi%20K%5BAuthor%5D&amp;cauthor=true&amp;cauthor_uid=2369194</vt:lpwstr>
      </vt:variant>
      <vt:variant>
        <vt:lpwstr/>
      </vt:variant>
      <vt:variant>
        <vt:i4>1900602</vt:i4>
      </vt:variant>
      <vt:variant>
        <vt:i4>426</vt:i4>
      </vt:variant>
      <vt:variant>
        <vt:i4>0</vt:i4>
      </vt:variant>
      <vt:variant>
        <vt:i4>5</vt:i4>
      </vt:variant>
      <vt:variant>
        <vt:lpwstr>http://www.ncbi.nlm.nih.gov/pubmed?term=Kikuchi%20K%5BAuthor%5D&amp;cauthor=true&amp;cauthor_uid=2369194</vt:lpwstr>
      </vt:variant>
      <vt:variant>
        <vt:lpwstr/>
      </vt:variant>
      <vt:variant>
        <vt:i4>2555995</vt:i4>
      </vt:variant>
      <vt:variant>
        <vt:i4>423</vt:i4>
      </vt:variant>
      <vt:variant>
        <vt:i4>0</vt:i4>
      </vt:variant>
      <vt:variant>
        <vt:i4>5</vt:i4>
      </vt:variant>
      <vt:variant>
        <vt:lpwstr>http://www.ncbi.nlm.nih.gov/pubmed?term=Kawamura%20M%5BAuthor%5D&amp;cauthor=true&amp;cauthor_uid=2369194</vt:lpwstr>
      </vt:variant>
      <vt:variant>
        <vt:lpwstr/>
      </vt:variant>
      <vt:variant>
        <vt:i4>7798861</vt:i4>
      </vt:variant>
      <vt:variant>
        <vt:i4>420</vt:i4>
      </vt:variant>
      <vt:variant>
        <vt:i4>0</vt:i4>
      </vt:variant>
      <vt:variant>
        <vt:i4>5</vt:i4>
      </vt:variant>
      <vt:variant>
        <vt:lpwstr>http://www.ncbi.nlm.nih.gov/pubmed?term=Hashizume%20T%5BAuthor%5D&amp;cauthor=true&amp;cauthor_uid=2369194</vt:lpwstr>
      </vt:variant>
      <vt:variant>
        <vt:lpwstr/>
      </vt:variant>
      <vt:variant>
        <vt:i4>3604567</vt:i4>
      </vt:variant>
      <vt:variant>
        <vt:i4>417</vt:i4>
      </vt:variant>
      <vt:variant>
        <vt:i4>0</vt:i4>
      </vt:variant>
      <vt:variant>
        <vt:i4>5</vt:i4>
      </vt:variant>
      <vt:variant>
        <vt:lpwstr>http://www.ncbi.nlm.nih.gov/pubmed?term=Watanabe%20M%5BAuthor%5D&amp;cauthor=true&amp;cauthor_uid=2369194</vt:lpwstr>
      </vt:variant>
      <vt:variant>
        <vt:lpwstr/>
      </vt:variant>
      <vt:variant>
        <vt:i4>983149</vt:i4>
      </vt:variant>
      <vt:variant>
        <vt:i4>414</vt:i4>
      </vt:variant>
      <vt:variant>
        <vt:i4>0</vt:i4>
      </vt:variant>
      <vt:variant>
        <vt:i4>5</vt:i4>
      </vt:variant>
      <vt:variant>
        <vt:lpwstr>http://www.ncbi.nlm.nih.gov/pubmed?term=Onuki%20AS%5BAuthor%5D&amp;cauthor=true&amp;cauthor_uid=2369194</vt:lpwstr>
      </vt:variant>
      <vt:variant>
        <vt:lpwstr/>
      </vt:variant>
      <vt:variant>
        <vt:i4>2228295</vt:i4>
      </vt:variant>
      <vt:variant>
        <vt:i4>411</vt:i4>
      </vt:variant>
      <vt:variant>
        <vt:i4>0</vt:i4>
      </vt:variant>
      <vt:variant>
        <vt:i4>5</vt:i4>
      </vt:variant>
      <vt:variant>
        <vt:lpwstr>http://www.ncbi.nlm.nih.gov/pubmed?term=Kato%20R%5BAuthor%5D&amp;cauthor=true&amp;cauthor_uid=2369194</vt:lpwstr>
      </vt:variant>
      <vt:variant>
        <vt:lpwstr/>
      </vt:variant>
      <vt:variant>
        <vt:i4>4063274</vt:i4>
      </vt:variant>
      <vt:variant>
        <vt:i4>408</vt:i4>
      </vt:variant>
      <vt:variant>
        <vt:i4>0</vt:i4>
      </vt:variant>
      <vt:variant>
        <vt:i4>5</vt:i4>
      </vt:variant>
      <vt:variant>
        <vt:lpwstr>http://www.ncbi.nlm.nih.gov/pubmed/15807905</vt:lpwstr>
      </vt:variant>
      <vt:variant>
        <vt:lpwstr/>
      </vt:variant>
      <vt:variant>
        <vt:i4>4522026</vt:i4>
      </vt:variant>
      <vt:variant>
        <vt:i4>405</vt:i4>
      </vt:variant>
      <vt:variant>
        <vt:i4>0</vt:i4>
      </vt:variant>
      <vt:variant>
        <vt:i4>5</vt:i4>
      </vt:variant>
      <vt:variant>
        <vt:lpwstr>http://www.ncbi.nlm.nih.gov/pubmed?term=Epstein%20SK%5BAuthor%5D&amp;cauthor=true&amp;cauthor_uid=15807905</vt:lpwstr>
      </vt:variant>
      <vt:variant>
        <vt:lpwstr/>
      </vt:variant>
      <vt:variant>
        <vt:i4>2949179</vt:i4>
      </vt:variant>
      <vt:variant>
        <vt:i4>402</vt:i4>
      </vt:variant>
      <vt:variant>
        <vt:i4>0</vt:i4>
      </vt:variant>
      <vt:variant>
        <vt:i4>5</vt:i4>
      </vt:variant>
      <vt:variant>
        <vt:lpwstr>http://www.ncbi.nlm.nih.gov/pmc/articles/PMC2634660</vt:lpwstr>
      </vt:variant>
      <vt:variant>
        <vt:lpwstr/>
      </vt:variant>
      <vt:variant>
        <vt:i4>196677</vt:i4>
      </vt:variant>
      <vt:variant>
        <vt:i4>399</vt:i4>
      </vt:variant>
      <vt:variant>
        <vt:i4>0</vt:i4>
      </vt:variant>
      <vt:variant>
        <vt:i4>5</vt:i4>
      </vt:variant>
      <vt:variant>
        <vt:lpwstr>http://en.wikipedia.org/wiki/NPR</vt:lpwstr>
      </vt:variant>
      <vt:variant>
        <vt:lpwstr/>
      </vt:variant>
      <vt:variant>
        <vt:i4>4456542</vt:i4>
      </vt:variant>
      <vt:variant>
        <vt:i4>396</vt:i4>
      </vt:variant>
      <vt:variant>
        <vt:i4>0</vt:i4>
      </vt:variant>
      <vt:variant>
        <vt:i4>5</vt:i4>
      </vt:variant>
      <vt:variant>
        <vt:lpwstr>http://www.npr.org/templates/story/story.php?storyId=4233669</vt:lpwstr>
      </vt:variant>
      <vt:variant>
        <vt:lpwstr/>
      </vt:variant>
      <vt:variant>
        <vt:i4>1245262</vt:i4>
      </vt:variant>
      <vt:variant>
        <vt:i4>393</vt:i4>
      </vt:variant>
      <vt:variant>
        <vt:i4>0</vt:i4>
      </vt:variant>
      <vt:variant>
        <vt:i4>5</vt:i4>
      </vt:variant>
      <vt:variant>
        <vt:lpwstr>http://books.google.com/?id=PD2-gpsoh8kC&amp;pg=PA199</vt:lpwstr>
      </vt:variant>
      <vt:variant>
        <vt:lpwstr/>
      </vt:variant>
      <vt:variant>
        <vt:i4>4456452</vt:i4>
      </vt:variant>
      <vt:variant>
        <vt:i4>387</vt:i4>
      </vt:variant>
      <vt:variant>
        <vt:i4>0</vt:i4>
      </vt:variant>
      <vt:variant>
        <vt:i4>5</vt:i4>
      </vt:variant>
      <vt:variant>
        <vt:lpwstr>http://fa.wikipedia.org/wiki/%D8%AA%D8%A7%D9%86%D8%AF%D9%88%D9%86</vt:lpwstr>
      </vt:variant>
      <vt:variant>
        <vt:lpwstr/>
      </vt:variant>
      <vt:variant>
        <vt:i4>6488101</vt:i4>
      </vt:variant>
      <vt:variant>
        <vt:i4>384</vt:i4>
      </vt:variant>
      <vt:variant>
        <vt:i4>0</vt:i4>
      </vt:variant>
      <vt:variant>
        <vt:i4>5</vt:i4>
      </vt:variant>
      <vt:variant>
        <vt:lpwstr>http://fa.wikipedia.org/wiki/%D8%BA%D8%B6%D8%B1%D9%88%D9%81</vt:lpwstr>
      </vt:variant>
      <vt:variant>
        <vt:lpwstr/>
      </vt:variant>
      <vt:variant>
        <vt:i4>4653146</vt:i4>
      </vt:variant>
      <vt:variant>
        <vt:i4>381</vt:i4>
      </vt:variant>
      <vt:variant>
        <vt:i4>0</vt:i4>
      </vt:variant>
      <vt:variant>
        <vt:i4>5</vt:i4>
      </vt:variant>
      <vt:variant>
        <vt:lpwstr>http://fa.wikipedia.org/wiki/%D9%85%D8%A7%D9%87%DB%8C%DA%86%D9%87</vt:lpwstr>
      </vt:variant>
      <vt:variant>
        <vt:lpwstr/>
      </vt:variant>
      <vt:variant>
        <vt:i4>6488180</vt:i4>
      </vt:variant>
      <vt:variant>
        <vt:i4>378</vt:i4>
      </vt:variant>
      <vt:variant>
        <vt:i4>0</vt:i4>
      </vt:variant>
      <vt:variant>
        <vt:i4>5</vt:i4>
      </vt:variant>
      <vt:variant>
        <vt:lpwstr>http://fa.wikipedia.org/wiki/%D8%A7%D8%B3%D8%AA%D8%AE%D9%88%D8%A7%D9%86</vt:lpwstr>
      </vt:variant>
      <vt:variant>
        <vt:lpwstr/>
      </vt:variant>
      <vt:variant>
        <vt:i4>3735674</vt:i4>
      </vt:variant>
      <vt:variant>
        <vt:i4>375</vt:i4>
      </vt:variant>
      <vt:variant>
        <vt:i4>0</vt:i4>
      </vt:variant>
      <vt:variant>
        <vt:i4>5</vt:i4>
      </vt:variant>
      <vt:variant>
        <vt:lpwstr>http://fa.wikipedia.org/wiki/%DA%A9%D8%A8%D8%AF</vt:lpwstr>
      </vt:variant>
      <vt:variant>
        <vt:lpwstr/>
      </vt:variant>
      <vt:variant>
        <vt:i4>4522068</vt:i4>
      </vt:variant>
      <vt:variant>
        <vt:i4>372</vt:i4>
      </vt:variant>
      <vt:variant>
        <vt:i4>0</vt:i4>
      </vt:variant>
      <vt:variant>
        <vt:i4>5</vt:i4>
      </vt:variant>
      <vt:variant>
        <vt:lpwstr>http://fa.wikipedia.org/wiki/%D9%BE%D9%88%D8%B3%D8%AA</vt:lpwstr>
      </vt:variant>
      <vt:variant>
        <vt:lpwstr/>
      </vt:variant>
      <vt:variant>
        <vt:i4>5242923</vt:i4>
      </vt:variant>
      <vt:variant>
        <vt:i4>369</vt:i4>
      </vt:variant>
      <vt:variant>
        <vt:i4>0</vt:i4>
      </vt:variant>
      <vt:variant>
        <vt:i4>5</vt:i4>
      </vt:variant>
      <vt:variant>
        <vt:lpwstr>http://en.wikipedia.org/wiki/Thomas_Starzl</vt:lpwstr>
      </vt:variant>
      <vt:variant>
        <vt:lpwstr/>
      </vt:variant>
      <vt:variant>
        <vt:i4>7602238</vt:i4>
      </vt:variant>
      <vt:variant>
        <vt:i4>366</vt:i4>
      </vt:variant>
      <vt:variant>
        <vt:i4>0</vt:i4>
      </vt:variant>
      <vt:variant>
        <vt:i4>5</vt:i4>
      </vt:variant>
      <vt:variant>
        <vt:lpwstr>http://en.wikipedia.org/wiki/James_Hardy_%28surgeon%29</vt:lpwstr>
      </vt:variant>
      <vt:variant>
        <vt:lpwstr/>
      </vt:variant>
      <vt:variant>
        <vt:i4>7602238</vt:i4>
      </vt:variant>
      <vt:variant>
        <vt:i4>363</vt:i4>
      </vt:variant>
      <vt:variant>
        <vt:i4>0</vt:i4>
      </vt:variant>
      <vt:variant>
        <vt:i4>5</vt:i4>
      </vt:variant>
      <vt:variant>
        <vt:lpwstr>http://en.wikipedia.org/wiki/James_Hardy_%28surgeon%29</vt:lpwstr>
      </vt:variant>
      <vt:variant>
        <vt:lpwstr/>
      </vt:variant>
      <vt:variant>
        <vt:i4>5701673</vt:i4>
      </vt:variant>
      <vt:variant>
        <vt:i4>360</vt:i4>
      </vt:variant>
      <vt:variant>
        <vt:i4>0</vt:i4>
      </vt:variant>
      <vt:variant>
        <vt:i4>5</vt:i4>
      </vt:variant>
      <vt:variant>
        <vt:lpwstr>http://en.wikipedia.org/wiki/Joseph_Murray</vt:lpwstr>
      </vt:variant>
      <vt:variant>
        <vt:lpwstr/>
      </vt:variant>
      <vt:variant>
        <vt:i4>1507374</vt:i4>
      </vt:variant>
      <vt:variant>
        <vt:i4>357</vt:i4>
      </vt:variant>
      <vt:variant>
        <vt:i4>0</vt:i4>
      </vt:variant>
      <vt:variant>
        <vt:i4>5</vt:i4>
      </vt:variant>
      <vt:variant>
        <vt:lpwstr>mailto:mbshadmehr@yahoo.com</vt:lpwstr>
      </vt:variant>
      <vt:variant>
        <vt:lpwstr/>
      </vt:variant>
      <vt:variant>
        <vt:i4>5506673</vt:i4>
      </vt:variant>
      <vt:variant>
        <vt:i4>350</vt:i4>
      </vt:variant>
      <vt:variant>
        <vt:i4>0</vt:i4>
      </vt:variant>
      <vt:variant>
        <vt:i4>5</vt:i4>
      </vt:variant>
      <vt:variant>
        <vt:lpwstr>C:\Documents and Settings\appuser\Desktop\dr. ghorbani\طرح\tissue engineered trachea thesis.doc</vt:lpwstr>
      </vt:variant>
      <vt:variant>
        <vt:lpwstr>_Toc363465611</vt:lpwstr>
      </vt:variant>
      <vt:variant>
        <vt:i4>5506673</vt:i4>
      </vt:variant>
      <vt:variant>
        <vt:i4>344</vt:i4>
      </vt:variant>
      <vt:variant>
        <vt:i4>0</vt:i4>
      </vt:variant>
      <vt:variant>
        <vt:i4>5</vt:i4>
      </vt:variant>
      <vt:variant>
        <vt:lpwstr>C:\Documents and Settings\appuser\Desktop\dr. ghorbani\طرح\tissue engineered trachea thesis.doc</vt:lpwstr>
      </vt:variant>
      <vt:variant>
        <vt:lpwstr>_Toc363465610</vt:lpwstr>
      </vt:variant>
      <vt:variant>
        <vt:i4>104862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3465609</vt:lpwstr>
      </vt:variant>
      <vt:variant>
        <vt:i4>104862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3465608</vt:lpwstr>
      </vt:variant>
      <vt:variant>
        <vt:i4>104862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3465607</vt:lpwstr>
      </vt:variant>
      <vt:variant>
        <vt:i4>1048624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3465606</vt:lpwstr>
      </vt:variant>
      <vt:variant>
        <vt:i4>124523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3465538</vt:lpwstr>
      </vt:variant>
      <vt:variant>
        <vt:i4>124523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3465537</vt:lpwstr>
      </vt:variant>
      <vt:variant>
        <vt:i4>124523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3465536</vt:lpwstr>
      </vt:variant>
      <vt:variant>
        <vt:i4>124523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3465535</vt:lpwstr>
      </vt:variant>
      <vt:variant>
        <vt:i4>124523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3465534</vt:lpwstr>
      </vt:variant>
      <vt:variant>
        <vt:i4>124523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3465533</vt:lpwstr>
      </vt:variant>
      <vt:variant>
        <vt:i4>124523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3465532</vt:lpwstr>
      </vt:variant>
      <vt:variant>
        <vt:i4>124523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3465531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3465530</vt:lpwstr>
      </vt:variant>
      <vt:variant>
        <vt:i4>117969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3465529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3465528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3465527</vt:lpwstr>
      </vt:variant>
      <vt:variant>
        <vt:i4>11796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3465526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63465525</vt:lpwstr>
      </vt:variant>
      <vt:variant>
        <vt:i4>11796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63465524</vt:lpwstr>
      </vt:variant>
      <vt:variant>
        <vt:i4>117969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63465523</vt:lpwstr>
      </vt:variant>
      <vt:variant>
        <vt:i4>117969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63465522</vt:lpwstr>
      </vt:variant>
      <vt:variant>
        <vt:i4>117969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63465521</vt:lpwstr>
      </vt:variant>
      <vt:variant>
        <vt:i4>117969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63465520</vt:lpwstr>
      </vt:variant>
      <vt:variant>
        <vt:i4>111416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63465519</vt:lpwstr>
      </vt:variant>
      <vt:variant>
        <vt:i4>111416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63465518</vt:lpwstr>
      </vt:variant>
      <vt:variant>
        <vt:i4>111416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63465517</vt:lpwstr>
      </vt:variant>
      <vt:variant>
        <vt:i4>111416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63465516</vt:lpwstr>
      </vt:variant>
      <vt:variant>
        <vt:i4>111416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63465513</vt:lpwstr>
      </vt:variant>
      <vt:variant>
        <vt:i4>111416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63465512</vt:lpwstr>
      </vt:variant>
      <vt:variant>
        <vt:i4>111416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63465511</vt:lpwstr>
      </vt:variant>
      <vt:variant>
        <vt:i4>111416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63465510</vt:lpwstr>
      </vt:variant>
      <vt:variant>
        <vt:i4>104862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63465509</vt:lpwstr>
      </vt:variant>
      <vt:variant>
        <vt:i4>104862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63465508</vt:lpwstr>
      </vt:variant>
      <vt:variant>
        <vt:i4>104862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63465507</vt:lpwstr>
      </vt:variant>
      <vt:variant>
        <vt:i4>104862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63465506</vt:lpwstr>
      </vt:variant>
      <vt:variant>
        <vt:i4>104862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63465505</vt:lpwstr>
      </vt:variant>
      <vt:variant>
        <vt:i4>104862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63465504</vt:lpwstr>
      </vt:variant>
      <vt:variant>
        <vt:i4>104862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63465503</vt:lpwstr>
      </vt:variant>
      <vt:variant>
        <vt:i4>104862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63465502</vt:lpwstr>
      </vt:variant>
      <vt:variant>
        <vt:i4>104862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63465501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63465500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63465499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63465498</vt:lpwstr>
      </vt:variant>
      <vt:variant>
        <vt:i4>163845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63465497</vt:lpwstr>
      </vt:variant>
      <vt:variant>
        <vt:i4>163845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63465496</vt:lpwstr>
      </vt:variant>
      <vt:variant>
        <vt:i4>163845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63465495</vt:lpwstr>
      </vt:variant>
      <vt:variant>
        <vt:i4>16384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63465494</vt:lpwstr>
      </vt:variant>
      <vt:variant>
        <vt:i4>163845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63465492</vt:lpwstr>
      </vt:variant>
      <vt:variant>
        <vt:i4>163845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63465491</vt:lpwstr>
      </vt:variant>
      <vt:variant>
        <vt:i4>157291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63465489</vt:lpwstr>
      </vt:variant>
      <vt:variant>
        <vt:i4>157291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3465488</vt:lpwstr>
      </vt:variant>
      <vt:variant>
        <vt:i4>157291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3465486</vt:lpwstr>
      </vt:variant>
      <vt:variant>
        <vt:i4>15729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3465485</vt:lpwstr>
      </vt:variant>
      <vt:variant>
        <vt:i4>157291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3465484</vt:lpwstr>
      </vt:variant>
      <vt:variant>
        <vt:i4>150737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3465479</vt:lpwstr>
      </vt:variant>
      <vt:variant>
        <vt:i4>150737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3465478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3465472</vt:lpwstr>
      </vt:variant>
      <vt:variant>
        <vt:i4>5963793</vt:i4>
      </vt:variant>
      <vt:variant>
        <vt:i4>-1</vt:i4>
      </vt:variant>
      <vt:variant>
        <vt:i4>1115</vt:i4>
      </vt:variant>
      <vt:variant>
        <vt:i4>1</vt:i4>
      </vt:variant>
      <vt:variant>
        <vt:lpwstr>http://www.persian-language.org/iran/symbols/pics/pic29b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ritld</dc:creator>
  <cp:lastModifiedBy>Fariba Ghorbani</cp:lastModifiedBy>
  <cp:revision>2</cp:revision>
  <cp:lastPrinted>2016-10-23T06:06:00Z</cp:lastPrinted>
  <dcterms:created xsi:type="dcterms:W3CDTF">2023-10-23T05:01:00Z</dcterms:created>
  <dcterms:modified xsi:type="dcterms:W3CDTF">2023-10-2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r.f.ghorbani@gmail.com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